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470EA" w14:textId="572A51CA" w:rsidR="00BF0966" w:rsidRPr="005618BD" w:rsidRDefault="00507830" w:rsidP="00507830">
      <w:pPr>
        <w:pStyle w:val="a3"/>
        <w:rPr>
          <w:rFonts w:asciiTheme="minorEastAsia" w:eastAsiaTheme="minorEastAsia" w:hAnsiTheme="minorEastAsia"/>
          <w:sz w:val="36"/>
          <w:szCs w:val="36"/>
        </w:rPr>
      </w:pPr>
      <w:r w:rsidRPr="005618BD">
        <w:rPr>
          <w:rFonts w:asciiTheme="minorEastAsia" w:eastAsiaTheme="minorEastAsia" w:hAnsiTheme="minorEastAsia" w:hint="eastAsia"/>
          <w:sz w:val="36"/>
          <w:szCs w:val="36"/>
        </w:rPr>
        <w:t xml:space="preserve">대한천식알레르기학회 </w:t>
      </w:r>
      <w:r w:rsidR="002E60D7" w:rsidRPr="005618BD">
        <w:rPr>
          <w:rFonts w:asciiTheme="minorEastAsia" w:eastAsiaTheme="minorEastAsia" w:hAnsiTheme="minorEastAsia" w:hint="eastAsia"/>
          <w:sz w:val="36"/>
          <w:szCs w:val="36"/>
        </w:rPr>
        <w:t xml:space="preserve">진료지침 등 </w:t>
      </w:r>
      <w:r w:rsidRPr="005618BD">
        <w:rPr>
          <w:rFonts w:asciiTheme="minorEastAsia" w:eastAsiaTheme="minorEastAsia" w:hAnsiTheme="minorEastAsia" w:hint="eastAsia"/>
          <w:sz w:val="36"/>
          <w:szCs w:val="36"/>
        </w:rPr>
        <w:t>공식문건</w:t>
      </w:r>
      <w:r w:rsidR="00791578" w:rsidRPr="005618BD">
        <w:rPr>
          <w:rFonts w:asciiTheme="minorEastAsia" w:eastAsiaTheme="minorEastAsia" w:hAnsiTheme="minorEastAsia" w:hint="eastAsia"/>
          <w:sz w:val="36"/>
          <w:szCs w:val="36"/>
        </w:rPr>
        <w:t xml:space="preserve"> 및 자료</w:t>
      </w:r>
      <w:r w:rsidR="000205EF" w:rsidRPr="005618BD">
        <w:rPr>
          <w:rFonts w:asciiTheme="minorEastAsia" w:eastAsiaTheme="minorEastAsia" w:hAnsiTheme="minorEastAsia" w:hint="eastAsia"/>
          <w:sz w:val="36"/>
          <w:szCs w:val="36"/>
        </w:rPr>
        <w:t xml:space="preserve"> </w:t>
      </w:r>
      <w:r w:rsidRPr="005618BD">
        <w:rPr>
          <w:rFonts w:asciiTheme="minorEastAsia" w:eastAsiaTheme="minorEastAsia" w:hAnsiTheme="minorEastAsia" w:hint="eastAsia"/>
          <w:sz w:val="36"/>
          <w:szCs w:val="36"/>
        </w:rPr>
        <w:t>규정</w:t>
      </w:r>
    </w:p>
    <w:p w14:paraId="4FDBBCA5" w14:textId="3BE0F450" w:rsidR="00507830" w:rsidRPr="005618BD" w:rsidRDefault="00507830">
      <w:pPr>
        <w:rPr>
          <w:rFonts w:asciiTheme="minorEastAsia" w:hAnsiTheme="minorEastAsia"/>
          <w:sz w:val="22"/>
          <w:szCs w:val="24"/>
        </w:rPr>
      </w:pPr>
    </w:p>
    <w:p w14:paraId="32C5EA6A" w14:textId="3A3A121B" w:rsidR="00A30A4A" w:rsidRPr="005618BD" w:rsidRDefault="0045704C" w:rsidP="00791578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제1조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 (</w:t>
      </w:r>
      <w:r w:rsidR="00A30A4A" w:rsidRPr="005618BD">
        <w:rPr>
          <w:rFonts w:asciiTheme="minorEastAsia" w:hAnsiTheme="minorEastAsia" w:hint="eastAsia"/>
          <w:b/>
          <w:bCs/>
          <w:sz w:val="22"/>
          <w:szCs w:val="24"/>
        </w:rPr>
        <w:t>목적과 범위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)</w:t>
      </w:r>
    </w:p>
    <w:p w14:paraId="5F31A087" w14:textId="7CDA047D" w:rsidR="00C966E6" w:rsidRPr="005618BD" w:rsidRDefault="00507830" w:rsidP="008F384E">
      <w:pPr>
        <w:pStyle w:val="a5"/>
        <w:numPr>
          <w:ilvl w:val="0"/>
          <w:numId w:val="8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본 규정은 대한천식알레르기학회(이하 학회) </w:t>
      </w:r>
      <w:r w:rsidR="002E60D7" w:rsidRPr="005618BD">
        <w:rPr>
          <w:rFonts w:asciiTheme="minorEastAsia" w:hAnsiTheme="minorEastAsia" w:hint="eastAsia"/>
          <w:sz w:val="22"/>
          <w:szCs w:val="24"/>
        </w:rPr>
        <w:t xml:space="preserve">진료지침 등 </w:t>
      </w:r>
      <w:r w:rsidRPr="005618BD">
        <w:rPr>
          <w:rFonts w:asciiTheme="minorEastAsia" w:hAnsiTheme="minorEastAsia" w:hint="eastAsia"/>
          <w:sz w:val="22"/>
          <w:szCs w:val="24"/>
        </w:rPr>
        <w:t>공식문건</w:t>
      </w:r>
      <w:r w:rsidR="00C966E6" w:rsidRPr="005618BD">
        <w:rPr>
          <w:rFonts w:asciiTheme="minorEastAsia" w:hAnsiTheme="minorEastAsia" w:hint="eastAsia"/>
          <w:sz w:val="22"/>
          <w:szCs w:val="24"/>
        </w:rPr>
        <w:t>(</w:t>
      </w:r>
      <w:r w:rsidR="00C966E6" w:rsidRPr="005618BD">
        <w:rPr>
          <w:rFonts w:asciiTheme="minorEastAsia" w:hAnsiTheme="minorEastAsia"/>
          <w:sz w:val="22"/>
          <w:szCs w:val="24"/>
        </w:rPr>
        <w:t>official document</w:t>
      </w:r>
      <w:r w:rsidR="00A30A4A" w:rsidRPr="005618BD">
        <w:rPr>
          <w:rFonts w:asciiTheme="minorEastAsia" w:hAnsiTheme="minorEastAsia"/>
          <w:sz w:val="22"/>
          <w:szCs w:val="24"/>
        </w:rPr>
        <w:t xml:space="preserve">, </w:t>
      </w:r>
      <w:r w:rsidR="00A30A4A" w:rsidRPr="005618BD">
        <w:rPr>
          <w:rFonts w:asciiTheme="minorEastAsia" w:hAnsiTheme="minorEastAsia" w:hint="eastAsia"/>
          <w:sz w:val="22"/>
          <w:szCs w:val="24"/>
        </w:rPr>
        <w:t>이하 문건</w:t>
      </w:r>
      <w:r w:rsidR="00C966E6" w:rsidRPr="005618BD">
        <w:rPr>
          <w:rFonts w:asciiTheme="minorEastAsia" w:hAnsiTheme="minorEastAsia"/>
          <w:sz w:val="22"/>
          <w:szCs w:val="24"/>
        </w:rPr>
        <w:t>)</w:t>
      </w:r>
      <w:r w:rsidR="002E60D7" w:rsidRPr="005618BD">
        <w:rPr>
          <w:rFonts w:asciiTheme="minorEastAsia" w:hAnsiTheme="minorEastAsia" w:hint="eastAsia"/>
          <w:sz w:val="22"/>
          <w:szCs w:val="24"/>
        </w:rPr>
        <w:t xml:space="preserve">과 </w:t>
      </w:r>
      <w:r w:rsidR="00AC5CA1" w:rsidRPr="005618BD">
        <w:rPr>
          <w:rFonts w:asciiTheme="minorEastAsia" w:hAnsiTheme="minorEastAsia" w:hint="eastAsia"/>
          <w:sz w:val="22"/>
          <w:szCs w:val="24"/>
        </w:rPr>
        <w:t>자료</w:t>
      </w:r>
      <w:r w:rsidRPr="005618BD">
        <w:rPr>
          <w:rFonts w:asciiTheme="minorEastAsia" w:hAnsiTheme="minorEastAsia"/>
          <w:sz w:val="22"/>
          <w:szCs w:val="24"/>
        </w:rPr>
        <w:t xml:space="preserve">의 </w:t>
      </w:r>
      <w:r w:rsidRPr="005618BD">
        <w:rPr>
          <w:rFonts w:asciiTheme="minorEastAsia" w:hAnsiTheme="minorEastAsia" w:hint="eastAsia"/>
          <w:sz w:val="22"/>
          <w:szCs w:val="24"/>
        </w:rPr>
        <w:t>개발과 승인</w:t>
      </w:r>
      <w:r w:rsidR="00C966E6" w:rsidRPr="005618BD">
        <w:rPr>
          <w:rFonts w:asciiTheme="minorEastAsia" w:hAnsiTheme="minorEastAsia" w:hint="eastAsia"/>
          <w:sz w:val="22"/>
          <w:szCs w:val="24"/>
        </w:rPr>
        <w:t>,</w:t>
      </w:r>
      <w:r w:rsidR="00C966E6" w:rsidRPr="005618BD">
        <w:rPr>
          <w:rFonts w:asciiTheme="minorEastAsia" w:hAnsiTheme="minorEastAsia"/>
          <w:sz w:val="22"/>
          <w:szCs w:val="24"/>
        </w:rPr>
        <w:t xml:space="preserve"> </w:t>
      </w:r>
      <w:r w:rsidR="00C966E6" w:rsidRPr="005618BD">
        <w:rPr>
          <w:rFonts w:asciiTheme="minorEastAsia" w:hAnsiTheme="minorEastAsia" w:hint="eastAsia"/>
          <w:sz w:val="22"/>
          <w:szCs w:val="24"/>
        </w:rPr>
        <w:t>출간</w:t>
      </w:r>
      <w:r w:rsidR="00AC5CA1" w:rsidRPr="005618BD">
        <w:rPr>
          <w:rFonts w:asciiTheme="minorEastAsia" w:hAnsiTheme="minorEastAsia" w:hint="eastAsia"/>
          <w:sz w:val="22"/>
          <w:szCs w:val="24"/>
        </w:rPr>
        <w:t>,</w:t>
      </w:r>
      <w:r w:rsidR="00AC5CA1" w:rsidRPr="005618BD">
        <w:rPr>
          <w:rFonts w:asciiTheme="minorEastAsia" w:hAnsiTheme="minorEastAsia"/>
          <w:sz w:val="22"/>
          <w:szCs w:val="24"/>
        </w:rPr>
        <w:t xml:space="preserve"> </w:t>
      </w:r>
      <w:r w:rsidR="00AC5CA1" w:rsidRPr="005618BD">
        <w:rPr>
          <w:rFonts w:asciiTheme="minorEastAsia" w:hAnsiTheme="minorEastAsia" w:hint="eastAsia"/>
          <w:sz w:val="22"/>
          <w:szCs w:val="24"/>
        </w:rPr>
        <w:t>활용</w:t>
      </w:r>
      <w:r w:rsidRPr="005618BD">
        <w:rPr>
          <w:rFonts w:asciiTheme="minorEastAsia" w:hAnsiTheme="minorEastAsia" w:hint="eastAsia"/>
          <w:sz w:val="22"/>
          <w:szCs w:val="24"/>
        </w:rPr>
        <w:t>에 대한 여러 사항을 규정하는 것을 목적으로 한다.</w:t>
      </w:r>
    </w:p>
    <w:p w14:paraId="0D5C4E67" w14:textId="0EAAC487" w:rsidR="00A30A4A" w:rsidRPr="005618BD" w:rsidRDefault="00A30A4A" w:rsidP="008F384E">
      <w:pPr>
        <w:pStyle w:val="a5"/>
        <w:numPr>
          <w:ilvl w:val="0"/>
          <w:numId w:val="8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학회에서 독자 개발하는 </w:t>
      </w:r>
      <w:r w:rsidR="00C11A20" w:rsidRPr="005618BD">
        <w:rPr>
          <w:rFonts w:asciiTheme="minorEastAsia" w:hAnsiTheme="minorEastAsia" w:hint="eastAsia"/>
          <w:sz w:val="22"/>
          <w:szCs w:val="24"/>
        </w:rPr>
        <w:t xml:space="preserve">경우 외에 </w:t>
      </w:r>
      <w:r w:rsidRPr="005618BD">
        <w:rPr>
          <w:rFonts w:asciiTheme="minorEastAsia" w:hAnsiTheme="minorEastAsia" w:hint="eastAsia"/>
          <w:sz w:val="22"/>
          <w:szCs w:val="24"/>
        </w:rPr>
        <w:t>다른 학회,</w:t>
      </w:r>
      <w:r w:rsidRPr="005618BD">
        <w:rPr>
          <w:rFonts w:asciiTheme="minorEastAsia" w:hAnsiTheme="minor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 xml:space="preserve">조직과 함께 개발하는 문건 </w:t>
      </w:r>
      <w:r w:rsidR="00C11A20" w:rsidRPr="005618BD">
        <w:rPr>
          <w:rFonts w:asciiTheme="minorEastAsia" w:hAnsiTheme="minorEastAsia" w:hint="eastAsia"/>
          <w:sz w:val="22"/>
          <w:szCs w:val="24"/>
        </w:rPr>
        <w:t xml:space="preserve">및 자료 </w:t>
      </w:r>
      <w:r w:rsidRPr="005618BD">
        <w:rPr>
          <w:rFonts w:asciiTheme="minorEastAsia" w:hAnsiTheme="minorEastAsia" w:hint="eastAsia"/>
          <w:sz w:val="22"/>
          <w:szCs w:val="24"/>
        </w:rPr>
        <w:t>모두 이 규정을 따르도록 한다.</w:t>
      </w:r>
    </w:p>
    <w:p w14:paraId="4EECF8A0" w14:textId="77777777" w:rsidR="00F405F3" w:rsidRPr="005618BD" w:rsidRDefault="00F405F3" w:rsidP="00F405F3">
      <w:pPr>
        <w:pStyle w:val="a5"/>
        <w:ind w:leftChars="0" w:left="360"/>
        <w:rPr>
          <w:rFonts w:asciiTheme="minorEastAsia" w:hAnsiTheme="minorEastAsia"/>
          <w:sz w:val="22"/>
          <w:szCs w:val="24"/>
        </w:rPr>
      </w:pPr>
    </w:p>
    <w:p w14:paraId="2507F2B8" w14:textId="081453F4" w:rsidR="00ED5A2E" w:rsidRPr="005618BD" w:rsidRDefault="008F384E" w:rsidP="008F384E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제</w:t>
      </w:r>
      <w:r w:rsidRPr="005618BD">
        <w:rPr>
          <w:rFonts w:asciiTheme="minorEastAsia" w:hAnsiTheme="minorEastAsia"/>
          <w:b/>
          <w:bCs/>
          <w:sz w:val="22"/>
          <w:szCs w:val="24"/>
        </w:rPr>
        <w:t>2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조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 (</w:t>
      </w:r>
      <w:r w:rsidR="00ED5A2E" w:rsidRPr="005618BD">
        <w:rPr>
          <w:rFonts w:asciiTheme="minorEastAsia" w:hAnsiTheme="minorEastAsia" w:hint="eastAsia"/>
          <w:b/>
          <w:bCs/>
          <w:sz w:val="22"/>
          <w:szCs w:val="24"/>
        </w:rPr>
        <w:t>진료지침위원회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)</w:t>
      </w:r>
    </w:p>
    <w:p w14:paraId="5731C4EB" w14:textId="77777777" w:rsidR="007C0B29" w:rsidRPr="005618BD" w:rsidRDefault="007C0B29" w:rsidP="008F384E">
      <w:pPr>
        <w:pStyle w:val="a5"/>
        <w:numPr>
          <w:ilvl w:val="0"/>
          <w:numId w:val="9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본 규정에서 다루는 문건의 제안서 검토와 심사,</w:t>
      </w:r>
      <w:r w:rsidRPr="005618BD">
        <w:rPr>
          <w:rFonts w:asciiTheme="minorEastAsia" w:hAnsiTheme="minor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>개발지원,</w:t>
      </w:r>
      <w:r w:rsidRPr="005618BD">
        <w:rPr>
          <w:rFonts w:asciiTheme="minorEastAsia" w:hAnsiTheme="minor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 xml:space="preserve">최종원고 심사 등은 진료지침위원회에서 담당한다. </w:t>
      </w:r>
    </w:p>
    <w:p w14:paraId="015FF388" w14:textId="20E08D82" w:rsidR="00ED5A2E" w:rsidRPr="005618BD" w:rsidRDefault="007C0B29" w:rsidP="008F384E">
      <w:pPr>
        <w:pStyle w:val="a5"/>
        <w:numPr>
          <w:ilvl w:val="0"/>
          <w:numId w:val="9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진료지침이사</w:t>
      </w:r>
      <w:r w:rsidR="00361DF6" w:rsidRPr="005618BD">
        <w:rPr>
          <w:rFonts w:asciiTheme="minorEastAsia" w:hAnsiTheme="minorEastAsia" w:hint="eastAsia"/>
          <w:sz w:val="22"/>
          <w:szCs w:val="24"/>
        </w:rPr>
        <w:t>는 위원회를 구성,</w:t>
      </w:r>
      <w:r w:rsidR="00361DF6" w:rsidRPr="005618BD">
        <w:rPr>
          <w:rFonts w:asciiTheme="minorEastAsia" w:hAnsiTheme="minorEastAsia"/>
          <w:sz w:val="22"/>
          <w:szCs w:val="24"/>
        </w:rPr>
        <w:t xml:space="preserve"> </w:t>
      </w:r>
      <w:r w:rsidR="00361DF6" w:rsidRPr="005618BD">
        <w:rPr>
          <w:rFonts w:asciiTheme="minorEastAsia" w:hAnsiTheme="minorEastAsia" w:hint="eastAsia"/>
          <w:sz w:val="22"/>
          <w:szCs w:val="24"/>
        </w:rPr>
        <w:t>운영하</w:t>
      </w:r>
      <w:r w:rsidR="00ED15C7" w:rsidRPr="005618BD">
        <w:rPr>
          <w:rFonts w:asciiTheme="minorEastAsia" w:hAnsiTheme="minorEastAsia" w:hint="eastAsia"/>
          <w:sz w:val="22"/>
          <w:szCs w:val="24"/>
        </w:rPr>
        <w:t>며</w:t>
      </w:r>
      <w:r w:rsidRPr="005618BD">
        <w:rPr>
          <w:rFonts w:asciiTheme="minorEastAsia" w:hAnsiTheme="minorEastAsia" w:hint="eastAsia"/>
          <w:sz w:val="22"/>
          <w:szCs w:val="24"/>
        </w:rPr>
        <w:t xml:space="preserve"> 이사회에 </w:t>
      </w:r>
      <w:r w:rsidR="00361DF6" w:rsidRPr="005618BD">
        <w:rPr>
          <w:rFonts w:asciiTheme="minorEastAsia" w:hAnsiTheme="minorEastAsia" w:hint="eastAsia"/>
          <w:sz w:val="22"/>
          <w:szCs w:val="24"/>
        </w:rPr>
        <w:t>문건</w:t>
      </w:r>
      <w:r w:rsidR="00743620" w:rsidRPr="005618BD">
        <w:rPr>
          <w:rFonts w:asciiTheme="minorEastAsia" w:hAnsiTheme="minorEastAsia" w:hint="eastAsia"/>
          <w:sz w:val="22"/>
          <w:szCs w:val="24"/>
        </w:rPr>
        <w:t xml:space="preserve">과 </w:t>
      </w:r>
      <w:r w:rsidR="00361DF6" w:rsidRPr="005618BD">
        <w:rPr>
          <w:rFonts w:asciiTheme="minorEastAsia" w:hAnsiTheme="minorEastAsia" w:hint="eastAsia"/>
          <w:sz w:val="22"/>
          <w:szCs w:val="24"/>
        </w:rPr>
        <w:t>관련</w:t>
      </w:r>
      <w:r w:rsidR="00743620" w:rsidRPr="005618BD">
        <w:rPr>
          <w:rFonts w:asciiTheme="minorEastAsia" w:hAnsiTheme="minorEastAsia" w:hint="eastAsia"/>
          <w:sz w:val="22"/>
          <w:szCs w:val="24"/>
        </w:rPr>
        <w:t>한</w:t>
      </w:r>
      <w:r w:rsidR="00361DF6" w:rsidRPr="005618BD">
        <w:rPr>
          <w:rFonts w:asciiTheme="minorEastAsia" w:hAnsiTheme="minorEastAsia" w:hint="eastAsia"/>
          <w:sz w:val="22"/>
          <w:szCs w:val="24"/>
        </w:rPr>
        <w:t xml:space="preserve"> 진행상황을</w:t>
      </w:r>
      <w:r w:rsidRPr="005618BD">
        <w:rPr>
          <w:rFonts w:asciiTheme="minorEastAsia" w:hAnsiTheme="minorEastAsia" w:hint="eastAsia"/>
          <w:sz w:val="22"/>
          <w:szCs w:val="24"/>
        </w:rPr>
        <w:t xml:space="preserve"> 보고하고 타 위원회</w:t>
      </w:r>
      <w:r w:rsidRPr="005618BD">
        <w:rPr>
          <w:rFonts w:asciiTheme="minorEastAsia" w:hAnsiTheme="minor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>또는 이사와 협력하여 업무를 수행한다.</w:t>
      </w:r>
    </w:p>
    <w:p w14:paraId="6358A566" w14:textId="77777777" w:rsidR="00F405F3" w:rsidRPr="005618BD" w:rsidRDefault="00F405F3" w:rsidP="00F405F3">
      <w:pPr>
        <w:rPr>
          <w:rFonts w:asciiTheme="minorEastAsia" w:hAnsiTheme="minorEastAsia"/>
          <w:sz w:val="22"/>
          <w:szCs w:val="24"/>
        </w:rPr>
      </w:pPr>
    </w:p>
    <w:p w14:paraId="634B7C83" w14:textId="3642CA80" w:rsidR="00C966E6" w:rsidRPr="005618BD" w:rsidRDefault="00EC52A5" w:rsidP="00EC52A5">
      <w:pPr>
        <w:pStyle w:val="a5"/>
        <w:ind w:leftChars="0" w:left="0"/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제</w:t>
      </w:r>
      <w:r w:rsidRPr="005618BD">
        <w:rPr>
          <w:rFonts w:asciiTheme="minorEastAsia" w:hAnsiTheme="minorEastAsia"/>
          <w:b/>
          <w:bCs/>
          <w:sz w:val="22"/>
          <w:szCs w:val="24"/>
        </w:rPr>
        <w:t>3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조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 (</w:t>
      </w:r>
      <w:r w:rsidR="00507830" w:rsidRPr="005618BD">
        <w:rPr>
          <w:rFonts w:asciiTheme="minorEastAsia" w:hAnsiTheme="minorEastAsia" w:hint="eastAsia"/>
          <w:b/>
          <w:bCs/>
          <w:sz w:val="22"/>
          <w:szCs w:val="24"/>
        </w:rPr>
        <w:t>문건</w:t>
      </w:r>
      <w:r w:rsidR="00C966E6" w:rsidRPr="005618BD">
        <w:rPr>
          <w:rFonts w:asciiTheme="minorEastAsia" w:hAnsiTheme="minorEastAsia" w:hint="eastAsia"/>
          <w:b/>
          <w:bCs/>
          <w:sz w:val="22"/>
          <w:szCs w:val="24"/>
        </w:rPr>
        <w:t>의 분류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)</w:t>
      </w:r>
    </w:p>
    <w:p w14:paraId="5AA62884" w14:textId="45CD78E8" w:rsidR="00FF0854" w:rsidRPr="005618BD" w:rsidRDefault="00C966E6" w:rsidP="00EC52A5">
      <w:pPr>
        <w:pStyle w:val="a5"/>
        <w:numPr>
          <w:ilvl w:val="0"/>
          <w:numId w:val="10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학회 공식문건</w:t>
      </w:r>
      <w:r w:rsidR="00507830" w:rsidRPr="005618BD">
        <w:rPr>
          <w:rFonts w:asciiTheme="minorEastAsia" w:hAnsiTheme="minorEastAsia" w:hint="eastAsia"/>
          <w:sz w:val="22"/>
          <w:szCs w:val="24"/>
        </w:rPr>
        <w:t>은 진료지침</w:t>
      </w:r>
      <w:r w:rsidR="00507830" w:rsidRPr="005618BD">
        <w:rPr>
          <w:rFonts w:asciiTheme="minorEastAsia" w:hAnsiTheme="minorEastAsia"/>
          <w:sz w:val="22"/>
          <w:szCs w:val="24"/>
        </w:rPr>
        <w:t>(</w:t>
      </w:r>
      <w:r w:rsidRPr="005618BD">
        <w:rPr>
          <w:rFonts w:asciiTheme="minorEastAsia" w:hAnsiTheme="minorEastAsia" w:hint="eastAsia"/>
          <w:sz w:val="22"/>
          <w:szCs w:val="24"/>
        </w:rPr>
        <w:t>g</w:t>
      </w:r>
      <w:r w:rsidRPr="005618BD">
        <w:rPr>
          <w:rFonts w:asciiTheme="minorEastAsia" w:hAnsiTheme="minorEastAsia"/>
          <w:sz w:val="22"/>
          <w:szCs w:val="24"/>
        </w:rPr>
        <w:t>uideline</w:t>
      </w:r>
      <w:r w:rsidR="00507830" w:rsidRPr="005618BD">
        <w:rPr>
          <w:rFonts w:asciiTheme="minorEastAsia" w:hAnsiTheme="minorEastAsia" w:hint="eastAsia"/>
          <w:sz w:val="22"/>
          <w:szCs w:val="24"/>
        </w:rPr>
        <w:t>)</w:t>
      </w:r>
      <w:r w:rsidR="00CC7923" w:rsidRPr="005618BD">
        <w:rPr>
          <w:rFonts w:asciiTheme="minorEastAsia" w:hAnsiTheme="minorEastAsia" w:hint="eastAsia"/>
          <w:sz w:val="22"/>
          <w:szCs w:val="24"/>
        </w:rPr>
        <w:t>,</w:t>
      </w:r>
      <w:r w:rsidR="00507830" w:rsidRPr="005618BD">
        <w:rPr>
          <w:rFonts w:asciiTheme="minorEastAsia" w:hAnsiTheme="minorEastAsia"/>
          <w:sz w:val="22"/>
          <w:szCs w:val="24"/>
        </w:rPr>
        <w:t xml:space="preserve"> </w:t>
      </w:r>
      <w:r w:rsidR="00507830" w:rsidRPr="005618BD">
        <w:rPr>
          <w:rFonts w:asciiTheme="minorEastAsia" w:hAnsiTheme="minorEastAsia" w:hint="eastAsia"/>
          <w:sz w:val="22"/>
          <w:szCs w:val="24"/>
        </w:rPr>
        <w:t>의견서</w:t>
      </w:r>
      <w:r w:rsidRPr="005618BD">
        <w:rPr>
          <w:rFonts w:asciiTheme="minorEastAsia" w:hAnsiTheme="minorEastAsia"/>
          <w:sz w:val="22"/>
          <w:szCs w:val="24"/>
        </w:rPr>
        <w:t>(</w:t>
      </w:r>
      <w:r w:rsidRPr="005618BD">
        <w:rPr>
          <w:rFonts w:asciiTheme="minorEastAsia" w:hAnsiTheme="minorEastAsia" w:hint="eastAsia"/>
          <w:sz w:val="22"/>
          <w:szCs w:val="24"/>
        </w:rPr>
        <w:t>s</w:t>
      </w:r>
      <w:r w:rsidRPr="005618BD">
        <w:rPr>
          <w:rFonts w:asciiTheme="minorEastAsia" w:hAnsiTheme="minorEastAsia"/>
          <w:sz w:val="22"/>
          <w:szCs w:val="24"/>
        </w:rPr>
        <w:t>tatement)</w:t>
      </w:r>
      <w:r w:rsidR="00CC7923" w:rsidRPr="005618BD">
        <w:rPr>
          <w:rFonts w:asciiTheme="minorEastAsia" w:hAnsiTheme="minorEastAsia"/>
          <w:sz w:val="22"/>
          <w:szCs w:val="24"/>
        </w:rPr>
        <w:t xml:space="preserve">, </w:t>
      </w:r>
      <w:r w:rsidR="00CC7923" w:rsidRPr="005618BD">
        <w:rPr>
          <w:rFonts w:asciiTheme="minorEastAsia" w:hAnsiTheme="minorEastAsia" w:hint="eastAsia"/>
          <w:sz w:val="22"/>
          <w:szCs w:val="24"/>
        </w:rPr>
        <w:t>기타 자료</w:t>
      </w:r>
      <w:r w:rsidRPr="005618BD">
        <w:rPr>
          <w:rFonts w:asciiTheme="minorEastAsia" w:hAnsiTheme="minorEastAsia"/>
          <w:sz w:val="22"/>
          <w:szCs w:val="24"/>
        </w:rPr>
        <w:t xml:space="preserve">로 </w:t>
      </w:r>
      <w:r w:rsidRPr="005618BD">
        <w:rPr>
          <w:rFonts w:asciiTheme="minorEastAsia" w:hAnsiTheme="minorEastAsia" w:hint="eastAsia"/>
          <w:sz w:val="22"/>
          <w:szCs w:val="24"/>
        </w:rPr>
        <w:t>구분한다.</w:t>
      </w:r>
      <w:r w:rsidR="00863D07" w:rsidRPr="005618BD">
        <w:rPr>
          <w:rFonts w:asciiTheme="minorEastAsia" w:hAnsiTheme="minorEastAsia"/>
          <w:sz w:val="22"/>
          <w:szCs w:val="24"/>
        </w:rPr>
        <w:t xml:space="preserve"> </w:t>
      </w:r>
    </w:p>
    <w:p w14:paraId="12A608EB" w14:textId="756EA7FC" w:rsidR="00507830" w:rsidRPr="005618BD" w:rsidRDefault="00F978AA" w:rsidP="00EC52A5">
      <w:pPr>
        <w:pStyle w:val="a5"/>
        <w:numPr>
          <w:ilvl w:val="0"/>
          <w:numId w:val="10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기타 자료는 </w:t>
      </w:r>
      <w:r w:rsidR="00D96BC6" w:rsidRPr="005618BD">
        <w:rPr>
          <w:rFonts w:asciiTheme="minorEastAsia" w:hAnsiTheme="minorEastAsia" w:hint="eastAsia"/>
          <w:sz w:val="22"/>
          <w:szCs w:val="24"/>
        </w:rPr>
        <w:t xml:space="preserve">학회 </w:t>
      </w:r>
      <w:r w:rsidR="00863D07" w:rsidRPr="005618BD">
        <w:rPr>
          <w:rFonts w:asciiTheme="minorEastAsia" w:hAnsiTheme="minorEastAsia" w:hint="eastAsia"/>
          <w:sz w:val="22"/>
          <w:szCs w:val="24"/>
        </w:rPr>
        <w:t>진료지침과 의견서</w:t>
      </w:r>
      <w:r w:rsidR="00F5021E" w:rsidRPr="005618BD">
        <w:rPr>
          <w:rFonts w:asciiTheme="minorEastAsia" w:hAnsiTheme="minorEastAsia" w:hint="eastAsia"/>
          <w:sz w:val="22"/>
          <w:szCs w:val="24"/>
        </w:rPr>
        <w:t>,</w:t>
      </w:r>
      <w:r w:rsidR="00F5021E" w:rsidRPr="005618BD">
        <w:rPr>
          <w:rFonts w:asciiTheme="minorEastAsia" w:hAnsiTheme="minorEastAsia"/>
          <w:sz w:val="22"/>
          <w:szCs w:val="24"/>
        </w:rPr>
        <w:t xml:space="preserve"> </w:t>
      </w:r>
      <w:r w:rsidR="00F5021E" w:rsidRPr="005618BD">
        <w:rPr>
          <w:rFonts w:asciiTheme="minorEastAsia" w:hAnsiTheme="minorEastAsia" w:hint="eastAsia"/>
          <w:sz w:val="22"/>
          <w:szCs w:val="24"/>
        </w:rPr>
        <w:t>교과서 등을</w:t>
      </w:r>
      <w:r w:rsidR="00F96183" w:rsidRPr="005618BD">
        <w:rPr>
          <w:rFonts w:asciiTheme="minorEastAsia" w:hAnsiTheme="minorEastAsia" w:hint="eastAsia"/>
          <w:sz w:val="22"/>
          <w:szCs w:val="24"/>
        </w:rPr>
        <w:t xml:space="preserve"> 바탕으로 지침의 확산과 보급을 위</w:t>
      </w:r>
      <w:r w:rsidR="00E550B7" w:rsidRPr="005618BD">
        <w:rPr>
          <w:rFonts w:asciiTheme="minorEastAsia" w:hAnsiTheme="minorEastAsia" w:hint="eastAsia"/>
          <w:sz w:val="22"/>
          <w:szCs w:val="24"/>
        </w:rPr>
        <w:t>하여 의료인 또는 환자</w:t>
      </w:r>
      <w:r w:rsidR="00D7416A" w:rsidRPr="005618BD">
        <w:rPr>
          <w:rFonts w:asciiTheme="minorEastAsia" w:hAnsiTheme="minorEastAsia" w:hint="eastAsia"/>
          <w:sz w:val="22"/>
          <w:szCs w:val="24"/>
        </w:rPr>
        <w:t>,</w:t>
      </w:r>
      <w:r w:rsidR="00D7416A" w:rsidRPr="005618BD">
        <w:rPr>
          <w:rFonts w:asciiTheme="minorEastAsia" w:hAnsiTheme="minorEastAsia"/>
          <w:sz w:val="22"/>
          <w:szCs w:val="24"/>
        </w:rPr>
        <w:t xml:space="preserve"> </w:t>
      </w:r>
      <w:r w:rsidR="00D7416A" w:rsidRPr="005618BD">
        <w:rPr>
          <w:rFonts w:asciiTheme="minorEastAsia" w:hAnsiTheme="minorEastAsia" w:hint="eastAsia"/>
          <w:sz w:val="22"/>
          <w:szCs w:val="24"/>
        </w:rPr>
        <w:t>일반인</w:t>
      </w:r>
      <w:r w:rsidR="00E550B7" w:rsidRPr="005618BD">
        <w:rPr>
          <w:rFonts w:asciiTheme="minorEastAsia" w:hAnsiTheme="minorEastAsia" w:hint="eastAsia"/>
          <w:sz w:val="22"/>
          <w:szCs w:val="24"/>
        </w:rPr>
        <w:t xml:space="preserve"> 대상</w:t>
      </w:r>
      <w:r w:rsidR="00674F75" w:rsidRPr="005618BD">
        <w:rPr>
          <w:rFonts w:asciiTheme="minorEastAsia" w:hAnsiTheme="minorEastAsia" w:hint="eastAsia"/>
          <w:sz w:val="22"/>
          <w:szCs w:val="24"/>
        </w:rPr>
        <w:t>으로 한</w:t>
      </w:r>
      <w:r w:rsidR="00F96183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F44F54" w:rsidRPr="005618BD">
        <w:rPr>
          <w:rFonts w:asciiTheme="minorEastAsia" w:hAnsiTheme="minorEastAsia" w:hint="eastAsia"/>
          <w:sz w:val="22"/>
          <w:szCs w:val="24"/>
        </w:rPr>
        <w:t>교육 및 홍보자료(강의자료,</w:t>
      </w:r>
      <w:r w:rsidR="00F44F54" w:rsidRPr="005618BD">
        <w:rPr>
          <w:rFonts w:asciiTheme="minorEastAsia" w:hAnsiTheme="minorEastAsia"/>
          <w:sz w:val="22"/>
          <w:szCs w:val="24"/>
        </w:rPr>
        <w:t xml:space="preserve"> </w:t>
      </w:r>
      <w:r w:rsidR="00F44F54" w:rsidRPr="005618BD">
        <w:rPr>
          <w:rFonts w:asciiTheme="minorEastAsia" w:hAnsiTheme="minorEastAsia" w:hint="eastAsia"/>
          <w:sz w:val="22"/>
          <w:szCs w:val="24"/>
        </w:rPr>
        <w:t>슬라이드,</w:t>
      </w:r>
      <w:r w:rsidR="00F44F54" w:rsidRPr="005618BD">
        <w:rPr>
          <w:rFonts w:asciiTheme="minorEastAsia" w:hAnsiTheme="minorEastAsia"/>
          <w:sz w:val="22"/>
          <w:szCs w:val="24"/>
        </w:rPr>
        <w:t xml:space="preserve"> </w:t>
      </w:r>
      <w:r w:rsidR="00F44F54" w:rsidRPr="005618BD">
        <w:rPr>
          <w:rFonts w:asciiTheme="minorEastAsia" w:hAnsiTheme="minorEastAsia" w:hint="eastAsia"/>
          <w:sz w:val="22"/>
          <w:szCs w:val="24"/>
        </w:rPr>
        <w:t>동영상</w:t>
      </w:r>
      <w:r w:rsidR="00F44F54" w:rsidRPr="005618BD">
        <w:rPr>
          <w:rFonts w:asciiTheme="minorEastAsia" w:hAnsiTheme="minorEastAsia"/>
          <w:sz w:val="22"/>
          <w:szCs w:val="24"/>
        </w:rPr>
        <w:t xml:space="preserve">, </w:t>
      </w:r>
      <w:r w:rsidR="00F44F54" w:rsidRPr="005618BD">
        <w:rPr>
          <w:rFonts w:asciiTheme="minorEastAsia" w:hAnsiTheme="minorEastAsia" w:hint="eastAsia"/>
          <w:sz w:val="22"/>
          <w:szCs w:val="24"/>
        </w:rPr>
        <w:t>애니메이션,</w:t>
      </w:r>
      <w:r w:rsidR="00F44F54" w:rsidRPr="005618BD">
        <w:rPr>
          <w:rFonts w:asciiTheme="minorEastAsia" w:hAnsiTheme="minorEastAsia"/>
          <w:sz w:val="22"/>
          <w:szCs w:val="24"/>
        </w:rPr>
        <w:t xml:space="preserve"> </w:t>
      </w:r>
      <w:proofErr w:type="spellStart"/>
      <w:r w:rsidR="00F44F54" w:rsidRPr="005618BD">
        <w:rPr>
          <w:rFonts w:asciiTheme="minorEastAsia" w:hAnsiTheme="minorEastAsia" w:hint="eastAsia"/>
          <w:sz w:val="22"/>
          <w:szCs w:val="24"/>
        </w:rPr>
        <w:t>리플렛</w:t>
      </w:r>
      <w:proofErr w:type="spellEnd"/>
      <w:r w:rsidR="00F44F54" w:rsidRPr="005618BD">
        <w:rPr>
          <w:rFonts w:asciiTheme="minorEastAsia" w:hAnsiTheme="minorEastAsia"/>
          <w:sz w:val="22"/>
          <w:szCs w:val="24"/>
        </w:rPr>
        <w:t xml:space="preserve">, </w:t>
      </w:r>
      <w:r w:rsidR="00F44F54" w:rsidRPr="005618BD">
        <w:rPr>
          <w:rFonts w:asciiTheme="minorEastAsia" w:hAnsiTheme="minorEastAsia" w:hint="eastAsia"/>
          <w:sz w:val="22"/>
          <w:szCs w:val="24"/>
        </w:rPr>
        <w:t>책자 등)</w:t>
      </w:r>
      <w:r w:rsidRPr="005618BD">
        <w:rPr>
          <w:rFonts w:asciiTheme="minorEastAsia" w:hAnsiTheme="minorEastAsia" w:hint="eastAsia"/>
          <w:sz w:val="22"/>
          <w:szCs w:val="24"/>
        </w:rPr>
        <w:t xml:space="preserve">를 </w:t>
      </w:r>
      <w:r w:rsidR="00F4786B" w:rsidRPr="005618BD">
        <w:rPr>
          <w:rFonts w:asciiTheme="minorEastAsia" w:hAnsiTheme="minorEastAsia" w:hint="eastAsia"/>
          <w:sz w:val="22"/>
          <w:szCs w:val="24"/>
        </w:rPr>
        <w:t>지칭하며 진료지침의 이차</w:t>
      </w:r>
      <w:r w:rsidR="00E20A7D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F4786B" w:rsidRPr="005618BD">
        <w:rPr>
          <w:rFonts w:asciiTheme="minorEastAsia" w:hAnsiTheme="minorEastAsia" w:hint="eastAsia"/>
          <w:sz w:val="22"/>
          <w:szCs w:val="24"/>
        </w:rPr>
        <w:t>자료가 아닌 학회 공인 교육자료도 포함한다.</w:t>
      </w:r>
    </w:p>
    <w:p w14:paraId="69C4BD2D" w14:textId="6C2F8769" w:rsidR="00715B3C" w:rsidRPr="005618BD" w:rsidRDefault="00715B3C" w:rsidP="00910F8F">
      <w:pPr>
        <w:spacing w:line="240" w:lineRule="auto"/>
        <w:rPr>
          <w:rFonts w:asciiTheme="minorEastAsia" w:hAnsiTheme="minorEastAsia"/>
          <w:b/>
          <w:bCs/>
        </w:rPr>
      </w:pPr>
      <w:r w:rsidRPr="005618BD">
        <w:rPr>
          <w:rFonts w:asciiTheme="minorEastAsia" w:hAnsiTheme="minorEastAsia" w:hint="eastAsia"/>
          <w:b/>
          <w:bCs/>
        </w:rPr>
        <w:t>표1</w:t>
      </w:r>
      <w:r w:rsidRPr="005618BD">
        <w:rPr>
          <w:rFonts w:asciiTheme="minorEastAsia" w:hAnsiTheme="minorEastAsia"/>
          <w:b/>
          <w:bCs/>
        </w:rPr>
        <w:t xml:space="preserve">. </w:t>
      </w:r>
      <w:r w:rsidR="00E046FF" w:rsidRPr="005618BD">
        <w:rPr>
          <w:rFonts w:asciiTheme="minorEastAsia" w:hAnsiTheme="minorEastAsia" w:hint="eastAsia"/>
          <w:b/>
          <w:bCs/>
        </w:rPr>
        <w:t>학회 공식문건과 자료의 분류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380"/>
        <w:gridCol w:w="2646"/>
        <w:gridCol w:w="2294"/>
      </w:tblGrid>
      <w:tr w:rsidR="00E758E6" w:rsidRPr="005618BD" w14:paraId="495F5F1D" w14:textId="1335CFDA" w:rsidTr="0072462B">
        <w:tc>
          <w:tcPr>
            <w:tcW w:w="1696" w:type="dxa"/>
            <w:shd w:val="clear" w:color="auto" w:fill="F2F2F2" w:themeFill="background1" w:themeFillShade="F2"/>
          </w:tcPr>
          <w:p w14:paraId="37502B2F" w14:textId="7B810FA0" w:rsidR="00E758E6" w:rsidRPr="005618BD" w:rsidRDefault="00E758E6" w:rsidP="00910F8F">
            <w:pPr>
              <w:rPr>
                <w:rFonts w:asciiTheme="minorEastAsia" w:hAnsiTheme="minorEastAsia"/>
                <w:b/>
                <w:bCs/>
                <w:szCs w:val="20"/>
              </w:rPr>
            </w:pPr>
            <w:r w:rsidRPr="005618BD">
              <w:rPr>
                <w:rFonts w:asciiTheme="minorEastAsia" w:hAnsiTheme="minorEastAsia" w:hint="eastAsia"/>
                <w:b/>
                <w:bCs/>
                <w:szCs w:val="20"/>
              </w:rPr>
              <w:t>명칭</w:t>
            </w:r>
            <w:r w:rsidR="00764CF4" w:rsidRPr="005618BD">
              <w:rPr>
                <w:rFonts w:asciiTheme="minorEastAsia" w:hAnsiTheme="minorEastAsia" w:hint="eastAsia"/>
                <w:b/>
                <w:bCs/>
                <w:szCs w:val="20"/>
              </w:rPr>
              <w:t>(국문)</w:t>
            </w:r>
          </w:p>
        </w:tc>
        <w:tc>
          <w:tcPr>
            <w:tcW w:w="2380" w:type="dxa"/>
            <w:shd w:val="clear" w:color="auto" w:fill="F2F2F2" w:themeFill="background1" w:themeFillShade="F2"/>
          </w:tcPr>
          <w:p w14:paraId="19957228" w14:textId="140B2C2B" w:rsidR="00E758E6" w:rsidRPr="005618BD" w:rsidRDefault="00E758E6" w:rsidP="00910F8F">
            <w:pPr>
              <w:rPr>
                <w:rFonts w:asciiTheme="minorEastAsia" w:hAnsiTheme="minorEastAsia"/>
                <w:b/>
                <w:bCs/>
                <w:szCs w:val="20"/>
              </w:rPr>
            </w:pPr>
            <w:r w:rsidRPr="005618BD">
              <w:rPr>
                <w:rFonts w:asciiTheme="minorEastAsia" w:hAnsiTheme="minorEastAsia" w:hint="eastAsia"/>
                <w:b/>
                <w:bCs/>
                <w:szCs w:val="20"/>
              </w:rPr>
              <w:t>진료지침</w:t>
            </w:r>
          </w:p>
        </w:tc>
        <w:tc>
          <w:tcPr>
            <w:tcW w:w="2646" w:type="dxa"/>
            <w:shd w:val="clear" w:color="auto" w:fill="F2F2F2" w:themeFill="background1" w:themeFillShade="F2"/>
          </w:tcPr>
          <w:p w14:paraId="15493855" w14:textId="1335F4BB" w:rsidR="00E758E6" w:rsidRPr="005618BD" w:rsidRDefault="00E758E6" w:rsidP="00910F8F">
            <w:pPr>
              <w:rPr>
                <w:rFonts w:asciiTheme="minorEastAsia" w:hAnsiTheme="minorEastAsia"/>
                <w:b/>
                <w:bCs/>
                <w:szCs w:val="20"/>
              </w:rPr>
            </w:pPr>
            <w:r w:rsidRPr="005618BD">
              <w:rPr>
                <w:rFonts w:asciiTheme="minorEastAsia" w:hAnsiTheme="minorEastAsia" w:hint="eastAsia"/>
                <w:b/>
                <w:bCs/>
                <w:szCs w:val="20"/>
              </w:rPr>
              <w:t>의견서</w:t>
            </w:r>
          </w:p>
        </w:tc>
        <w:tc>
          <w:tcPr>
            <w:tcW w:w="2294" w:type="dxa"/>
            <w:shd w:val="clear" w:color="auto" w:fill="F2F2F2" w:themeFill="background1" w:themeFillShade="F2"/>
          </w:tcPr>
          <w:p w14:paraId="1273A681" w14:textId="684729CB" w:rsidR="00E758E6" w:rsidRPr="005618BD" w:rsidRDefault="00E758E6" w:rsidP="00910F8F">
            <w:pPr>
              <w:rPr>
                <w:rFonts w:asciiTheme="minorEastAsia" w:hAnsiTheme="minorEastAsia"/>
                <w:b/>
                <w:bCs/>
                <w:szCs w:val="20"/>
              </w:rPr>
            </w:pPr>
            <w:r w:rsidRPr="005618BD">
              <w:rPr>
                <w:rFonts w:asciiTheme="minorEastAsia" w:hAnsiTheme="minorEastAsia" w:hint="eastAsia"/>
                <w:b/>
                <w:bCs/>
                <w:szCs w:val="20"/>
              </w:rPr>
              <w:t>기타</w:t>
            </w:r>
            <w:r w:rsidR="00863D07" w:rsidRPr="005618BD">
              <w:rPr>
                <w:rFonts w:asciiTheme="minorEastAsia" w:hAnsiTheme="minorEastAsia" w:hint="eastAsia"/>
                <w:b/>
                <w:bCs/>
                <w:szCs w:val="20"/>
              </w:rPr>
              <w:t xml:space="preserve"> </w:t>
            </w:r>
            <w:r w:rsidRPr="005618BD">
              <w:rPr>
                <w:rFonts w:asciiTheme="minorEastAsia" w:hAnsiTheme="minorEastAsia" w:hint="eastAsia"/>
                <w:b/>
                <w:bCs/>
                <w:szCs w:val="20"/>
              </w:rPr>
              <w:t>자료</w:t>
            </w:r>
          </w:p>
        </w:tc>
      </w:tr>
      <w:tr w:rsidR="00E758E6" w:rsidRPr="005618BD" w14:paraId="3EFFD665" w14:textId="43BE4E12" w:rsidTr="00CC7923">
        <w:tc>
          <w:tcPr>
            <w:tcW w:w="1696" w:type="dxa"/>
          </w:tcPr>
          <w:p w14:paraId="6AD0C448" w14:textId="01581C1F" w:rsidR="00E758E6" w:rsidRPr="005618BD" w:rsidRDefault="00764CF4" w:rsidP="00910F8F">
            <w:pPr>
              <w:jc w:val="left"/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명칭(</w:t>
            </w:r>
            <w:r w:rsidR="00E758E6" w:rsidRPr="005618BD">
              <w:rPr>
                <w:rFonts w:asciiTheme="minorEastAsia" w:hAnsiTheme="minorEastAsia" w:hint="eastAsia"/>
                <w:szCs w:val="20"/>
              </w:rPr>
              <w:t>영문</w:t>
            </w:r>
            <w:r w:rsidRPr="005618BD">
              <w:rPr>
                <w:rFonts w:asciiTheme="minorEastAsia" w:hAnsiTheme="minorEastAsia" w:hint="eastAsia"/>
                <w:szCs w:val="20"/>
              </w:rPr>
              <w:t>)</w:t>
            </w:r>
          </w:p>
        </w:tc>
        <w:tc>
          <w:tcPr>
            <w:tcW w:w="2380" w:type="dxa"/>
          </w:tcPr>
          <w:p w14:paraId="6606FBCF" w14:textId="77777777" w:rsidR="00E758E6" w:rsidRPr="005618BD" w:rsidRDefault="00E758E6" w:rsidP="00910F8F">
            <w:pPr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G</w:t>
            </w:r>
            <w:r w:rsidRPr="005618BD">
              <w:rPr>
                <w:rFonts w:asciiTheme="minorEastAsia" w:hAnsiTheme="minorEastAsia"/>
                <w:szCs w:val="20"/>
              </w:rPr>
              <w:t>uideline</w:t>
            </w:r>
          </w:p>
        </w:tc>
        <w:tc>
          <w:tcPr>
            <w:tcW w:w="2646" w:type="dxa"/>
          </w:tcPr>
          <w:p w14:paraId="34F72591" w14:textId="10E88AAB" w:rsidR="00E758E6" w:rsidRPr="005618BD" w:rsidRDefault="00E758E6" w:rsidP="00764CF4">
            <w:pPr>
              <w:jc w:val="left"/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/>
                <w:szCs w:val="20"/>
              </w:rPr>
              <w:t>Statement (</w:t>
            </w:r>
            <w:r w:rsidRPr="005618BD">
              <w:rPr>
                <w:rFonts w:asciiTheme="minorEastAsia" w:hAnsiTheme="minorEastAsia" w:hint="eastAsia"/>
                <w:szCs w:val="20"/>
              </w:rPr>
              <w:t>o</w:t>
            </w:r>
            <w:r w:rsidRPr="005618BD">
              <w:rPr>
                <w:rFonts w:asciiTheme="minorEastAsia" w:hAnsiTheme="minorEastAsia"/>
                <w:szCs w:val="20"/>
              </w:rPr>
              <w:t xml:space="preserve">r consensus </w:t>
            </w:r>
            <w:r w:rsidRPr="005618BD">
              <w:rPr>
                <w:rFonts w:asciiTheme="minorEastAsia" w:hAnsiTheme="minorEastAsia"/>
                <w:szCs w:val="20"/>
              </w:rPr>
              <w:lastRenderedPageBreak/>
              <w:t>document)</w:t>
            </w:r>
          </w:p>
        </w:tc>
        <w:tc>
          <w:tcPr>
            <w:tcW w:w="2294" w:type="dxa"/>
          </w:tcPr>
          <w:p w14:paraId="76C5D975" w14:textId="71781C7B" w:rsidR="00E758E6" w:rsidRPr="005618BD" w:rsidRDefault="00EC610E" w:rsidP="00910F8F">
            <w:pPr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/>
                <w:szCs w:val="20"/>
              </w:rPr>
              <w:lastRenderedPageBreak/>
              <w:t>Other materials</w:t>
            </w:r>
          </w:p>
        </w:tc>
      </w:tr>
      <w:tr w:rsidR="00E758E6" w:rsidRPr="005618BD" w14:paraId="0E09EDFA" w14:textId="5A63073C" w:rsidTr="00CC7923">
        <w:tc>
          <w:tcPr>
            <w:tcW w:w="1696" w:type="dxa"/>
          </w:tcPr>
          <w:p w14:paraId="77D0B176" w14:textId="4EC272D5" w:rsidR="00E758E6" w:rsidRPr="005618BD" w:rsidRDefault="00E758E6" w:rsidP="00910F8F">
            <w:pPr>
              <w:jc w:val="left"/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내용</w:t>
            </w:r>
          </w:p>
        </w:tc>
        <w:tc>
          <w:tcPr>
            <w:tcW w:w="2380" w:type="dxa"/>
          </w:tcPr>
          <w:p w14:paraId="1C34F4BB" w14:textId="62061D61" w:rsidR="00E758E6" w:rsidRPr="005618BD" w:rsidRDefault="00E758E6" w:rsidP="0072462B">
            <w:pPr>
              <w:ind w:left="36"/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질환이나 특정</w:t>
            </w:r>
            <w:r w:rsidR="00674F75" w:rsidRPr="005618BD">
              <w:rPr>
                <w:rFonts w:asciiTheme="minorEastAsia" w:hAnsiTheme="minorEastAsia" w:hint="eastAsia"/>
                <w:szCs w:val="20"/>
              </w:rPr>
              <w:t xml:space="preserve"> </w:t>
            </w:r>
            <w:r w:rsidRPr="005618BD">
              <w:rPr>
                <w:rFonts w:asciiTheme="minorEastAsia" w:hAnsiTheme="minorEastAsia" w:hint="eastAsia"/>
                <w:szCs w:val="20"/>
              </w:rPr>
              <w:t>상황</w:t>
            </w:r>
            <w:r w:rsidR="00674F75" w:rsidRPr="005618BD">
              <w:rPr>
                <w:rFonts w:asciiTheme="minorEastAsia" w:hAnsiTheme="minorEastAsia" w:hint="eastAsia"/>
                <w:szCs w:val="20"/>
              </w:rPr>
              <w:t>에 대한</w:t>
            </w:r>
            <w:r w:rsidRPr="005618BD">
              <w:rPr>
                <w:rFonts w:asciiTheme="minorEastAsia" w:hAnsiTheme="minorEastAsia" w:hint="eastAsia"/>
                <w:szCs w:val="20"/>
              </w:rPr>
              <w:t xml:space="preserve"> 전반적인 내용</w:t>
            </w:r>
          </w:p>
        </w:tc>
        <w:tc>
          <w:tcPr>
            <w:tcW w:w="2646" w:type="dxa"/>
          </w:tcPr>
          <w:p w14:paraId="3C60D36C" w14:textId="77777777" w:rsidR="00E758E6" w:rsidRPr="005618BD" w:rsidRDefault="00E758E6" w:rsidP="0072462B">
            <w:pPr>
              <w:ind w:left="36"/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 xml:space="preserve">진료지침보다 세부적인 내용 </w:t>
            </w:r>
          </w:p>
          <w:p w14:paraId="2E3122C6" w14:textId="7B56568C" w:rsidR="00E758E6" w:rsidRPr="005618BD" w:rsidRDefault="00E758E6" w:rsidP="0072462B">
            <w:pPr>
              <w:ind w:left="36"/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진단,</w:t>
            </w:r>
            <w:r w:rsidRPr="005618BD">
              <w:rPr>
                <w:rFonts w:asciiTheme="minorEastAsia" w:hAnsiTheme="minorEastAsia"/>
                <w:szCs w:val="20"/>
              </w:rPr>
              <w:t xml:space="preserve"> </w:t>
            </w:r>
            <w:r w:rsidRPr="005618BD">
              <w:rPr>
                <w:rFonts w:asciiTheme="minorEastAsia" w:hAnsiTheme="minorEastAsia" w:hint="eastAsia"/>
                <w:szCs w:val="20"/>
              </w:rPr>
              <w:t>검사,</w:t>
            </w:r>
            <w:r w:rsidRPr="005618BD">
              <w:rPr>
                <w:rFonts w:asciiTheme="minorEastAsia" w:hAnsiTheme="minorEastAsia"/>
                <w:szCs w:val="20"/>
              </w:rPr>
              <w:t xml:space="preserve"> </w:t>
            </w:r>
            <w:r w:rsidRPr="005618BD">
              <w:rPr>
                <w:rFonts w:asciiTheme="minorEastAsia" w:hAnsiTheme="minorEastAsia" w:hint="eastAsia"/>
                <w:szCs w:val="20"/>
              </w:rPr>
              <w:t>치료,</w:t>
            </w:r>
            <w:r w:rsidRPr="005618BD">
              <w:rPr>
                <w:rFonts w:asciiTheme="minorEastAsia" w:hAnsiTheme="minorEastAsia"/>
                <w:szCs w:val="20"/>
              </w:rPr>
              <w:t xml:space="preserve"> </w:t>
            </w:r>
            <w:r w:rsidRPr="005618BD">
              <w:rPr>
                <w:rFonts w:asciiTheme="minorEastAsia" w:hAnsiTheme="minorEastAsia" w:hint="eastAsia"/>
                <w:szCs w:val="20"/>
              </w:rPr>
              <w:t>예방 등 특정 주제에 국한</w:t>
            </w:r>
          </w:p>
          <w:p w14:paraId="126B12A4" w14:textId="55F2779A" w:rsidR="00E758E6" w:rsidRPr="005618BD" w:rsidRDefault="00E758E6" w:rsidP="0072462B">
            <w:pPr>
              <w:ind w:left="36"/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정책,</w:t>
            </w:r>
            <w:r w:rsidRPr="005618BD">
              <w:rPr>
                <w:rFonts w:asciiTheme="minorEastAsia" w:hAnsiTheme="minorEastAsia"/>
                <w:szCs w:val="20"/>
              </w:rPr>
              <w:t xml:space="preserve"> </w:t>
            </w:r>
            <w:r w:rsidRPr="005618BD">
              <w:rPr>
                <w:rFonts w:asciiTheme="minorEastAsia" w:hAnsiTheme="minorEastAsia" w:hint="eastAsia"/>
                <w:szCs w:val="20"/>
              </w:rPr>
              <w:t>연구 등에 대한 의견</w:t>
            </w:r>
          </w:p>
          <w:p w14:paraId="369D5CF6" w14:textId="0A1128A5" w:rsidR="00E758E6" w:rsidRPr="005618BD" w:rsidRDefault="00E758E6" w:rsidP="0072462B">
            <w:pPr>
              <w:ind w:left="36"/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기술적 표준화</w:t>
            </w:r>
          </w:p>
        </w:tc>
        <w:tc>
          <w:tcPr>
            <w:tcW w:w="2294" w:type="dxa"/>
          </w:tcPr>
          <w:p w14:paraId="46D9B5D1" w14:textId="77777777" w:rsidR="00E758E6" w:rsidRPr="005618BD" w:rsidRDefault="00EC610E" w:rsidP="0072462B">
            <w:pPr>
              <w:ind w:left="36"/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/>
                <w:szCs w:val="20"/>
              </w:rPr>
              <w:t xml:space="preserve">강의 </w:t>
            </w:r>
            <w:r w:rsidRPr="005618BD">
              <w:rPr>
                <w:rFonts w:asciiTheme="minorEastAsia" w:hAnsiTheme="minorEastAsia" w:hint="eastAsia"/>
                <w:szCs w:val="20"/>
              </w:rPr>
              <w:t>자료</w:t>
            </w:r>
          </w:p>
          <w:p w14:paraId="5EDAD9A1" w14:textId="77777777" w:rsidR="00EC610E" w:rsidRPr="005618BD" w:rsidRDefault="00EC610E" w:rsidP="0072462B">
            <w:pPr>
              <w:ind w:left="36"/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슬라이드</w:t>
            </w:r>
          </w:p>
          <w:p w14:paraId="02EE9B6D" w14:textId="77777777" w:rsidR="00EC610E" w:rsidRPr="005618BD" w:rsidRDefault="00EC610E" w:rsidP="0072462B">
            <w:pPr>
              <w:ind w:left="36"/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동영상</w:t>
            </w:r>
            <w:r w:rsidR="00F44F54" w:rsidRPr="005618BD">
              <w:rPr>
                <w:rFonts w:asciiTheme="minorEastAsia" w:hAnsiTheme="minorEastAsia" w:hint="eastAsia"/>
                <w:szCs w:val="20"/>
              </w:rPr>
              <w:t>,</w:t>
            </w:r>
            <w:r w:rsidR="00F44F54" w:rsidRPr="005618BD">
              <w:rPr>
                <w:rFonts w:asciiTheme="minorEastAsia" w:hAnsiTheme="minorEastAsia"/>
                <w:szCs w:val="20"/>
              </w:rPr>
              <w:t xml:space="preserve"> </w:t>
            </w:r>
            <w:proofErr w:type="spellStart"/>
            <w:r w:rsidR="00F44F54" w:rsidRPr="005618BD">
              <w:rPr>
                <w:rFonts w:asciiTheme="minorEastAsia" w:hAnsiTheme="minorEastAsia" w:hint="eastAsia"/>
                <w:szCs w:val="20"/>
              </w:rPr>
              <w:t>에니메이션</w:t>
            </w:r>
            <w:proofErr w:type="spellEnd"/>
            <w:r w:rsidR="00FF0854" w:rsidRPr="005618BD">
              <w:rPr>
                <w:rFonts w:asciiTheme="minorEastAsia" w:hAnsiTheme="minorEastAsia" w:hint="eastAsia"/>
                <w:szCs w:val="20"/>
              </w:rPr>
              <w:t>(흡입기 사용설명 등)</w:t>
            </w:r>
          </w:p>
          <w:p w14:paraId="241973DF" w14:textId="383ABBFE" w:rsidR="00F44F54" w:rsidRPr="005618BD" w:rsidRDefault="00F44F54" w:rsidP="0072462B">
            <w:pPr>
              <w:ind w:left="36"/>
              <w:rPr>
                <w:rFonts w:asciiTheme="minorEastAsia" w:hAnsiTheme="minorEastAsia"/>
                <w:szCs w:val="20"/>
              </w:rPr>
            </w:pPr>
            <w:proofErr w:type="spellStart"/>
            <w:r w:rsidRPr="005618BD">
              <w:rPr>
                <w:rFonts w:asciiTheme="minorEastAsia" w:hAnsiTheme="minorEastAsia" w:hint="eastAsia"/>
                <w:szCs w:val="20"/>
              </w:rPr>
              <w:t>리플렛</w:t>
            </w:r>
            <w:proofErr w:type="spellEnd"/>
            <w:r w:rsidRPr="005618BD">
              <w:rPr>
                <w:rFonts w:asciiTheme="minorEastAsia" w:hAnsiTheme="minorEastAsia" w:hint="eastAsia"/>
                <w:szCs w:val="20"/>
              </w:rPr>
              <w:t>/책자</w:t>
            </w:r>
          </w:p>
        </w:tc>
      </w:tr>
      <w:tr w:rsidR="00E758E6" w:rsidRPr="005618BD" w14:paraId="27CE308F" w14:textId="46A48F7F" w:rsidTr="00CC7923">
        <w:tc>
          <w:tcPr>
            <w:tcW w:w="1696" w:type="dxa"/>
          </w:tcPr>
          <w:p w14:paraId="2DFB3570" w14:textId="0004EA02" w:rsidR="00E758E6" w:rsidRPr="005618BD" w:rsidRDefault="00E758E6" w:rsidP="00910F8F">
            <w:pPr>
              <w:jc w:val="left"/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G</w:t>
            </w:r>
            <w:r w:rsidRPr="005618BD">
              <w:rPr>
                <w:rFonts w:asciiTheme="minorEastAsia" w:hAnsiTheme="minorEastAsia"/>
                <w:szCs w:val="20"/>
              </w:rPr>
              <w:t xml:space="preserve">RADE </w:t>
            </w:r>
            <w:r w:rsidRPr="005618BD">
              <w:rPr>
                <w:rFonts w:asciiTheme="minorEastAsia" w:hAnsiTheme="minorEastAsia" w:hint="eastAsia"/>
                <w:szCs w:val="20"/>
              </w:rPr>
              <w:t>적용</w:t>
            </w:r>
          </w:p>
        </w:tc>
        <w:tc>
          <w:tcPr>
            <w:tcW w:w="2380" w:type="dxa"/>
          </w:tcPr>
          <w:p w14:paraId="193DC436" w14:textId="6E0A22DC" w:rsidR="00E758E6" w:rsidRPr="005618BD" w:rsidRDefault="00E758E6" w:rsidP="00910F8F">
            <w:pPr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권고</w:t>
            </w:r>
          </w:p>
        </w:tc>
        <w:tc>
          <w:tcPr>
            <w:tcW w:w="2646" w:type="dxa"/>
          </w:tcPr>
          <w:p w14:paraId="719CF9C5" w14:textId="6FDADD39" w:rsidR="00E758E6" w:rsidRPr="005618BD" w:rsidRDefault="00E758E6" w:rsidP="00910F8F">
            <w:pPr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권고</w:t>
            </w:r>
          </w:p>
        </w:tc>
        <w:tc>
          <w:tcPr>
            <w:tcW w:w="2294" w:type="dxa"/>
          </w:tcPr>
          <w:p w14:paraId="3221C983" w14:textId="481B68D3" w:rsidR="00E758E6" w:rsidRPr="005618BD" w:rsidRDefault="005C2EA3" w:rsidP="00910F8F">
            <w:pPr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해당 없음</w:t>
            </w:r>
          </w:p>
        </w:tc>
      </w:tr>
      <w:tr w:rsidR="00E758E6" w:rsidRPr="005618BD" w14:paraId="7996CFBD" w14:textId="08ABC577" w:rsidTr="00CC7923">
        <w:tc>
          <w:tcPr>
            <w:tcW w:w="1696" w:type="dxa"/>
          </w:tcPr>
          <w:p w14:paraId="2C29988B" w14:textId="7A0453A0" w:rsidR="00E758E6" w:rsidRPr="005618BD" w:rsidRDefault="00E758E6" w:rsidP="00910F8F">
            <w:pPr>
              <w:jc w:val="left"/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개발기한</w:t>
            </w:r>
          </w:p>
        </w:tc>
        <w:tc>
          <w:tcPr>
            <w:tcW w:w="2380" w:type="dxa"/>
          </w:tcPr>
          <w:p w14:paraId="52CDE7FC" w14:textId="6BF87504" w:rsidR="00E758E6" w:rsidRPr="005618BD" w:rsidRDefault="00E758E6" w:rsidP="00910F8F">
            <w:pPr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2년</w:t>
            </w:r>
          </w:p>
        </w:tc>
        <w:tc>
          <w:tcPr>
            <w:tcW w:w="2646" w:type="dxa"/>
          </w:tcPr>
          <w:p w14:paraId="40498012" w14:textId="696DA4BB" w:rsidR="00E758E6" w:rsidRPr="005618BD" w:rsidRDefault="00E758E6" w:rsidP="00910F8F">
            <w:pPr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1년</w:t>
            </w:r>
          </w:p>
        </w:tc>
        <w:tc>
          <w:tcPr>
            <w:tcW w:w="2294" w:type="dxa"/>
          </w:tcPr>
          <w:p w14:paraId="40C30D58" w14:textId="5E9134E0" w:rsidR="00E758E6" w:rsidRPr="005618BD" w:rsidRDefault="00FF0854" w:rsidP="00910F8F">
            <w:pPr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해당</w:t>
            </w:r>
            <w:r w:rsidR="005C2EA3" w:rsidRPr="005618BD">
              <w:rPr>
                <w:rFonts w:asciiTheme="minorEastAsia" w:hAnsiTheme="minorEastAsia" w:hint="eastAsia"/>
                <w:szCs w:val="20"/>
              </w:rPr>
              <w:t xml:space="preserve"> </w:t>
            </w:r>
            <w:r w:rsidRPr="005618BD">
              <w:rPr>
                <w:rFonts w:asciiTheme="minorEastAsia" w:hAnsiTheme="minorEastAsia" w:hint="eastAsia"/>
                <w:szCs w:val="20"/>
              </w:rPr>
              <w:t>없음</w:t>
            </w:r>
          </w:p>
        </w:tc>
      </w:tr>
      <w:tr w:rsidR="00E758E6" w:rsidRPr="005618BD" w14:paraId="20198F95" w14:textId="121172AF" w:rsidTr="00CC7923">
        <w:tc>
          <w:tcPr>
            <w:tcW w:w="1696" w:type="dxa"/>
          </w:tcPr>
          <w:p w14:paraId="2268BC50" w14:textId="5A8E7E2E" w:rsidR="00E758E6" w:rsidRPr="005618BD" w:rsidRDefault="00CC7923" w:rsidP="00910F8F">
            <w:pPr>
              <w:jc w:val="left"/>
              <w:rPr>
                <w:sz w:val="22"/>
                <w:szCs w:val="24"/>
              </w:rPr>
            </w:pPr>
            <w:r w:rsidRPr="005618BD">
              <w:rPr>
                <w:rFonts w:hint="eastAsia"/>
                <w:sz w:val="22"/>
                <w:szCs w:val="24"/>
              </w:rPr>
              <w:t xml:space="preserve">보급과 </w:t>
            </w:r>
            <w:proofErr w:type="spellStart"/>
            <w:r w:rsidRPr="005618BD">
              <w:rPr>
                <w:rFonts w:hint="eastAsia"/>
                <w:sz w:val="22"/>
                <w:szCs w:val="24"/>
              </w:rPr>
              <w:t>확산을위한</w:t>
            </w:r>
            <w:proofErr w:type="spellEnd"/>
            <w:r w:rsidRPr="005618BD">
              <w:rPr>
                <w:rFonts w:hint="eastAsia"/>
                <w:sz w:val="22"/>
                <w:szCs w:val="24"/>
              </w:rPr>
              <w:t xml:space="preserve"> 이차자료 </w:t>
            </w:r>
            <w:r w:rsidR="00E758E6" w:rsidRPr="005618BD">
              <w:rPr>
                <w:rFonts w:hint="eastAsia"/>
                <w:sz w:val="22"/>
                <w:szCs w:val="24"/>
              </w:rPr>
              <w:t>개발</w:t>
            </w:r>
          </w:p>
        </w:tc>
        <w:tc>
          <w:tcPr>
            <w:tcW w:w="2380" w:type="dxa"/>
          </w:tcPr>
          <w:p w14:paraId="270D14F7" w14:textId="33A296F9" w:rsidR="00E758E6" w:rsidRPr="005618BD" w:rsidRDefault="00E758E6" w:rsidP="00910F8F">
            <w:pPr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권고</w:t>
            </w:r>
          </w:p>
        </w:tc>
        <w:tc>
          <w:tcPr>
            <w:tcW w:w="2646" w:type="dxa"/>
          </w:tcPr>
          <w:p w14:paraId="3BEA21A5" w14:textId="515E69F0" w:rsidR="00E758E6" w:rsidRPr="005618BD" w:rsidRDefault="00E758E6" w:rsidP="00910F8F">
            <w:pPr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권고</w:t>
            </w:r>
          </w:p>
        </w:tc>
        <w:tc>
          <w:tcPr>
            <w:tcW w:w="2294" w:type="dxa"/>
          </w:tcPr>
          <w:p w14:paraId="42694E95" w14:textId="03A6677F" w:rsidR="00E758E6" w:rsidRPr="005618BD" w:rsidRDefault="00FF0854" w:rsidP="00910F8F">
            <w:pPr>
              <w:rPr>
                <w:rFonts w:asciiTheme="minorEastAsia" w:hAnsiTheme="minorEastAsia"/>
                <w:szCs w:val="20"/>
              </w:rPr>
            </w:pPr>
            <w:r w:rsidRPr="005618BD">
              <w:rPr>
                <w:rFonts w:asciiTheme="minorEastAsia" w:hAnsiTheme="minorEastAsia" w:hint="eastAsia"/>
                <w:szCs w:val="20"/>
              </w:rPr>
              <w:t>해당</w:t>
            </w:r>
            <w:r w:rsidR="005C2EA3" w:rsidRPr="005618BD">
              <w:rPr>
                <w:rFonts w:asciiTheme="minorEastAsia" w:hAnsiTheme="minorEastAsia" w:hint="eastAsia"/>
                <w:szCs w:val="20"/>
              </w:rPr>
              <w:t xml:space="preserve"> </w:t>
            </w:r>
            <w:r w:rsidRPr="005618BD">
              <w:rPr>
                <w:rFonts w:asciiTheme="minorEastAsia" w:hAnsiTheme="minorEastAsia" w:hint="eastAsia"/>
                <w:szCs w:val="20"/>
              </w:rPr>
              <w:t>없음</w:t>
            </w:r>
          </w:p>
        </w:tc>
      </w:tr>
    </w:tbl>
    <w:p w14:paraId="6F241DDE" w14:textId="2E12F368" w:rsidR="00C966E6" w:rsidRPr="005618BD" w:rsidRDefault="00C966E6">
      <w:pPr>
        <w:rPr>
          <w:rFonts w:asciiTheme="minorEastAsia" w:hAnsiTheme="minorEastAsia"/>
          <w:sz w:val="22"/>
          <w:szCs w:val="24"/>
        </w:rPr>
      </w:pPr>
    </w:p>
    <w:p w14:paraId="2810A0BE" w14:textId="46B8006F" w:rsidR="00A30A4A" w:rsidRPr="005618BD" w:rsidRDefault="00347E95" w:rsidP="00347E95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제</w:t>
      </w:r>
      <w:r w:rsidRPr="005618BD">
        <w:rPr>
          <w:rFonts w:asciiTheme="minorEastAsia" w:hAnsiTheme="minorEastAsia"/>
          <w:b/>
          <w:bCs/>
          <w:sz w:val="22"/>
          <w:szCs w:val="24"/>
        </w:rPr>
        <w:t>4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조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 (</w:t>
      </w:r>
      <w:r w:rsidR="00324AA7"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개발 </w:t>
      </w:r>
      <w:r w:rsidR="00A30A4A" w:rsidRPr="005618BD">
        <w:rPr>
          <w:rFonts w:asciiTheme="minorEastAsia" w:hAnsiTheme="minorEastAsia" w:hint="eastAsia"/>
          <w:b/>
          <w:bCs/>
          <w:sz w:val="22"/>
          <w:szCs w:val="24"/>
        </w:rPr>
        <w:t>제안</w:t>
      </w:r>
      <w:r w:rsidR="00324AA7" w:rsidRPr="005618BD">
        <w:rPr>
          <w:rFonts w:asciiTheme="minorEastAsia" w:hAnsiTheme="minorEastAsia" w:hint="eastAsia"/>
          <w:b/>
          <w:bCs/>
          <w:sz w:val="22"/>
          <w:szCs w:val="24"/>
        </w:rPr>
        <w:t>)</w:t>
      </w:r>
    </w:p>
    <w:p w14:paraId="3634768C" w14:textId="3FA55E38" w:rsidR="00A30A4A" w:rsidRPr="005618BD" w:rsidRDefault="00A30A4A" w:rsidP="00324AA7">
      <w:pPr>
        <w:pStyle w:val="a5"/>
        <w:numPr>
          <w:ilvl w:val="0"/>
          <w:numId w:val="11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문건개발</w:t>
      </w:r>
      <w:r w:rsidR="00ED5A2E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>제안</w:t>
      </w:r>
      <w:r w:rsidR="00ED5A2E" w:rsidRPr="005618BD">
        <w:rPr>
          <w:rFonts w:asciiTheme="minorEastAsia" w:hAnsiTheme="minorEastAsia" w:hint="eastAsia"/>
          <w:sz w:val="22"/>
          <w:szCs w:val="24"/>
        </w:rPr>
        <w:t>서</w:t>
      </w:r>
      <w:r w:rsidR="007E1759" w:rsidRPr="005618BD">
        <w:rPr>
          <w:rFonts w:asciiTheme="minorEastAsia" w:hAnsiTheme="minorEastAsia" w:hint="eastAsia"/>
          <w:sz w:val="22"/>
          <w:szCs w:val="24"/>
        </w:rPr>
        <w:t>(부록</w:t>
      </w:r>
      <w:r w:rsidR="007E1759" w:rsidRPr="005618BD">
        <w:rPr>
          <w:rFonts w:asciiTheme="minorEastAsia" w:hAnsiTheme="minorEastAsia"/>
          <w:sz w:val="22"/>
          <w:szCs w:val="24"/>
        </w:rPr>
        <w:t>1)</w:t>
      </w:r>
      <w:r w:rsidR="00ED5A2E" w:rsidRPr="005618BD">
        <w:rPr>
          <w:rFonts w:asciiTheme="minorEastAsia" w:hAnsiTheme="minorEastAsia" w:hint="eastAsia"/>
          <w:sz w:val="22"/>
          <w:szCs w:val="24"/>
        </w:rPr>
        <w:t>는</w:t>
      </w:r>
      <w:r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ED5A2E" w:rsidRPr="005618BD">
        <w:rPr>
          <w:rFonts w:asciiTheme="minorEastAsia" w:hAnsiTheme="minorEastAsia" w:hint="eastAsia"/>
          <w:sz w:val="22"/>
          <w:szCs w:val="24"/>
        </w:rPr>
        <w:t>연1회 학회 사무국을 통하여 접수한다.</w:t>
      </w:r>
      <w:r w:rsidR="00ED5A2E" w:rsidRPr="005618BD">
        <w:rPr>
          <w:rFonts w:asciiTheme="minorEastAsia" w:hAnsiTheme="minorEastAsia"/>
          <w:sz w:val="22"/>
          <w:szCs w:val="24"/>
        </w:rPr>
        <w:t xml:space="preserve"> </w:t>
      </w:r>
      <w:r w:rsidR="00ED5A2E" w:rsidRPr="005618BD">
        <w:rPr>
          <w:rFonts w:asciiTheme="minorEastAsia" w:hAnsiTheme="minorEastAsia" w:hint="eastAsia"/>
          <w:sz w:val="22"/>
          <w:szCs w:val="24"/>
        </w:rPr>
        <w:t xml:space="preserve">학회사무국은 홈페이지 공지사항과 </w:t>
      </w:r>
      <w:proofErr w:type="spellStart"/>
      <w:r w:rsidR="00ED5A2E" w:rsidRPr="005618BD">
        <w:rPr>
          <w:rFonts w:asciiTheme="minorEastAsia" w:hAnsiTheme="minorEastAsia" w:hint="eastAsia"/>
          <w:sz w:val="22"/>
          <w:szCs w:val="24"/>
        </w:rPr>
        <w:t>학회원</w:t>
      </w:r>
      <w:proofErr w:type="spellEnd"/>
      <w:r w:rsidR="00ED5A2E" w:rsidRPr="005618BD">
        <w:rPr>
          <w:rFonts w:asciiTheme="minorEastAsia" w:hAnsiTheme="minorEastAsia"/>
          <w:sz w:val="22"/>
          <w:szCs w:val="24"/>
        </w:rPr>
        <w:t xml:space="preserve"> </w:t>
      </w:r>
      <w:r w:rsidR="00ED5A2E" w:rsidRPr="005618BD">
        <w:rPr>
          <w:rFonts w:asciiTheme="minorEastAsia" w:hAnsiTheme="minorEastAsia" w:hint="eastAsia"/>
          <w:sz w:val="22"/>
          <w:szCs w:val="24"/>
        </w:rPr>
        <w:t>메일을 통하여 제안서 접수기한과 방법을 공지한다.</w:t>
      </w:r>
      <w:r w:rsidR="000747D4" w:rsidRPr="005618BD">
        <w:rPr>
          <w:rFonts w:asciiTheme="minorEastAsia" w:hAnsiTheme="minorEastAsia"/>
          <w:sz w:val="22"/>
          <w:szCs w:val="24"/>
        </w:rPr>
        <w:t xml:space="preserve"> </w:t>
      </w:r>
    </w:p>
    <w:p w14:paraId="710D321D" w14:textId="380FB4E9" w:rsidR="000747D4" w:rsidRPr="005618BD" w:rsidRDefault="000747D4" w:rsidP="00324AA7">
      <w:pPr>
        <w:pStyle w:val="a5"/>
        <w:numPr>
          <w:ilvl w:val="0"/>
          <w:numId w:val="11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공식문건 제정이 긴급한 경우 </w:t>
      </w:r>
      <w:r w:rsidR="00841AA1" w:rsidRPr="005618BD">
        <w:rPr>
          <w:rFonts w:asciiTheme="minorEastAsia" w:hAnsiTheme="minorEastAsia" w:hint="eastAsia"/>
          <w:sz w:val="22"/>
          <w:szCs w:val="24"/>
        </w:rPr>
        <w:t>진료지침위원회</w:t>
      </w:r>
      <w:r w:rsidR="00CF2688" w:rsidRPr="005618BD">
        <w:rPr>
          <w:rFonts w:asciiTheme="minorEastAsia" w:hAnsiTheme="minorEastAsia" w:hint="eastAsia"/>
          <w:sz w:val="22"/>
          <w:szCs w:val="24"/>
        </w:rPr>
        <w:t xml:space="preserve"> 위원을 통하여</w:t>
      </w:r>
      <w:r w:rsidR="00841AA1" w:rsidRPr="005618BD">
        <w:rPr>
          <w:rFonts w:asciiTheme="minorEastAsia" w:hAnsiTheme="minorEastAsia" w:hint="eastAsia"/>
          <w:sz w:val="22"/>
          <w:szCs w:val="24"/>
        </w:rPr>
        <w:t xml:space="preserve"> 제안할 수 있고 위원회 심사</w:t>
      </w:r>
      <w:r w:rsidR="002926C2" w:rsidRPr="005618BD">
        <w:rPr>
          <w:rFonts w:asciiTheme="minorEastAsia" w:hAnsiTheme="minorEastAsia" w:hint="eastAsia"/>
          <w:sz w:val="22"/>
          <w:szCs w:val="24"/>
        </w:rPr>
        <w:t>와</w:t>
      </w:r>
      <w:r w:rsidR="00841AA1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18573B" w:rsidRPr="005618BD">
        <w:rPr>
          <w:rFonts w:asciiTheme="minorEastAsia" w:hAnsiTheme="minorEastAsia" w:hint="eastAsia"/>
          <w:sz w:val="22"/>
          <w:szCs w:val="24"/>
        </w:rPr>
        <w:t xml:space="preserve">이사회 </w:t>
      </w:r>
      <w:r w:rsidR="000F66DF" w:rsidRPr="005618BD">
        <w:rPr>
          <w:rFonts w:asciiTheme="minorEastAsia" w:hAnsiTheme="minorEastAsia" w:hint="eastAsia"/>
          <w:sz w:val="22"/>
          <w:szCs w:val="24"/>
        </w:rPr>
        <w:t xml:space="preserve">승인 </w:t>
      </w:r>
      <w:r w:rsidR="00841AA1" w:rsidRPr="005618BD">
        <w:rPr>
          <w:rFonts w:asciiTheme="minorEastAsia" w:hAnsiTheme="minorEastAsia" w:hint="eastAsia"/>
          <w:sz w:val="22"/>
          <w:szCs w:val="24"/>
        </w:rPr>
        <w:t>이후 개발 절차를 진행할 수 있다.</w:t>
      </w:r>
      <w:r w:rsidR="00841AA1" w:rsidRPr="005618BD">
        <w:rPr>
          <w:rFonts w:asciiTheme="minorEastAsia" w:hAnsiTheme="minorEastAsia"/>
          <w:sz w:val="22"/>
          <w:szCs w:val="24"/>
        </w:rPr>
        <w:t xml:space="preserve"> </w:t>
      </w:r>
    </w:p>
    <w:p w14:paraId="4D4A6E8E" w14:textId="2D6F71BA" w:rsidR="00582520" w:rsidRPr="005618BD" w:rsidRDefault="00ED5A2E" w:rsidP="00324AA7">
      <w:pPr>
        <w:pStyle w:val="a5"/>
        <w:numPr>
          <w:ilvl w:val="0"/>
          <w:numId w:val="11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학회의 </w:t>
      </w:r>
      <w:r w:rsidR="004357BC" w:rsidRPr="005618BD">
        <w:rPr>
          <w:rFonts w:asciiTheme="minorEastAsia" w:hAnsiTheme="minorEastAsia" w:hint="eastAsia"/>
          <w:sz w:val="22"/>
          <w:szCs w:val="24"/>
        </w:rPr>
        <w:t>워크그룹(연구팀)</w:t>
      </w:r>
      <w:r w:rsidRPr="005618BD">
        <w:rPr>
          <w:rFonts w:asciiTheme="minorEastAsia" w:hAnsiTheme="minorEastAsia" w:hint="eastAsia"/>
          <w:sz w:val="22"/>
          <w:szCs w:val="24"/>
        </w:rPr>
        <w:t>,</w:t>
      </w:r>
      <w:r w:rsidRPr="005618BD">
        <w:rPr>
          <w:rFonts w:asciiTheme="minorEastAsia" w:hAnsiTheme="minorEastAsia"/>
          <w:sz w:val="22"/>
          <w:szCs w:val="24"/>
        </w:rPr>
        <w:t xml:space="preserve"> </w:t>
      </w:r>
      <w:proofErr w:type="spellStart"/>
      <w:r w:rsidRPr="005618BD">
        <w:rPr>
          <w:rFonts w:asciiTheme="minorEastAsia" w:hAnsiTheme="minorEastAsia" w:hint="eastAsia"/>
          <w:sz w:val="22"/>
          <w:szCs w:val="24"/>
        </w:rPr>
        <w:t>지회</w:t>
      </w:r>
      <w:proofErr w:type="spellEnd"/>
      <w:r w:rsidRPr="005618BD">
        <w:rPr>
          <w:rFonts w:asciiTheme="minorEastAsia" w:hAnsiTheme="minorEastAsia" w:hint="eastAsia"/>
          <w:sz w:val="22"/>
          <w:szCs w:val="24"/>
        </w:rPr>
        <w:t>,</w:t>
      </w:r>
      <w:r w:rsidRPr="005618BD">
        <w:rPr>
          <w:rFonts w:asciiTheme="minorEastAsia" w:hAnsiTheme="minorEastAsia"/>
          <w:sz w:val="22"/>
          <w:szCs w:val="24"/>
        </w:rPr>
        <w:t xml:space="preserve"> </w:t>
      </w:r>
      <w:r w:rsidR="00D0406A" w:rsidRPr="005618BD">
        <w:rPr>
          <w:rFonts w:asciiTheme="minorEastAsia" w:hAnsiTheme="minorEastAsia" w:hint="eastAsia"/>
          <w:sz w:val="22"/>
          <w:szCs w:val="24"/>
        </w:rPr>
        <w:t>위원회</w:t>
      </w:r>
      <w:r w:rsidR="00D0406A" w:rsidRPr="005618BD">
        <w:rPr>
          <w:rFonts w:asciiTheme="minorEastAsia" w:hAnsiTheme="minorEastAsia"/>
          <w:sz w:val="22"/>
          <w:szCs w:val="24"/>
        </w:rPr>
        <w:t xml:space="preserve">, </w:t>
      </w:r>
      <w:r w:rsidRPr="005618BD">
        <w:rPr>
          <w:rFonts w:asciiTheme="minorEastAsia" w:hAnsiTheme="minorEastAsia" w:hint="eastAsia"/>
          <w:sz w:val="22"/>
          <w:szCs w:val="24"/>
        </w:rPr>
        <w:t>개인 모두 제안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>자격을 가</w:t>
      </w:r>
      <w:r w:rsidR="00582520" w:rsidRPr="005618BD">
        <w:rPr>
          <w:rFonts w:asciiTheme="minorEastAsia" w:hAnsiTheme="minorEastAsia" w:hint="eastAsia"/>
          <w:sz w:val="22"/>
          <w:szCs w:val="24"/>
        </w:rPr>
        <w:t>진다.</w:t>
      </w:r>
    </w:p>
    <w:p w14:paraId="01C2A47A" w14:textId="6F87E890" w:rsidR="004B2C42" w:rsidRPr="005618BD" w:rsidRDefault="00582520" w:rsidP="00324AA7">
      <w:pPr>
        <w:pStyle w:val="a5"/>
        <w:numPr>
          <w:ilvl w:val="0"/>
          <w:numId w:val="11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제안서 제출시</w:t>
      </w:r>
      <w:r w:rsidR="003F6190" w:rsidRPr="005618BD">
        <w:rPr>
          <w:rFonts w:asciiTheme="minorEastAsia" w:hAnsiTheme="minorEastAsia"/>
          <w:sz w:val="22"/>
          <w:szCs w:val="24"/>
        </w:rPr>
        <w:t xml:space="preserve"> </w:t>
      </w:r>
      <w:r w:rsidR="003F6190" w:rsidRPr="005618BD">
        <w:rPr>
          <w:rFonts w:asciiTheme="minorEastAsia" w:hAnsiTheme="minorEastAsia" w:hint="eastAsia"/>
          <w:sz w:val="22"/>
          <w:szCs w:val="24"/>
        </w:rPr>
        <w:t>개발팀(</w:t>
      </w:r>
      <w:r w:rsidR="004B2C42" w:rsidRPr="005618BD">
        <w:rPr>
          <w:rFonts w:asciiTheme="minorEastAsia" w:hAnsiTheme="minorEastAsia"/>
          <w:sz w:val="22"/>
          <w:szCs w:val="24"/>
        </w:rPr>
        <w:t>Task Force</w:t>
      </w:r>
      <w:r w:rsidR="00AD6538" w:rsidRPr="005618BD">
        <w:rPr>
          <w:rFonts w:asciiTheme="minorEastAsia" w:hAnsiTheme="minorEastAsia"/>
          <w:sz w:val="22"/>
          <w:szCs w:val="24"/>
        </w:rPr>
        <w:t xml:space="preserve">, </w:t>
      </w:r>
      <w:r w:rsidR="00AD6538" w:rsidRPr="005618BD">
        <w:rPr>
          <w:rFonts w:asciiTheme="minorEastAsia" w:hAnsiTheme="minorEastAsia" w:hint="eastAsia"/>
          <w:sz w:val="22"/>
          <w:szCs w:val="24"/>
        </w:rPr>
        <w:t>TF</w:t>
      </w:r>
      <w:r w:rsidR="004B2C42" w:rsidRPr="005618BD">
        <w:rPr>
          <w:rFonts w:asciiTheme="minorEastAsia" w:hAnsiTheme="minorEastAsia"/>
          <w:sz w:val="22"/>
          <w:szCs w:val="24"/>
        </w:rPr>
        <w:t>)</w:t>
      </w:r>
      <w:r w:rsidR="003F6190" w:rsidRPr="005618BD">
        <w:rPr>
          <w:rFonts w:asciiTheme="minorEastAsia" w:hAnsiTheme="minorEastAsia" w:hint="eastAsia"/>
          <w:sz w:val="22"/>
          <w:szCs w:val="24"/>
        </w:rPr>
        <w:t>을</w:t>
      </w:r>
      <w:r w:rsidR="004B2C42" w:rsidRPr="005618BD">
        <w:rPr>
          <w:rFonts w:asciiTheme="minorEastAsia" w:hAnsiTheme="minorEastAsia" w:hint="eastAsia"/>
          <w:sz w:val="22"/>
          <w:szCs w:val="24"/>
        </w:rPr>
        <w:t xml:space="preserve"> 구성한 후 제안서를 제출할 것을 권고한다.</w:t>
      </w:r>
    </w:p>
    <w:p w14:paraId="5C6F3253" w14:textId="2C35E439" w:rsidR="00361DF6" w:rsidRPr="005618BD" w:rsidRDefault="00803ACA" w:rsidP="00324AA7">
      <w:pPr>
        <w:pStyle w:val="a5"/>
        <w:numPr>
          <w:ilvl w:val="0"/>
          <w:numId w:val="11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개발</w:t>
      </w:r>
      <w:r w:rsidR="00A92AD5" w:rsidRPr="005618BD">
        <w:rPr>
          <w:rFonts w:asciiTheme="minorEastAsia" w:hAnsiTheme="minorEastAsia" w:hint="eastAsia"/>
          <w:sz w:val="22"/>
          <w:szCs w:val="24"/>
        </w:rPr>
        <w:t xml:space="preserve">하려는 문건의 </w:t>
      </w:r>
      <w:r w:rsidRPr="005618BD">
        <w:rPr>
          <w:rFonts w:asciiTheme="minorEastAsia" w:hAnsiTheme="minorEastAsia" w:hint="eastAsia"/>
          <w:sz w:val="22"/>
          <w:szCs w:val="24"/>
        </w:rPr>
        <w:t xml:space="preserve">주제와 관련이 있는 </w:t>
      </w:r>
      <w:r w:rsidR="00DE7BA2" w:rsidRPr="005618BD">
        <w:rPr>
          <w:rFonts w:asciiTheme="minorEastAsia" w:hAnsiTheme="minorEastAsia" w:hint="eastAsia"/>
          <w:sz w:val="22"/>
          <w:szCs w:val="24"/>
        </w:rPr>
        <w:t xml:space="preserve">학회 </w:t>
      </w:r>
      <w:r w:rsidR="004357BC" w:rsidRPr="005618BD">
        <w:rPr>
          <w:rFonts w:asciiTheme="minorEastAsia" w:hAnsiTheme="minorEastAsia" w:hint="eastAsia"/>
          <w:sz w:val="22"/>
          <w:szCs w:val="24"/>
        </w:rPr>
        <w:t>워크그룹(연구팀)</w:t>
      </w:r>
      <w:r w:rsidR="00805B46" w:rsidRPr="005618BD">
        <w:rPr>
          <w:rFonts w:asciiTheme="minorEastAsia" w:hAnsiTheme="minorEastAsia" w:hint="eastAsia"/>
          <w:sz w:val="22"/>
          <w:szCs w:val="24"/>
        </w:rPr>
        <w:t>,</w:t>
      </w:r>
      <w:r w:rsidRPr="005618BD">
        <w:rPr>
          <w:rFonts w:asciiTheme="minorEastAsia" w:hAnsiTheme="minorEastAsia"/>
          <w:sz w:val="22"/>
          <w:szCs w:val="24"/>
        </w:rPr>
        <w:t xml:space="preserve"> </w:t>
      </w:r>
      <w:proofErr w:type="spellStart"/>
      <w:r w:rsidRPr="005618BD">
        <w:rPr>
          <w:rFonts w:asciiTheme="minorEastAsia" w:hAnsiTheme="minorEastAsia" w:hint="eastAsia"/>
          <w:sz w:val="22"/>
          <w:szCs w:val="24"/>
        </w:rPr>
        <w:t>지회</w:t>
      </w:r>
      <w:proofErr w:type="spellEnd"/>
      <w:r w:rsidRPr="005618BD">
        <w:rPr>
          <w:rFonts w:asciiTheme="minorEastAsia" w:hAnsiTheme="minorEastAsia" w:hint="eastAsia"/>
          <w:sz w:val="22"/>
          <w:szCs w:val="24"/>
        </w:rPr>
        <w:t>,</w:t>
      </w:r>
      <w:r w:rsidRPr="005618BD">
        <w:rPr>
          <w:rFonts w:asciiTheme="minorEastAsia" w:hAnsiTheme="minor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 xml:space="preserve">위원회가 </w:t>
      </w:r>
      <w:r w:rsidR="00A82665" w:rsidRPr="005618BD">
        <w:rPr>
          <w:rFonts w:asciiTheme="minorEastAsia" w:hAnsiTheme="minorEastAsia" w:hint="eastAsia"/>
          <w:sz w:val="22"/>
          <w:szCs w:val="24"/>
        </w:rPr>
        <w:t>있는</w:t>
      </w:r>
      <w:r w:rsidR="00805B46" w:rsidRPr="005618BD">
        <w:rPr>
          <w:rFonts w:asciiTheme="minorEastAsia" w:hAnsiTheme="minorEastAsia" w:hint="eastAsia"/>
          <w:sz w:val="22"/>
          <w:szCs w:val="24"/>
        </w:rPr>
        <w:t xml:space="preserve"> 경우에는 제안서 제출 전 </w:t>
      </w:r>
      <w:r w:rsidR="00A92AD5" w:rsidRPr="005618BD">
        <w:rPr>
          <w:rFonts w:asciiTheme="minorEastAsia" w:hAnsiTheme="minorEastAsia" w:hint="eastAsia"/>
          <w:sz w:val="22"/>
          <w:szCs w:val="24"/>
        </w:rPr>
        <w:t xml:space="preserve">해당 단체와 </w:t>
      </w:r>
      <w:r w:rsidR="00805B46" w:rsidRPr="005618BD">
        <w:rPr>
          <w:rFonts w:asciiTheme="minorEastAsia" w:hAnsiTheme="minorEastAsia" w:hint="eastAsia"/>
          <w:sz w:val="22"/>
          <w:szCs w:val="24"/>
        </w:rPr>
        <w:t>협의 후 제출할 것을 권고한다.</w:t>
      </w:r>
    </w:p>
    <w:p w14:paraId="7BCDBC3E" w14:textId="05EA472A" w:rsidR="00ED5A2E" w:rsidRPr="005618BD" w:rsidRDefault="007C0B29" w:rsidP="00324AA7">
      <w:pPr>
        <w:pStyle w:val="a5"/>
        <w:numPr>
          <w:ilvl w:val="0"/>
          <w:numId w:val="11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이사회에</w:t>
      </w:r>
      <w:r w:rsidR="00361DF6" w:rsidRPr="005618BD">
        <w:rPr>
          <w:rFonts w:asciiTheme="minorEastAsia" w:hAnsiTheme="minorEastAsia" w:hint="eastAsia"/>
          <w:sz w:val="22"/>
          <w:szCs w:val="24"/>
        </w:rPr>
        <w:t>서 문건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361DF6" w:rsidRPr="005618BD">
        <w:rPr>
          <w:rFonts w:asciiTheme="minorEastAsia" w:hAnsiTheme="minorEastAsia" w:hint="eastAsia"/>
          <w:sz w:val="22"/>
          <w:szCs w:val="24"/>
        </w:rPr>
        <w:t xml:space="preserve">개발이 필요하다고 </w:t>
      </w:r>
      <w:r w:rsidR="00201A37" w:rsidRPr="005618BD">
        <w:rPr>
          <w:rFonts w:asciiTheme="minorEastAsia" w:hAnsiTheme="minorEastAsia" w:hint="eastAsia"/>
          <w:sz w:val="22"/>
          <w:szCs w:val="24"/>
        </w:rPr>
        <w:t>결정</w:t>
      </w:r>
      <w:r w:rsidR="00361DF6" w:rsidRPr="005618BD">
        <w:rPr>
          <w:rFonts w:asciiTheme="minorEastAsia" w:hAnsiTheme="minorEastAsia" w:hint="eastAsia"/>
          <w:sz w:val="22"/>
          <w:szCs w:val="24"/>
        </w:rPr>
        <w:t>된 주제는 진료지침이사가 해당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361DF6" w:rsidRPr="005618BD">
        <w:rPr>
          <w:rFonts w:asciiTheme="minorEastAsia" w:hAnsiTheme="minorEastAsia" w:hint="eastAsia"/>
          <w:sz w:val="22"/>
          <w:szCs w:val="24"/>
        </w:rPr>
        <w:t>주제 전문가에 연락하여</w:t>
      </w:r>
      <w:r w:rsidR="00DE7BA2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DE7BA2" w:rsidRPr="005618BD">
        <w:rPr>
          <w:rFonts w:asciiTheme="minorEastAsia" w:hAnsiTheme="minorEastAsia"/>
          <w:sz w:val="22"/>
          <w:szCs w:val="24"/>
        </w:rPr>
        <w:t>TF</w:t>
      </w:r>
      <w:r w:rsidR="003F6190" w:rsidRPr="005618BD">
        <w:rPr>
          <w:rFonts w:asciiTheme="minorEastAsia" w:hAnsiTheme="minorEastAsia"/>
          <w:sz w:val="22"/>
          <w:szCs w:val="24"/>
        </w:rPr>
        <w:t xml:space="preserve"> </w:t>
      </w:r>
      <w:r w:rsidR="003F6190" w:rsidRPr="005618BD">
        <w:rPr>
          <w:rFonts w:asciiTheme="minorEastAsia" w:hAnsiTheme="minorEastAsia" w:hint="eastAsia"/>
          <w:sz w:val="22"/>
          <w:szCs w:val="24"/>
        </w:rPr>
        <w:t>팀을</w:t>
      </w:r>
      <w:r w:rsidR="00DE7BA2" w:rsidRPr="005618BD">
        <w:rPr>
          <w:rFonts w:asciiTheme="minorEastAsia" w:hAnsiTheme="minorEastAsia" w:hint="eastAsia"/>
          <w:sz w:val="22"/>
          <w:szCs w:val="24"/>
        </w:rPr>
        <w:t xml:space="preserve"> 구성한 후</w:t>
      </w:r>
      <w:r w:rsidR="00361DF6" w:rsidRPr="005618BD">
        <w:rPr>
          <w:rFonts w:asciiTheme="minorEastAsia" w:hAnsiTheme="minorEastAsia" w:hint="eastAsia"/>
          <w:sz w:val="22"/>
          <w:szCs w:val="24"/>
        </w:rPr>
        <w:t xml:space="preserve"> 제안서</w:t>
      </w:r>
      <w:r w:rsidR="00DE7BA2" w:rsidRPr="005618BD">
        <w:rPr>
          <w:rFonts w:asciiTheme="minorEastAsia" w:hAnsiTheme="minorEastAsia" w:hint="eastAsia"/>
          <w:sz w:val="22"/>
          <w:szCs w:val="24"/>
        </w:rPr>
        <w:t xml:space="preserve">를 </w:t>
      </w:r>
      <w:r w:rsidR="00361DF6" w:rsidRPr="005618BD">
        <w:rPr>
          <w:rFonts w:asciiTheme="minorEastAsia" w:hAnsiTheme="minorEastAsia" w:hint="eastAsia"/>
          <w:sz w:val="22"/>
          <w:szCs w:val="24"/>
        </w:rPr>
        <w:t>제출</w:t>
      </w:r>
      <w:r w:rsidR="00DE7BA2" w:rsidRPr="005618BD">
        <w:rPr>
          <w:rFonts w:asciiTheme="minorEastAsia" w:hAnsiTheme="minorEastAsia" w:hint="eastAsia"/>
          <w:sz w:val="22"/>
          <w:szCs w:val="24"/>
        </w:rPr>
        <w:t>하도록 한다.</w:t>
      </w:r>
    </w:p>
    <w:p w14:paraId="27E404DB" w14:textId="77777777" w:rsidR="0088052E" w:rsidRPr="005618BD" w:rsidRDefault="0088052E" w:rsidP="00324AA7">
      <w:pPr>
        <w:pStyle w:val="a5"/>
        <w:numPr>
          <w:ilvl w:val="0"/>
          <w:numId w:val="11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제출된 제안서는 사무국과 진료지침이사가 사전 검토하고 내용이 충분하지 않은 경우 수정하여 제출하도록 권고할 수 있다.</w:t>
      </w:r>
    </w:p>
    <w:p w14:paraId="122233A0" w14:textId="77777777" w:rsidR="00F405F3" w:rsidRPr="005618BD" w:rsidRDefault="00F405F3" w:rsidP="00D50015">
      <w:pPr>
        <w:rPr>
          <w:rFonts w:asciiTheme="minorEastAsia" w:hAnsiTheme="minorEastAsia"/>
          <w:b/>
          <w:bCs/>
          <w:sz w:val="22"/>
          <w:szCs w:val="24"/>
        </w:rPr>
      </w:pPr>
    </w:p>
    <w:p w14:paraId="4179C85E" w14:textId="77777777" w:rsidR="005618BD" w:rsidRDefault="005618BD">
      <w:pPr>
        <w:widowControl/>
        <w:wordWrap/>
        <w:autoSpaceDE/>
        <w:autoSpaceDN/>
        <w:rPr>
          <w:rFonts w:asciiTheme="minorEastAsia" w:hAnsiTheme="minorEastAsia"/>
          <w:b/>
          <w:bCs/>
          <w:sz w:val="22"/>
          <w:szCs w:val="24"/>
        </w:rPr>
      </w:pPr>
      <w:r>
        <w:rPr>
          <w:rFonts w:asciiTheme="minorEastAsia" w:hAnsiTheme="minorEastAsia"/>
          <w:b/>
          <w:bCs/>
          <w:sz w:val="22"/>
          <w:szCs w:val="24"/>
        </w:rPr>
        <w:br w:type="page"/>
      </w:r>
    </w:p>
    <w:p w14:paraId="28E7B514" w14:textId="05C0689B" w:rsidR="00361DF6" w:rsidRPr="005618BD" w:rsidRDefault="00D50015" w:rsidP="00D50015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lastRenderedPageBreak/>
        <w:t>제</w:t>
      </w:r>
      <w:r w:rsidRPr="005618BD">
        <w:rPr>
          <w:rFonts w:asciiTheme="minorEastAsia" w:hAnsiTheme="minorEastAsia"/>
          <w:b/>
          <w:bCs/>
          <w:sz w:val="22"/>
          <w:szCs w:val="24"/>
        </w:rPr>
        <w:t>5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조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 (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제안서 </w:t>
      </w:r>
      <w:r w:rsidR="00120AC8" w:rsidRPr="005618BD">
        <w:rPr>
          <w:rFonts w:asciiTheme="minorEastAsia" w:hAnsiTheme="minorEastAsia" w:hint="eastAsia"/>
          <w:b/>
          <w:bCs/>
          <w:sz w:val="22"/>
          <w:szCs w:val="24"/>
        </w:rPr>
        <w:t>심사와 승인</w:t>
      </w:r>
      <w:r w:rsidR="00F405F3" w:rsidRPr="005618BD">
        <w:rPr>
          <w:rFonts w:asciiTheme="minorEastAsia" w:hAnsiTheme="minorEastAsia" w:hint="eastAsia"/>
          <w:b/>
          <w:bCs/>
          <w:sz w:val="22"/>
          <w:szCs w:val="24"/>
        </w:rPr>
        <w:t>)</w:t>
      </w:r>
    </w:p>
    <w:p w14:paraId="01100C95" w14:textId="3735B31F" w:rsidR="00361DF6" w:rsidRPr="005618BD" w:rsidRDefault="00201A37" w:rsidP="00F405F3">
      <w:pPr>
        <w:pStyle w:val="a5"/>
        <w:numPr>
          <w:ilvl w:val="0"/>
          <w:numId w:val="12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접수된 제안서는</w:t>
      </w:r>
      <w:r w:rsidR="0088052E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E93887" w:rsidRPr="005618BD">
        <w:rPr>
          <w:rFonts w:asciiTheme="minorEastAsia" w:hAnsiTheme="minorEastAsia" w:hint="eastAsia"/>
          <w:sz w:val="22"/>
          <w:szCs w:val="24"/>
        </w:rPr>
        <w:t>진료지침위원회에서 심사</w:t>
      </w:r>
      <w:r w:rsidR="00F509F0" w:rsidRPr="005618BD">
        <w:rPr>
          <w:rFonts w:asciiTheme="minorEastAsia" w:hAnsiTheme="minorEastAsia" w:hint="eastAsia"/>
          <w:sz w:val="22"/>
          <w:szCs w:val="24"/>
        </w:rPr>
        <w:t>하고 심사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F509F0" w:rsidRPr="005618BD">
        <w:rPr>
          <w:rFonts w:asciiTheme="minorEastAsia" w:hAnsiTheme="minorEastAsia" w:hint="eastAsia"/>
          <w:sz w:val="22"/>
          <w:szCs w:val="24"/>
        </w:rPr>
        <w:t>의견과</w:t>
      </w:r>
      <w:r w:rsidR="00E93887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2F605B" w:rsidRPr="005618BD">
        <w:rPr>
          <w:rFonts w:asciiTheme="minorEastAsia" w:hAnsiTheme="minorEastAsia" w:hint="eastAsia"/>
          <w:sz w:val="22"/>
          <w:szCs w:val="24"/>
        </w:rPr>
        <w:t>채택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E93887" w:rsidRPr="005618BD">
        <w:rPr>
          <w:rFonts w:asciiTheme="minorEastAsia" w:hAnsiTheme="minorEastAsia" w:hint="eastAsia"/>
          <w:sz w:val="22"/>
          <w:szCs w:val="24"/>
        </w:rPr>
        <w:t xml:space="preserve">여부에 대한 </w:t>
      </w:r>
      <w:r w:rsidR="001128A0" w:rsidRPr="005618BD">
        <w:rPr>
          <w:rFonts w:asciiTheme="minorEastAsia" w:hAnsiTheme="minorEastAsia" w:hint="eastAsia"/>
          <w:sz w:val="22"/>
          <w:szCs w:val="24"/>
        </w:rPr>
        <w:t>권고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E93887" w:rsidRPr="005618BD">
        <w:rPr>
          <w:rFonts w:asciiTheme="minorEastAsia" w:hAnsiTheme="minorEastAsia" w:hint="eastAsia"/>
          <w:sz w:val="22"/>
          <w:szCs w:val="24"/>
        </w:rPr>
        <w:t>의견을 이사회에 제출</w:t>
      </w:r>
      <w:r w:rsidR="00F509F0" w:rsidRPr="005618BD">
        <w:rPr>
          <w:rFonts w:asciiTheme="minorEastAsia" w:hAnsiTheme="minorEastAsia" w:hint="eastAsia"/>
          <w:sz w:val="22"/>
          <w:szCs w:val="24"/>
        </w:rPr>
        <w:t>한다.</w:t>
      </w:r>
      <w:r w:rsidR="00C22A2B" w:rsidRPr="005618BD">
        <w:rPr>
          <w:rFonts w:asciiTheme="minorEastAsia" w:hAnsiTheme="minorEastAsia" w:hint="eastAsia"/>
          <w:sz w:val="22"/>
          <w:szCs w:val="24"/>
        </w:rPr>
        <w:t xml:space="preserve"> 이사회에서는 </w:t>
      </w:r>
      <w:r w:rsidR="003338A3" w:rsidRPr="005618BD">
        <w:rPr>
          <w:rFonts w:asciiTheme="minorEastAsia" w:hAnsiTheme="minorEastAsia" w:hint="eastAsia"/>
          <w:sz w:val="22"/>
          <w:szCs w:val="24"/>
        </w:rPr>
        <w:t>제안서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3338A3" w:rsidRPr="005618BD">
        <w:rPr>
          <w:rFonts w:asciiTheme="minorEastAsia" w:hAnsiTheme="minorEastAsia" w:hint="eastAsia"/>
          <w:sz w:val="22"/>
          <w:szCs w:val="24"/>
        </w:rPr>
        <w:t>채택,</w:t>
      </w:r>
      <w:r w:rsidR="003338A3" w:rsidRPr="005618BD">
        <w:rPr>
          <w:rFonts w:asciiTheme="minorEastAsia" w:hAnsiTheme="minorEastAsia"/>
          <w:sz w:val="22"/>
          <w:szCs w:val="24"/>
        </w:rPr>
        <w:t xml:space="preserve"> </w:t>
      </w:r>
      <w:r w:rsidR="003338A3" w:rsidRPr="005618BD">
        <w:rPr>
          <w:rFonts w:asciiTheme="minorEastAsia" w:hAnsiTheme="minorEastAsia" w:hint="eastAsia"/>
          <w:sz w:val="22"/>
          <w:szCs w:val="24"/>
        </w:rPr>
        <w:t>T</w:t>
      </w:r>
      <w:r w:rsidR="003338A3" w:rsidRPr="005618BD">
        <w:rPr>
          <w:rFonts w:asciiTheme="minorEastAsia" w:hAnsiTheme="minorEastAsia"/>
          <w:sz w:val="22"/>
          <w:szCs w:val="24"/>
        </w:rPr>
        <w:t xml:space="preserve">F </w:t>
      </w:r>
      <w:r w:rsidR="001B7836" w:rsidRPr="005618BD">
        <w:rPr>
          <w:rFonts w:asciiTheme="minorEastAsia" w:hAnsiTheme="minorEastAsia" w:hint="eastAsia"/>
          <w:sz w:val="22"/>
          <w:szCs w:val="24"/>
        </w:rPr>
        <w:t>승인</w:t>
      </w:r>
      <w:r w:rsidR="003338A3" w:rsidRPr="005618BD">
        <w:rPr>
          <w:rFonts w:asciiTheme="minorEastAsia" w:hAnsiTheme="minorEastAsia" w:hint="eastAsia"/>
          <w:sz w:val="22"/>
          <w:szCs w:val="24"/>
        </w:rPr>
        <w:t>,</w:t>
      </w:r>
      <w:r w:rsidR="00DF3C52" w:rsidRPr="005618BD">
        <w:rPr>
          <w:rFonts w:asciiTheme="minorEastAsia" w:hAnsiTheme="minorEastAsia" w:hint="eastAsia"/>
          <w:sz w:val="22"/>
          <w:szCs w:val="24"/>
        </w:rPr>
        <w:t xml:space="preserve"> 지원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DF3C52" w:rsidRPr="005618BD">
        <w:rPr>
          <w:rFonts w:asciiTheme="minorEastAsia" w:hAnsiTheme="minorEastAsia" w:hint="eastAsia"/>
          <w:sz w:val="22"/>
          <w:szCs w:val="24"/>
        </w:rPr>
        <w:t>예산을</w:t>
      </w:r>
      <w:r w:rsidR="001B7836" w:rsidRPr="005618BD">
        <w:rPr>
          <w:rFonts w:asciiTheme="minorEastAsia" w:hAnsiTheme="minorEastAsia" w:hint="eastAsia"/>
          <w:sz w:val="22"/>
          <w:szCs w:val="24"/>
        </w:rPr>
        <w:t xml:space="preserve"> 최종 결정한다.</w:t>
      </w:r>
      <w:r w:rsidR="001B7836" w:rsidRPr="005618BD">
        <w:rPr>
          <w:rFonts w:asciiTheme="minorEastAsia" w:hAnsiTheme="minorEastAsia"/>
          <w:sz w:val="22"/>
          <w:szCs w:val="24"/>
        </w:rPr>
        <w:t xml:space="preserve"> </w:t>
      </w:r>
    </w:p>
    <w:p w14:paraId="216D12AF" w14:textId="12B3A67D" w:rsidR="00D65D5A" w:rsidRPr="005618BD" w:rsidRDefault="00DF3C52" w:rsidP="00F405F3">
      <w:pPr>
        <w:pStyle w:val="a5"/>
        <w:numPr>
          <w:ilvl w:val="0"/>
          <w:numId w:val="12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진료지침이사는 </w:t>
      </w:r>
      <w:r w:rsidR="00D65D5A" w:rsidRPr="005618BD">
        <w:rPr>
          <w:rFonts w:asciiTheme="minorEastAsia" w:hAnsiTheme="minorEastAsia" w:hint="eastAsia"/>
          <w:sz w:val="22"/>
          <w:szCs w:val="24"/>
        </w:rPr>
        <w:t xml:space="preserve">이사회 </w:t>
      </w:r>
      <w:r w:rsidR="001128A0" w:rsidRPr="005618BD">
        <w:rPr>
          <w:rFonts w:asciiTheme="minorEastAsia" w:hAnsiTheme="minorEastAsia" w:hint="eastAsia"/>
          <w:sz w:val="22"/>
          <w:szCs w:val="24"/>
        </w:rPr>
        <w:t>권고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D65D5A" w:rsidRPr="005618BD">
        <w:rPr>
          <w:rFonts w:asciiTheme="minorEastAsia" w:hAnsiTheme="minorEastAsia" w:hint="eastAsia"/>
          <w:sz w:val="22"/>
          <w:szCs w:val="24"/>
        </w:rPr>
        <w:t>의견</w:t>
      </w:r>
      <w:r w:rsidR="001128A0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D65D5A" w:rsidRPr="005618BD">
        <w:rPr>
          <w:rFonts w:asciiTheme="minorEastAsia" w:hAnsiTheme="minorEastAsia" w:hint="eastAsia"/>
          <w:sz w:val="22"/>
          <w:szCs w:val="24"/>
        </w:rPr>
        <w:t>제출 전 총무이사,</w:t>
      </w:r>
      <w:r w:rsidR="00D65D5A" w:rsidRPr="005618BD">
        <w:rPr>
          <w:rFonts w:asciiTheme="minorEastAsia" w:hAnsiTheme="minorEastAsia"/>
          <w:sz w:val="22"/>
          <w:szCs w:val="24"/>
        </w:rPr>
        <w:t xml:space="preserve"> </w:t>
      </w:r>
      <w:r w:rsidR="00D65D5A" w:rsidRPr="005618BD">
        <w:rPr>
          <w:rFonts w:asciiTheme="minorEastAsia" w:hAnsiTheme="minorEastAsia" w:hint="eastAsia"/>
          <w:sz w:val="22"/>
          <w:szCs w:val="24"/>
        </w:rPr>
        <w:t>간행이사</w:t>
      </w:r>
      <w:r w:rsidR="00053D16" w:rsidRPr="005618BD">
        <w:rPr>
          <w:rFonts w:asciiTheme="minorEastAsia" w:hAnsiTheme="minorEastAsia" w:hint="eastAsia"/>
          <w:sz w:val="22"/>
          <w:szCs w:val="24"/>
        </w:rPr>
        <w:t>,</w:t>
      </w:r>
      <w:r w:rsidR="00053D16" w:rsidRPr="005618BD">
        <w:rPr>
          <w:rFonts w:asciiTheme="minorEastAsia" w:hAnsiTheme="minorEastAsia"/>
          <w:sz w:val="22"/>
          <w:szCs w:val="24"/>
        </w:rPr>
        <w:t xml:space="preserve"> </w:t>
      </w:r>
      <w:r w:rsidR="00053D16" w:rsidRPr="005618BD">
        <w:rPr>
          <w:rFonts w:asciiTheme="minorEastAsia" w:hAnsiTheme="minorEastAsia" w:hint="eastAsia"/>
          <w:sz w:val="22"/>
          <w:szCs w:val="24"/>
        </w:rPr>
        <w:t xml:space="preserve">관련 </w:t>
      </w:r>
      <w:r w:rsidR="004357BC" w:rsidRPr="005618BD">
        <w:rPr>
          <w:rFonts w:asciiTheme="minorEastAsia" w:hAnsiTheme="minorEastAsia" w:hint="eastAsia"/>
          <w:sz w:val="22"/>
          <w:szCs w:val="24"/>
        </w:rPr>
        <w:t>워크그룹(연구팀)</w:t>
      </w:r>
      <w:r w:rsidR="00D65D5A" w:rsidRPr="005618BD">
        <w:rPr>
          <w:rFonts w:asciiTheme="minorEastAsia" w:hAnsiTheme="minorEastAsia"/>
          <w:sz w:val="22"/>
          <w:szCs w:val="24"/>
        </w:rPr>
        <w:t xml:space="preserve"> </w:t>
      </w:r>
      <w:r w:rsidR="00D65D5A" w:rsidRPr="005618BD">
        <w:rPr>
          <w:rFonts w:asciiTheme="minorEastAsia" w:hAnsiTheme="minorEastAsia" w:hint="eastAsia"/>
          <w:sz w:val="22"/>
          <w:szCs w:val="24"/>
        </w:rPr>
        <w:t xml:space="preserve">등 </w:t>
      </w:r>
      <w:r w:rsidR="007951AC" w:rsidRPr="005618BD">
        <w:rPr>
          <w:rFonts w:asciiTheme="minorEastAsia" w:hAnsiTheme="minorEastAsia" w:hint="eastAsia"/>
          <w:sz w:val="22"/>
          <w:szCs w:val="24"/>
        </w:rPr>
        <w:t>관계</w:t>
      </w:r>
      <w:r w:rsidR="006F69B3" w:rsidRPr="005618BD">
        <w:rPr>
          <w:rFonts w:asciiTheme="minorEastAsia" w:hAnsiTheme="minorEastAsia" w:hint="eastAsia"/>
          <w:sz w:val="22"/>
          <w:szCs w:val="24"/>
        </w:rPr>
        <w:t>부서</w:t>
      </w:r>
      <w:r w:rsidR="007951AC" w:rsidRPr="005618BD">
        <w:rPr>
          <w:rFonts w:asciiTheme="minorEastAsia" w:hAnsiTheme="minorEastAsia" w:hint="eastAsia"/>
          <w:sz w:val="22"/>
          <w:szCs w:val="24"/>
        </w:rPr>
        <w:t>(단체)</w:t>
      </w:r>
      <w:r w:rsidR="00D65D5A" w:rsidRPr="005618BD">
        <w:rPr>
          <w:rFonts w:asciiTheme="minorEastAsia" w:hAnsiTheme="minorEastAsia" w:hint="eastAsia"/>
          <w:sz w:val="22"/>
          <w:szCs w:val="24"/>
        </w:rPr>
        <w:t xml:space="preserve">와 </w:t>
      </w:r>
      <w:r w:rsidR="008B7789" w:rsidRPr="005618BD">
        <w:rPr>
          <w:rFonts w:asciiTheme="minorEastAsia" w:hAnsiTheme="minorEastAsia" w:hint="eastAsia"/>
          <w:sz w:val="22"/>
          <w:szCs w:val="24"/>
        </w:rPr>
        <w:t>협의과정을 거</w:t>
      </w:r>
      <w:r w:rsidR="001B7836" w:rsidRPr="005618BD">
        <w:rPr>
          <w:rFonts w:asciiTheme="minorEastAsia" w:hAnsiTheme="minorEastAsia" w:hint="eastAsia"/>
          <w:sz w:val="22"/>
          <w:szCs w:val="24"/>
        </w:rPr>
        <w:t xml:space="preserve">치고 </w:t>
      </w:r>
      <w:r w:rsidR="0087736B" w:rsidRPr="005618BD">
        <w:rPr>
          <w:rFonts w:asciiTheme="minorEastAsia" w:hAnsiTheme="minorEastAsia" w:hint="eastAsia"/>
          <w:sz w:val="22"/>
          <w:szCs w:val="24"/>
        </w:rPr>
        <w:t xml:space="preserve">협의 </w:t>
      </w:r>
      <w:r w:rsidR="001B7836" w:rsidRPr="005618BD">
        <w:rPr>
          <w:rFonts w:asciiTheme="minorEastAsia" w:hAnsiTheme="minorEastAsia" w:hint="eastAsia"/>
          <w:sz w:val="22"/>
          <w:szCs w:val="24"/>
        </w:rPr>
        <w:t>의견을 첨부하여 이사회에 제출한다.</w:t>
      </w:r>
    </w:p>
    <w:p w14:paraId="58FDAD77" w14:textId="75C660EB" w:rsidR="00082BE1" w:rsidRPr="005618BD" w:rsidRDefault="00076DF7" w:rsidP="00F405F3">
      <w:pPr>
        <w:pStyle w:val="a5"/>
        <w:numPr>
          <w:ilvl w:val="0"/>
          <w:numId w:val="12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이사회는 </w:t>
      </w:r>
      <w:r w:rsidR="008B7789" w:rsidRPr="005618BD">
        <w:rPr>
          <w:rFonts w:asciiTheme="minorEastAsia" w:hAnsiTheme="minorEastAsia" w:hint="eastAsia"/>
          <w:sz w:val="22"/>
          <w:szCs w:val="24"/>
        </w:rPr>
        <w:t>제안서 접수마감</w:t>
      </w:r>
      <w:r w:rsidR="006F69B3" w:rsidRPr="005618BD">
        <w:rPr>
          <w:rFonts w:asciiTheme="minorEastAsia" w:hAnsiTheme="minorEastAsia" w:hint="eastAsia"/>
          <w:sz w:val="22"/>
          <w:szCs w:val="24"/>
        </w:rPr>
        <w:t xml:space="preserve"> 후</w:t>
      </w:r>
      <w:r w:rsidR="008B7789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6F69B3" w:rsidRPr="005618BD">
        <w:rPr>
          <w:rFonts w:asciiTheme="minorEastAsia" w:hAnsiTheme="minorEastAsia"/>
          <w:sz w:val="22"/>
          <w:szCs w:val="24"/>
        </w:rPr>
        <w:t>4</w:t>
      </w:r>
      <w:r w:rsidR="008B7789" w:rsidRPr="005618BD">
        <w:rPr>
          <w:rFonts w:asciiTheme="minorEastAsia" w:hAnsiTheme="minorEastAsia" w:hint="eastAsia"/>
          <w:sz w:val="22"/>
          <w:szCs w:val="24"/>
        </w:rPr>
        <w:t xml:space="preserve">개월 </w:t>
      </w:r>
      <w:r w:rsidR="006F69B3" w:rsidRPr="005618BD">
        <w:rPr>
          <w:rFonts w:asciiTheme="minorEastAsia" w:hAnsiTheme="minorEastAsia" w:hint="eastAsia"/>
          <w:sz w:val="22"/>
          <w:szCs w:val="24"/>
        </w:rPr>
        <w:t>이내에</w:t>
      </w:r>
      <w:r w:rsidR="00C22A2B" w:rsidRPr="005618BD">
        <w:rPr>
          <w:rFonts w:asciiTheme="minorEastAsia" w:hAnsiTheme="minorEastAsia" w:hint="eastAsia"/>
          <w:sz w:val="22"/>
          <w:szCs w:val="24"/>
        </w:rPr>
        <w:t xml:space="preserve"> 제안서 채택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C22A2B" w:rsidRPr="005618BD">
        <w:rPr>
          <w:rFonts w:asciiTheme="minorEastAsia" w:hAnsiTheme="minorEastAsia" w:hint="eastAsia"/>
          <w:sz w:val="22"/>
          <w:szCs w:val="24"/>
        </w:rPr>
        <w:t xml:space="preserve">여부를 </w:t>
      </w:r>
      <w:r w:rsidR="00166BE7" w:rsidRPr="005618BD">
        <w:rPr>
          <w:rFonts w:asciiTheme="minorEastAsia" w:hAnsiTheme="minorEastAsia" w:hint="eastAsia"/>
          <w:sz w:val="22"/>
          <w:szCs w:val="24"/>
        </w:rPr>
        <w:t>최종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166BE7" w:rsidRPr="005618BD">
        <w:rPr>
          <w:rFonts w:asciiTheme="minorEastAsia" w:hAnsiTheme="minorEastAsia" w:hint="eastAsia"/>
          <w:sz w:val="22"/>
          <w:szCs w:val="24"/>
        </w:rPr>
        <w:t>결정하</w:t>
      </w:r>
      <w:r w:rsidRPr="005618BD">
        <w:rPr>
          <w:rFonts w:asciiTheme="minorEastAsia" w:hAnsiTheme="minorEastAsia" w:hint="eastAsia"/>
          <w:sz w:val="22"/>
          <w:szCs w:val="24"/>
        </w:rPr>
        <w:t xml:space="preserve">고 사무국은 </w:t>
      </w:r>
      <w:r w:rsidR="00166BE7" w:rsidRPr="005618BD">
        <w:rPr>
          <w:rFonts w:asciiTheme="minorEastAsia" w:hAnsiTheme="minorEastAsia" w:hint="eastAsia"/>
          <w:sz w:val="22"/>
          <w:szCs w:val="24"/>
        </w:rPr>
        <w:t xml:space="preserve">제안자에게 </w:t>
      </w:r>
      <w:r w:rsidRPr="005618BD">
        <w:rPr>
          <w:rFonts w:asciiTheme="minorEastAsia" w:hAnsiTheme="minorEastAsia" w:hint="eastAsia"/>
          <w:sz w:val="22"/>
          <w:szCs w:val="24"/>
        </w:rPr>
        <w:t>결정</w:t>
      </w:r>
      <w:r w:rsidR="00642B78" w:rsidRPr="005618BD">
        <w:rPr>
          <w:rFonts w:asciiTheme="minorEastAsia" w:hAnsiTheme="minorEastAsia" w:hint="eastAsia"/>
          <w:sz w:val="22"/>
          <w:szCs w:val="24"/>
        </w:rPr>
        <w:t>사항</w:t>
      </w:r>
      <w:r w:rsidRPr="005618BD">
        <w:rPr>
          <w:rFonts w:asciiTheme="minorEastAsia" w:hAnsiTheme="minorEastAsia" w:hint="eastAsia"/>
          <w:sz w:val="22"/>
          <w:szCs w:val="24"/>
        </w:rPr>
        <w:t xml:space="preserve">을 메일로 </w:t>
      </w:r>
      <w:r w:rsidR="00166BE7" w:rsidRPr="005618BD">
        <w:rPr>
          <w:rFonts w:asciiTheme="minorEastAsia" w:hAnsiTheme="minorEastAsia" w:hint="eastAsia"/>
          <w:sz w:val="22"/>
          <w:szCs w:val="24"/>
        </w:rPr>
        <w:t>회신하도록 한다.</w:t>
      </w:r>
    </w:p>
    <w:p w14:paraId="42C2ADEA" w14:textId="77777777" w:rsidR="00F405F3" w:rsidRPr="005618BD" w:rsidRDefault="00F405F3" w:rsidP="00A5758A">
      <w:pPr>
        <w:pStyle w:val="a5"/>
        <w:ind w:leftChars="0" w:left="360"/>
        <w:rPr>
          <w:rFonts w:asciiTheme="minorEastAsia" w:hAnsiTheme="minorEastAsia"/>
          <w:sz w:val="22"/>
          <w:szCs w:val="24"/>
        </w:rPr>
      </w:pPr>
    </w:p>
    <w:p w14:paraId="76B95775" w14:textId="6DB1940A" w:rsidR="00CA1A04" w:rsidRPr="005618BD" w:rsidRDefault="005654E6" w:rsidP="005654E6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제</w:t>
      </w:r>
      <w:r w:rsidRPr="005618BD">
        <w:rPr>
          <w:rFonts w:asciiTheme="minorEastAsia" w:hAnsiTheme="minorEastAsia"/>
          <w:b/>
          <w:bCs/>
          <w:sz w:val="22"/>
          <w:szCs w:val="24"/>
        </w:rPr>
        <w:t>6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조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 (</w:t>
      </w:r>
      <w:r w:rsidR="00DF3C52" w:rsidRPr="005618BD">
        <w:rPr>
          <w:rFonts w:asciiTheme="minorEastAsia" w:hAnsiTheme="minorEastAsia" w:hint="eastAsia"/>
          <w:b/>
          <w:bCs/>
          <w:sz w:val="22"/>
          <w:szCs w:val="24"/>
        </w:rPr>
        <w:t>개발과정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)</w:t>
      </w:r>
    </w:p>
    <w:p w14:paraId="0A984CAF" w14:textId="6DF3408A" w:rsidR="007C0B29" w:rsidRPr="005618BD" w:rsidRDefault="007E5055" w:rsidP="00F405F3">
      <w:pPr>
        <w:pStyle w:val="a5"/>
        <w:numPr>
          <w:ilvl w:val="0"/>
          <w:numId w:val="13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/>
          <w:sz w:val="22"/>
          <w:szCs w:val="24"/>
        </w:rPr>
        <w:t xml:space="preserve">TF </w:t>
      </w:r>
      <w:r w:rsidRPr="005618BD">
        <w:rPr>
          <w:rFonts w:asciiTheme="minorEastAsia" w:hAnsiTheme="minorEastAsia" w:hint="eastAsia"/>
          <w:sz w:val="22"/>
          <w:szCs w:val="24"/>
        </w:rPr>
        <w:t xml:space="preserve">팀장은 </w:t>
      </w:r>
      <w:r w:rsidR="000F5E8F" w:rsidRPr="005618BD">
        <w:rPr>
          <w:rFonts w:asciiTheme="minorEastAsia" w:hAnsiTheme="minorEastAsia" w:hint="eastAsia"/>
          <w:sz w:val="22"/>
          <w:szCs w:val="24"/>
        </w:rPr>
        <w:t>제안서 승인</w:t>
      </w:r>
      <w:r w:rsidR="008E2E6A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8E2E6A" w:rsidRPr="005618BD">
        <w:rPr>
          <w:rFonts w:asciiTheme="minorEastAsia" w:hAnsiTheme="minorEastAsia"/>
          <w:sz w:val="22"/>
          <w:szCs w:val="24"/>
        </w:rPr>
        <w:t>4</w:t>
      </w:r>
      <w:r w:rsidR="008E2E6A" w:rsidRPr="005618BD">
        <w:rPr>
          <w:rFonts w:asciiTheme="minorEastAsia" w:hAnsiTheme="minorEastAsia" w:hint="eastAsia"/>
          <w:sz w:val="22"/>
          <w:szCs w:val="24"/>
        </w:rPr>
        <w:t>주 이내에</w:t>
      </w:r>
      <w:r w:rsidR="000F5E8F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>팀원을 구성하</w:t>
      </w:r>
      <w:r w:rsidR="002E77FE" w:rsidRPr="005618BD">
        <w:rPr>
          <w:rFonts w:asciiTheme="minorEastAsia" w:hAnsiTheme="minorEastAsia" w:hint="eastAsia"/>
          <w:sz w:val="22"/>
          <w:szCs w:val="24"/>
        </w:rPr>
        <w:t>고</w:t>
      </w:r>
      <w:r w:rsidR="00E83774" w:rsidRPr="005618BD">
        <w:rPr>
          <w:rFonts w:asciiTheme="minorEastAsia" w:hAnsiTheme="minorEastAsia"/>
          <w:sz w:val="22"/>
          <w:szCs w:val="24"/>
        </w:rPr>
        <w:t xml:space="preserve"> </w:t>
      </w:r>
      <w:r w:rsidR="00E83774" w:rsidRPr="005618BD">
        <w:rPr>
          <w:rFonts w:asciiTheme="minorEastAsia" w:hAnsiTheme="minorEastAsia" w:hint="eastAsia"/>
          <w:sz w:val="22"/>
          <w:szCs w:val="24"/>
        </w:rPr>
        <w:t>개시모임을 개최한다.</w:t>
      </w:r>
      <w:r w:rsidR="00E83774" w:rsidRPr="005618BD">
        <w:rPr>
          <w:rFonts w:asciiTheme="minorEastAsia" w:hAnsiTheme="minorEastAsia"/>
          <w:sz w:val="22"/>
          <w:szCs w:val="24"/>
        </w:rPr>
        <w:t xml:space="preserve"> </w:t>
      </w:r>
      <w:r w:rsidR="00E83774" w:rsidRPr="005618BD">
        <w:rPr>
          <w:rFonts w:asciiTheme="minorEastAsia" w:hAnsiTheme="minorEastAsia" w:hint="eastAsia"/>
          <w:sz w:val="22"/>
          <w:szCs w:val="24"/>
        </w:rPr>
        <w:t>개</w:t>
      </w:r>
      <w:r w:rsidR="00331FA3" w:rsidRPr="005618BD">
        <w:rPr>
          <w:rFonts w:asciiTheme="minorEastAsia" w:hAnsiTheme="minorEastAsia" w:hint="eastAsia"/>
          <w:sz w:val="22"/>
          <w:szCs w:val="24"/>
        </w:rPr>
        <w:t>시</w:t>
      </w:r>
      <w:r w:rsidR="00E83774" w:rsidRPr="005618BD">
        <w:rPr>
          <w:rFonts w:asciiTheme="minorEastAsia" w:hAnsiTheme="minorEastAsia" w:hint="eastAsia"/>
          <w:sz w:val="22"/>
          <w:szCs w:val="24"/>
        </w:rPr>
        <w:t xml:space="preserve">모임에는 </w:t>
      </w:r>
      <w:r w:rsidR="00165E34" w:rsidRPr="005618BD">
        <w:rPr>
          <w:rFonts w:asciiTheme="minorEastAsia" w:hAnsiTheme="minorEastAsia"/>
          <w:sz w:val="22"/>
          <w:szCs w:val="24"/>
        </w:rPr>
        <w:t xml:space="preserve">TF </w:t>
      </w:r>
      <w:r w:rsidR="00165E34" w:rsidRPr="005618BD">
        <w:rPr>
          <w:rFonts w:asciiTheme="minorEastAsia" w:hAnsiTheme="minorEastAsia" w:hint="eastAsia"/>
          <w:sz w:val="22"/>
          <w:szCs w:val="24"/>
        </w:rPr>
        <w:t xml:space="preserve">팀원과 </w:t>
      </w:r>
      <w:r w:rsidR="00E83774" w:rsidRPr="005618BD">
        <w:rPr>
          <w:rFonts w:asciiTheme="minorEastAsia" w:hAnsiTheme="minorEastAsia" w:hint="eastAsia"/>
          <w:sz w:val="22"/>
          <w:szCs w:val="24"/>
        </w:rPr>
        <w:t>진료지침위원회</w:t>
      </w:r>
      <w:r w:rsidR="00165E34" w:rsidRPr="005618BD">
        <w:rPr>
          <w:rFonts w:asciiTheme="minorEastAsia" w:hAnsiTheme="minorEastAsia"/>
          <w:sz w:val="22"/>
          <w:szCs w:val="24"/>
        </w:rPr>
        <w:t xml:space="preserve"> </w:t>
      </w:r>
      <w:r w:rsidR="00165E34" w:rsidRPr="005618BD">
        <w:rPr>
          <w:rFonts w:asciiTheme="minorEastAsia" w:hAnsiTheme="minorEastAsia" w:hint="eastAsia"/>
          <w:sz w:val="22"/>
          <w:szCs w:val="24"/>
        </w:rPr>
        <w:t>위원이 참여한다.</w:t>
      </w:r>
    </w:p>
    <w:p w14:paraId="47EE71BD" w14:textId="5CF9317D" w:rsidR="00165E34" w:rsidRPr="005618BD" w:rsidRDefault="000D269C" w:rsidP="00F405F3">
      <w:pPr>
        <w:pStyle w:val="a5"/>
        <w:numPr>
          <w:ilvl w:val="0"/>
          <w:numId w:val="13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T</w:t>
      </w:r>
      <w:r w:rsidRPr="005618BD">
        <w:rPr>
          <w:rFonts w:asciiTheme="minorEastAsia" w:hAnsiTheme="minorEastAsia"/>
          <w:sz w:val="22"/>
          <w:szCs w:val="24"/>
        </w:rPr>
        <w:t xml:space="preserve">F </w:t>
      </w:r>
      <w:r w:rsidRPr="005618BD">
        <w:rPr>
          <w:rFonts w:asciiTheme="minorEastAsia" w:hAnsiTheme="minorEastAsia" w:hint="eastAsia"/>
          <w:sz w:val="22"/>
          <w:szCs w:val="24"/>
        </w:rPr>
        <w:t xml:space="preserve">팀장은 </w:t>
      </w:r>
      <w:r w:rsidR="00921D6B" w:rsidRPr="005618BD">
        <w:rPr>
          <w:rFonts w:asciiTheme="minorEastAsia" w:hAnsiTheme="minorEastAsia"/>
          <w:sz w:val="22"/>
          <w:szCs w:val="24"/>
        </w:rPr>
        <w:t>TF</w:t>
      </w:r>
      <w:r w:rsidR="00921D6B" w:rsidRPr="005618BD">
        <w:rPr>
          <w:rFonts w:asciiTheme="minorEastAsia" w:hAnsiTheme="minorEastAsia" w:hint="eastAsia"/>
          <w:sz w:val="22"/>
          <w:szCs w:val="24"/>
        </w:rPr>
        <w:t>팀을 조직,</w:t>
      </w:r>
      <w:r w:rsidR="00921D6B" w:rsidRPr="005618BD">
        <w:rPr>
          <w:rFonts w:asciiTheme="minorEastAsia" w:hAnsiTheme="minorEastAsia"/>
          <w:sz w:val="22"/>
          <w:szCs w:val="24"/>
        </w:rPr>
        <w:t xml:space="preserve"> </w:t>
      </w:r>
      <w:r w:rsidR="00921D6B" w:rsidRPr="005618BD">
        <w:rPr>
          <w:rFonts w:asciiTheme="minorEastAsia" w:hAnsiTheme="minorEastAsia" w:hint="eastAsia"/>
          <w:sz w:val="22"/>
          <w:szCs w:val="24"/>
        </w:rPr>
        <w:t xml:space="preserve">운영하고 </w:t>
      </w:r>
      <w:r w:rsidR="00936E0E" w:rsidRPr="005618BD">
        <w:rPr>
          <w:rFonts w:asciiTheme="minorEastAsia" w:hAnsiTheme="minorEastAsia" w:hint="eastAsia"/>
          <w:sz w:val="22"/>
          <w:szCs w:val="24"/>
        </w:rPr>
        <w:t xml:space="preserve">문건을 </w:t>
      </w:r>
      <w:r w:rsidR="00921D6B" w:rsidRPr="005618BD">
        <w:rPr>
          <w:rFonts w:asciiTheme="minorEastAsia" w:hAnsiTheme="minorEastAsia" w:hint="eastAsia"/>
          <w:sz w:val="22"/>
          <w:szCs w:val="24"/>
        </w:rPr>
        <w:t xml:space="preserve">기한 내에 </w:t>
      </w:r>
      <w:r w:rsidR="00936E0E" w:rsidRPr="005618BD">
        <w:rPr>
          <w:rFonts w:asciiTheme="minorEastAsia" w:hAnsiTheme="minorEastAsia" w:hint="eastAsia"/>
          <w:sz w:val="22"/>
          <w:szCs w:val="24"/>
        </w:rPr>
        <w:t xml:space="preserve">윤리적이고 합리적으로 </w:t>
      </w:r>
      <w:r w:rsidRPr="005618BD">
        <w:rPr>
          <w:rFonts w:asciiTheme="minorEastAsia" w:hAnsiTheme="minorEastAsia" w:hint="eastAsia"/>
          <w:sz w:val="22"/>
          <w:szCs w:val="24"/>
        </w:rPr>
        <w:t>개발</w:t>
      </w:r>
      <w:r w:rsidR="00921D6B" w:rsidRPr="005618BD">
        <w:rPr>
          <w:rFonts w:asciiTheme="minorEastAsia" w:hAnsiTheme="minorEastAsia" w:hint="eastAsia"/>
          <w:sz w:val="22"/>
          <w:szCs w:val="24"/>
        </w:rPr>
        <w:t>할 의무가 있다.</w:t>
      </w:r>
      <w:r w:rsidR="00D80650" w:rsidRPr="005618BD">
        <w:rPr>
          <w:rFonts w:asciiTheme="minorEastAsia" w:hAnsiTheme="minorEastAsia"/>
          <w:sz w:val="22"/>
          <w:szCs w:val="24"/>
        </w:rPr>
        <w:t xml:space="preserve"> </w:t>
      </w:r>
    </w:p>
    <w:p w14:paraId="30DFD542" w14:textId="1265CA1B" w:rsidR="001A7E92" w:rsidRPr="005618BD" w:rsidRDefault="001A7E92" w:rsidP="00F405F3">
      <w:pPr>
        <w:pStyle w:val="a5"/>
        <w:numPr>
          <w:ilvl w:val="0"/>
          <w:numId w:val="13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T</w:t>
      </w:r>
      <w:r w:rsidRPr="005618BD">
        <w:rPr>
          <w:rFonts w:asciiTheme="minorEastAsia" w:hAnsiTheme="minorEastAsia"/>
          <w:sz w:val="22"/>
          <w:szCs w:val="24"/>
        </w:rPr>
        <w:t xml:space="preserve">F </w:t>
      </w:r>
      <w:r w:rsidRPr="005618BD">
        <w:rPr>
          <w:rFonts w:asciiTheme="minorEastAsia" w:hAnsiTheme="minorEastAsia" w:hint="eastAsia"/>
          <w:sz w:val="22"/>
          <w:szCs w:val="24"/>
        </w:rPr>
        <w:t>팀장은</w:t>
      </w:r>
      <w:r w:rsidRPr="005618BD">
        <w:rPr>
          <w:rFonts w:asciiTheme="minorEastAsia" w:hAnsiTheme="minorEastAsia"/>
          <w:sz w:val="22"/>
          <w:szCs w:val="24"/>
        </w:rPr>
        <w:t xml:space="preserve"> </w:t>
      </w:r>
      <w:r w:rsidR="008E2E6A" w:rsidRPr="005618BD">
        <w:rPr>
          <w:rFonts w:asciiTheme="minorEastAsia" w:hAnsiTheme="minorEastAsia" w:hint="eastAsia"/>
          <w:sz w:val="22"/>
          <w:szCs w:val="24"/>
        </w:rPr>
        <w:t xml:space="preserve">제안서 승인 </w:t>
      </w:r>
      <w:r w:rsidR="008E2E6A" w:rsidRPr="005618BD">
        <w:rPr>
          <w:rFonts w:asciiTheme="minorEastAsia" w:hAnsiTheme="minorEastAsia"/>
          <w:sz w:val="22"/>
          <w:szCs w:val="24"/>
        </w:rPr>
        <w:t>4</w:t>
      </w:r>
      <w:r w:rsidR="008E2E6A" w:rsidRPr="005618BD">
        <w:rPr>
          <w:rFonts w:asciiTheme="minorEastAsia" w:hAnsiTheme="minorEastAsia" w:hint="eastAsia"/>
          <w:sz w:val="22"/>
          <w:szCs w:val="24"/>
        </w:rPr>
        <w:t xml:space="preserve">주 이내에 </w:t>
      </w:r>
      <w:r w:rsidR="00D80650" w:rsidRPr="005618BD">
        <w:rPr>
          <w:rFonts w:asciiTheme="minorEastAsia" w:hAnsiTheme="minorEastAsia" w:hint="eastAsia"/>
          <w:sz w:val="22"/>
          <w:szCs w:val="24"/>
        </w:rPr>
        <w:t xml:space="preserve">개발에 참여하는 </w:t>
      </w:r>
      <w:r w:rsidRPr="005618BD">
        <w:rPr>
          <w:rFonts w:asciiTheme="minorEastAsia" w:hAnsiTheme="minorEastAsia" w:hint="eastAsia"/>
          <w:sz w:val="22"/>
          <w:szCs w:val="24"/>
        </w:rPr>
        <w:t xml:space="preserve">모든 팀원의 </w:t>
      </w:r>
      <w:r w:rsidR="00187DF3" w:rsidRPr="005618BD">
        <w:rPr>
          <w:rFonts w:asciiTheme="minorEastAsia" w:hAnsiTheme="minorEastAsia" w:hint="eastAsia"/>
          <w:sz w:val="22"/>
          <w:szCs w:val="24"/>
        </w:rPr>
        <w:t xml:space="preserve">비밀유지와 </w:t>
      </w:r>
      <w:r w:rsidRPr="005618BD">
        <w:rPr>
          <w:rFonts w:asciiTheme="minorEastAsia" w:hAnsiTheme="minorEastAsia" w:hint="eastAsia"/>
          <w:sz w:val="22"/>
          <w:szCs w:val="24"/>
        </w:rPr>
        <w:t>이해상충 서약서</w:t>
      </w:r>
      <w:r w:rsidR="00C9009D" w:rsidRPr="005618BD">
        <w:rPr>
          <w:rFonts w:asciiTheme="minorEastAsia" w:hAnsiTheme="minorEastAsia" w:hint="eastAsia"/>
          <w:sz w:val="22"/>
          <w:szCs w:val="24"/>
        </w:rPr>
        <w:t>(부록2</w:t>
      </w:r>
      <w:r w:rsidR="00C9009D" w:rsidRPr="005618BD">
        <w:rPr>
          <w:rFonts w:asciiTheme="minorEastAsia" w:hAnsiTheme="minorEastAsia"/>
          <w:sz w:val="22"/>
          <w:szCs w:val="24"/>
        </w:rPr>
        <w:t>)</w:t>
      </w:r>
      <w:r w:rsidRPr="005618BD">
        <w:rPr>
          <w:rFonts w:asciiTheme="minorEastAsia" w:hAnsiTheme="minorEastAsia" w:hint="eastAsia"/>
          <w:sz w:val="22"/>
          <w:szCs w:val="24"/>
        </w:rPr>
        <w:t xml:space="preserve">를 받아 </w:t>
      </w:r>
      <w:r w:rsidR="00952786" w:rsidRPr="005618BD">
        <w:rPr>
          <w:rFonts w:asciiTheme="minorEastAsia" w:hAnsiTheme="minorEastAsia" w:hint="eastAsia"/>
          <w:sz w:val="22"/>
          <w:szCs w:val="24"/>
        </w:rPr>
        <w:t xml:space="preserve">진료지침위원회에 </w:t>
      </w:r>
      <w:r w:rsidRPr="005618BD">
        <w:rPr>
          <w:rFonts w:asciiTheme="minorEastAsia" w:hAnsiTheme="minorEastAsia" w:hint="eastAsia"/>
          <w:sz w:val="22"/>
          <w:szCs w:val="24"/>
        </w:rPr>
        <w:t>제출한다.</w:t>
      </w:r>
      <w:r w:rsidRPr="005618BD">
        <w:rPr>
          <w:rFonts w:asciiTheme="minorEastAsia" w:hAnsiTheme="minorEastAsia"/>
          <w:sz w:val="22"/>
          <w:szCs w:val="24"/>
        </w:rPr>
        <w:t xml:space="preserve"> </w:t>
      </w:r>
    </w:p>
    <w:p w14:paraId="770B45D0" w14:textId="0F321DB3" w:rsidR="005F5720" w:rsidRPr="005618BD" w:rsidRDefault="005F5720" w:rsidP="00F405F3">
      <w:pPr>
        <w:pStyle w:val="a5"/>
        <w:numPr>
          <w:ilvl w:val="0"/>
          <w:numId w:val="13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T</w:t>
      </w:r>
      <w:r w:rsidRPr="005618BD">
        <w:rPr>
          <w:rFonts w:asciiTheme="minorEastAsia" w:hAnsiTheme="minorEastAsia"/>
          <w:sz w:val="22"/>
          <w:szCs w:val="24"/>
        </w:rPr>
        <w:t xml:space="preserve">F </w:t>
      </w:r>
      <w:r w:rsidRPr="005618BD">
        <w:rPr>
          <w:rFonts w:asciiTheme="minorEastAsia" w:hAnsiTheme="minorEastAsia" w:hint="eastAsia"/>
          <w:sz w:val="22"/>
          <w:szCs w:val="24"/>
        </w:rPr>
        <w:t xml:space="preserve">팀장은 </w:t>
      </w:r>
      <w:r w:rsidR="00F81082" w:rsidRPr="005618BD">
        <w:rPr>
          <w:rFonts w:asciiTheme="minorEastAsia" w:hAnsiTheme="minorEastAsia" w:hint="eastAsia"/>
          <w:sz w:val="22"/>
          <w:szCs w:val="24"/>
        </w:rPr>
        <w:t xml:space="preserve">제안서 승인 후 </w:t>
      </w:r>
      <w:r w:rsidR="00A17455" w:rsidRPr="005618BD">
        <w:rPr>
          <w:rFonts w:asciiTheme="minorEastAsia" w:hAnsiTheme="minorEastAsia" w:hint="eastAsia"/>
          <w:sz w:val="22"/>
          <w:szCs w:val="24"/>
        </w:rPr>
        <w:t>1년마다 개발 진행</w:t>
      </w:r>
      <w:r w:rsidR="00D61A13" w:rsidRPr="005618BD">
        <w:rPr>
          <w:rFonts w:asciiTheme="minorEastAsia" w:hAnsiTheme="minorEastAsia" w:hint="eastAsia"/>
          <w:sz w:val="22"/>
          <w:szCs w:val="24"/>
        </w:rPr>
        <w:t>에 대해 연간</w:t>
      </w:r>
      <w:r w:rsidR="00AC0351" w:rsidRPr="005618BD">
        <w:rPr>
          <w:rFonts w:asciiTheme="minorEastAsia" w:hAnsiTheme="minorEastAsia" w:hint="eastAsia"/>
          <w:sz w:val="22"/>
          <w:szCs w:val="24"/>
        </w:rPr>
        <w:t xml:space="preserve"> 보고서</w:t>
      </w:r>
      <w:r w:rsidR="00B10FB8" w:rsidRPr="005618BD">
        <w:rPr>
          <w:rFonts w:asciiTheme="minorEastAsia" w:hAnsiTheme="minorEastAsia" w:hint="eastAsia"/>
          <w:sz w:val="22"/>
          <w:szCs w:val="24"/>
        </w:rPr>
        <w:t>(부록</w:t>
      </w:r>
      <w:r w:rsidR="00C63BCF" w:rsidRPr="005618BD">
        <w:rPr>
          <w:rFonts w:asciiTheme="minorEastAsia" w:hAnsiTheme="minorEastAsia" w:hint="eastAsia"/>
          <w:sz w:val="22"/>
          <w:szCs w:val="24"/>
        </w:rPr>
        <w:t>3</w:t>
      </w:r>
      <w:r w:rsidR="00C63BCF" w:rsidRPr="005618BD">
        <w:rPr>
          <w:rFonts w:asciiTheme="minorEastAsia" w:hAnsiTheme="minorEastAsia"/>
          <w:sz w:val="22"/>
          <w:szCs w:val="24"/>
        </w:rPr>
        <w:t>)</w:t>
      </w:r>
      <w:r w:rsidR="00AC0351" w:rsidRPr="005618BD">
        <w:rPr>
          <w:rFonts w:asciiTheme="minorEastAsia" w:hAnsiTheme="minorEastAsia" w:hint="eastAsia"/>
          <w:sz w:val="22"/>
          <w:szCs w:val="24"/>
        </w:rPr>
        <w:t>를</w:t>
      </w:r>
      <w:r w:rsidR="00F60BBD" w:rsidRPr="005618BD">
        <w:rPr>
          <w:rFonts w:asciiTheme="minorEastAsia" w:hAnsiTheme="minorEastAsia"/>
          <w:sz w:val="22"/>
          <w:szCs w:val="24"/>
        </w:rPr>
        <w:t xml:space="preserve">, </w:t>
      </w:r>
      <w:r w:rsidR="00F60BBD" w:rsidRPr="005618BD">
        <w:rPr>
          <w:rFonts w:asciiTheme="minorEastAsia" w:hAnsiTheme="minorEastAsia" w:hint="eastAsia"/>
          <w:sz w:val="22"/>
          <w:szCs w:val="24"/>
        </w:rPr>
        <w:t>그리고 개발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F60BBD" w:rsidRPr="005618BD">
        <w:rPr>
          <w:rFonts w:asciiTheme="minorEastAsia" w:hAnsiTheme="minorEastAsia" w:hint="eastAsia"/>
          <w:sz w:val="22"/>
          <w:szCs w:val="24"/>
        </w:rPr>
        <w:t xml:space="preserve">완료 후 최종보고서를 </w:t>
      </w:r>
      <w:r w:rsidR="00AC0351" w:rsidRPr="005618BD">
        <w:rPr>
          <w:rFonts w:asciiTheme="minorEastAsia" w:hAnsiTheme="minorEastAsia" w:hint="eastAsia"/>
          <w:sz w:val="22"/>
          <w:szCs w:val="24"/>
        </w:rPr>
        <w:t>제출</w:t>
      </w:r>
      <w:r w:rsidR="005B2C05" w:rsidRPr="005618BD">
        <w:rPr>
          <w:rFonts w:asciiTheme="minorEastAsia" w:hAnsiTheme="minorEastAsia" w:hint="eastAsia"/>
          <w:sz w:val="22"/>
          <w:szCs w:val="24"/>
        </w:rPr>
        <w:t>하고 진료지침위원회에서 심사한다.</w:t>
      </w:r>
      <w:r w:rsidR="005B2C05" w:rsidRPr="005618BD">
        <w:rPr>
          <w:rFonts w:asciiTheme="minorEastAsia" w:hAnsiTheme="minorEastAsia"/>
          <w:sz w:val="22"/>
          <w:szCs w:val="24"/>
        </w:rPr>
        <w:t xml:space="preserve"> </w:t>
      </w:r>
    </w:p>
    <w:p w14:paraId="3722F0B5" w14:textId="555ED331" w:rsidR="003D1EF4" w:rsidRPr="005618BD" w:rsidRDefault="003D1EF4" w:rsidP="00F405F3">
      <w:pPr>
        <w:pStyle w:val="a5"/>
        <w:numPr>
          <w:ilvl w:val="0"/>
          <w:numId w:val="13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T</w:t>
      </w:r>
      <w:r w:rsidRPr="005618BD">
        <w:rPr>
          <w:rFonts w:asciiTheme="minorEastAsia" w:hAnsiTheme="minorEastAsia"/>
          <w:sz w:val="22"/>
          <w:szCs w:val="24"/>
        </w:rPr>
        <w:t xml:space="preserve">F </w:t>
      </w:r>
      <w:r w:rsidRPr="005618BD">
        <w:rPr>
          <w:rFonts w:asciiTheme="minorEastAsia" w:hAnsiTheme="minorEastAsia" w:hint="eastAsia"/>
          <w:sz w:val="22"/>
          <w:szCs w:val="24"/>
        </w:rPr>
        <w:t xml:space="preserve">팀장은 개발과정 중 제안서의 </w:t>
      </w:r>
      <w:r w:rsidR="00A50856" w:rsidRPr="005618BD">
        <w:rPr>
          <w:rFonts w:asciiTheme="minorEastAsia" w:hAnsiTheme="minorEastAsia" w:hint="eastAsia"/>
          <w:sz w:val="22"/>
          <w:szCs w:val="24"/>
        </w:rPr>
        <w:t>내용</w:t>
      </w:r>
      <w:r w:rsidR="00715B3C" w:rsidRPr="005618BD">
        <w:rPr>
          <w:rFonts w:asciiTheme="minorEastAsia" w:hAnsiTheme="minorEastAsia" w:hint="eastAsia"/>
          <w:sz w:val="22"/>
          <w:szCs w:val="24"/>
        </w:rPr>
        <w:t>,</w:t>
      </w:r>
      <w:r w:rsidR="00715B3C" w:rsidRPr="005618BD">
        <w:rPr>
          <w:rFonts w:asciiTheme="minorEastAsia" w:hAnsiTheme="minorEastAsia"/>
          <w:sz w:val="22"/>
          <w:szCs w:val="24"/>
        </w:rPr>
        <w:t xml:space="preserve"> </w:t>
      </w:r>
      <w:r w:rsidR="00715B3C" w:rsidRPr="005618BD">
        <w:rPr>
          <w:rFonts w:asciiTheme="minorEastAsia" w:hAnsiTheme="minorEastAsia" w:hint="eastAsia"/>
          <w:sz w:val="22"/>
          <w:szCs w:val="24"/>
        </w:rPr>
        <w:t>기한,</w:t>
      </w:r>
      <w:r w:rsidR="00715B3C" w:rsidRPr="005618BD">
        <w:rPr>
          <w:rFonts w:asciiTheme="minorEastAsia" w:hAnsiTheme="minorEastAsia"/>
          <w:sz w:val="22"/>
          <w:szCs w:val="24"/>
        </w:rPr>
        <w:t xml:space="preserve"> </w:t>
      </w:r>
      <w:r w:rsidR="00715B3C" w:rsidRPr="005618BD">
        <w:rPr>
          <w:rFonts w:asciiTheme="minorEastAsia" w:hAnsiTheme="minorEastAsia" w:hint="eastAsia"/>
          <w:sz w:val="22"/>
          <w:szCs w:val="24"/>
        </w:rPr>
        <w:t>예산 등</w:t>
      </w:r>
      <w:r w:rsidR="00A50856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 xml:space="preserve">변경이 필요한 경우 </w:t>
      </w:r>
      <w:r w:rsidR="00A50856" w:rsidRPr="005618BD">
        <w:rPr>
          <w:rFonts w:asciiTheme="minorEastAsia" w:hAnsiTheme="minorEastAsia" w:hint="eastAsia"/>
          <w:sz w:val="22"/>
          <w:szCs w:val="24"/>
        </w:rPr>
        <w:t>진료지침위원회</w:t>
      </w:r>
      <w:r w:rsidR="00F077AE" w:rsidRPr="005618BD">
        <w:rPr>
          <w:rFonts w:asciiTheme="minorEastAsia" w:hAnsiTheme="minorEastAsia" w:hint="eastAsia"/>
          <w:sz w:val="22"/>
          <w:szCs w:val="24"/>
        </w:rPr>
        <w:t>와 협의하고</w:t>
      </w:r>
      <w:r w:rsidR="00A50856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6837AF" w:rsidRPr="005618BD">
        <w:rPr>
          <w:rFonts w:asciiTheme="minorEastAsia" w:hAnsiTheme="minorEastAsia" w:hint="eastAsia"/>
          <w:sz w:val="22"/>
          <w:szCs w:val="24"/>
        </w:rPr>
        <w:t>승인을 받</w:t>
      </w:r>
      <w:r w:rsidR="00F077AE" w:rsidRPr="005618BD">
        <w:rPr>
          <w:rFonts w:asciiTheme="minorEastAsia" w:hAnsiTheme="minorEastAsia" w:hint="eastAsia"/>
          <w:sz w:val="22"/>
          <w:szCs w:val="24"/>
        </w:rPr>
        <w:t>아</w:t>
      </w:r>
      <w:r w:rsidR="00F077AE" w:rsidRPr="005618BD">
        <w:rPr>
          <w:rFonts w:asciiTheme="minorEastAsia" w:hAnsiTheme="minorEastAsia"/>
          <w:sz w:val="22"/>
          <w:szCs w:val="24"/>
        </w:rPr>
        <w:t xml:space="preserve"> </w:t>
      </w:r>
      <w:r w:rsidR="00F077AE" w:rsidRPr="005618BD">
        <w:rPr>
          <w:rFonts w:asciiTheme="minorEastAsia" w:hAnsiTheme="minorEastAsia" w:hint="eastAsia"/>
          <w:sz w:val="22"/>
          <w:szCs w:val="24"/>
        </w:rPr>
        <w:t>진행</w:t>
      </w:r>
      <w:r w:rsidR="006837AF" w:rsidRPr="005618BD">
        <w:rPr>
          <w:rFonts w:asciiTheme="minorEastAsia" w:hAnsiTheme="minorEastAsia" w:hint="eastAsia"/>
          <w:sz w:val="22"/>
          <w:szCs w:val="24"/>
        </w:rPr>
        <w:t>한다.</w:t>
      </w:r>
    </w:p>
    <w:p w14:paraId="74F6AB73" w14:textId="644EEBE7" w:rsidR="006858BB" w:rsidRPr="005618BD" w:rsidRDefault="006858BB" w:rsidP="00F405F3">
      <w:pPr>
        <w:pStyle w:val="a5"/>
        <w:numPr>
          <w:ilvl w:val="0"/>
          <w:numId w:val="13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진료지침이사는 </w:t>
      </w:r>
      <w:r w:rsidR="00FE4CC8" w:rsidRPr="005618BD">
        <w:rPr>
          <w:rFonts w:asciiTheme="minorEastAsia" w:hAnsiTheme="minorEastAsia" w:hint="eastAsia"/>
          <w:sz w:val="22"/>
          <w:szCs w:val="24"/>
        </w:rPr>
        <w:t>T</w:t>
      </w:r>
      <w:r w:rsidR="00FE4CC8" w:rsidRPr="005618BD">
        <w:rPr>
          <w:rFonts w:asciiTheme="minorEastAsia" w:hAnsiTheme="minorEastAsia"/>
          <w:sz w:val="22"/>
          <w:szCs w:val="24"/>
        </w:rPr>
        <w:t xml:space="preserve">F </w:t>
      </w:r>
      <w:r w:rsidR="00FE4CC8" w:rsidRPr="005618BD">
        <w:rPr>
          <w:rFonts w:asciiTheme="minorEastAsia" w:hAnsiTheme="minorEastAsia" w:hint="eastAsia"/>
          <w:sz w:val="22"/>
          <w:szCs w:val="24"/>
        </w:rPr>
        <w:t>팀장에게</w:t>
      </w:r>
      <w:r w:rsidR="00FE4CC8" w:rsidRPr="005618BD">
        <w:rPr>
          <w:rFonts w:asciiTheme="minorEastAsia" w:hAnsiTheme="minorEastAsia"/>
          <w:sz w:val="22"/>
          <w:szCs w:val="24"/>
        </w:rPr>
        <w:t xml:space="preserve"> </w:t>
      </w:r>
      <w:r w:rsidR="00FE4CC8" w:rsidRPr="005618BD">
        <w:rPr>
          <w:rFonts w:asciiTheme="minorEastAsia" w:hAnsiTheme="minorEastAsia" w:hint="eastAsia"/>
          <w:sz w:val="22"/>
          <w:szCs w:val="24"/>
        </w:rPr>
        <w:t>문건개발</w:t>
      </w:r>
      <w:r w:rsidR="007C56C0" w:rsidRPr="005618BD">
        <w:rPr>
          <w:rFonts w:asciiTheme="minorEastAsia" w:hAnsiTheme="minorEastAsia" w:hint="eastAsia"/>
          <w:sz w:val="22"/>
          <w:szCs w:val="24"/>
        </w:rPr>
        <w:t xml:space="preserve"> 진행상황을</w:t>
      </w:r>
      <w:r w:rsidR="00FE4CC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A747B8" w:rsidRPr="005618BD">
        <w:rPr>
          <w:rFonts w:asciiTheme="minorEastAsia" w:hAnsiTheme="minorEastAsia" w:hint="eastAsia"/>
          <w:sz w:val="22"/>
          <w:szCs w:val="24"/>
        </w:rPr>
        <w:t>보고</w:t>
      </w:r>
      <w:r w:rsidR="000845C9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A747B8" w:rsidRPr="005618BD">
        <w:rPr>
          <w:rFonts w:asciiTheme="minorEastAsia" w:hAnsiTheme="minorEastAsia" w:hint="eastAsia"/>
          <w:sz w:val="22"/>
          <w:szCs w:val="24"/>
        </w:rPr>
        <w:t>요청하고</w:t>
      </w:r>
      <w:r w:rsidR="000845C9" w:rsidRPr="005618BD">
        <w:rPr>
          <w:rFonts w:asciiTheme="minorEastAsia" w:hAnsiTheme="minorEastAsia"/>
          <w:sz w:val="22"/>
          <w:szCs w:val="24"/>
        </w:rPr>
        <w:t xml:space="preserve"> </w:t>
      </w:r>
      <w:r w:rsidR="0049796F" w:rsidRPr="005618BD">
        <w:rPr>
          <w:rFonts w:asciiTheme="minorEastAsia" w:hAnsiTheme="minorEastAsia" w:hint="eastAsia"/>
          <w:sz w:val="22"/>
          <w:szCs w:val="24"/>
        </w:rPr>
        <w:t>확인</w:t>
      </w:r>
      <w:r w:rsidR="00590EC0" w:rsidRPr="005618BD">
        <w:rPr>
          <w:rFonts w:asciiTheme="minorEastAsia" w:hAnsiTheme="minorEastAsia" w:hint="eastAsia"/>
          <w:sz w:val="22"/>
          <w:szCs w:val="24"/>
        </w:rPr>
        <w:t>할 수 있다.</w:t>
      </w:r>
      <w:r w:rsidR="0049796F" w:rsidRPr="005618BD">
        <w:rPr>
          <w:rFonts w:asciiTheme="minorEastAsia" w:hAnsiTheme="minorEastAsia" w:hint="eastAsia"/>
          <w:sz w:val="22"/>
          <w:szCs w:val="24"/>
        </w:rPr>
        <w:t xml:space="preserve"> 문제점이 있을 경우 </w:t>
      </w:r>
      <w:r w:rsidR="00936E0E" w:rsidRPr="005618BD">
        <w:rPr>
          <w:rFonts w:asciiTheme="minorEastAsia" w:hAnsiTheme="minorEastAsia" w:hint="eastAsia"/>
          <w:sz w:val="22"/>
          <w:szCs w:val="24"/>
        </w:rPr>
        <w:t>이사회에 보고한다.</w:t>
      </w:r>
      <w:r w:rsidR="00936E0E" w:rsidRPr="005618BD">
        <w:rPr>
          <w:rFonts w:asciiTheme="minorEastAsia" w:hAnsiTheme="minorEastAsia"/>
          <w:sz w:val="22"/>
          <w:szCs w:val="24"/>
        </w:rPr>
        <w:t xml:space="preserve"> </w:t>
      </w:r>
      <w:r w:rsidR="00936E0E" w:rsidRPr="005618BD">
        <w:rPr>
          <w:rFonts w:asciiTheme="minorEastAsia" w:hAnsiTheme="minorEastAsia" w:hint="eastAsia"/>
          <w:sz w:val="22"/>
          <w:szCs w:val="24"/>
        </w:rPr>
        <w:t xml:space="preserve">중대한 규정위반이 </w:t>
      </w:r>
      <w:r w:rsidR="00B844C7" w:rsidRPr="005618BD">
        <w:rPr>
          <w:rFonts w:asciiTheme="minorEastAsia" w:hAnsiTheme="minorEastAsia" w:hint="eastAsia"/>
          <w:sz w:val="22"/>
          <w:szCs w:val="24"/>
        </w:rPr>
        <w:t>확인</w:t>
      </w:r>
      <w:r w:rsidR="00860EDD" w:rsidRPr="005618BD">
        <w:rPr>
          <w:rFonts w:asciiTheme="minorEastAsia" w:hAnsiTheme="minorEastAsia" w:hint="eastAsia"/>
          <w:sz w:val="22"/>
          <w:szCs w:val="24"/>
        </w:rPr>
        <w:t xml:space="preserve">된 경우 이사회는 </w:t>
      </w:r>
      <w:r w:rsidR="00860EDD" w:rsidRPr="005618BD">
        <w:rPr>
          <w:rFonts w:asciiTheme="minorEastAsia" w:hAnsiTheme="minorEastAsia"/>
          <w:sz w:val="22"/>
          <w:szCs w:val="24"/>
        </w:rPr>
        <w:t xml:space="preserve">TF </w:t>
      </w:r>
      <w:r w:rsidR="00860EDD" w:rsidRPr="005618BD">
        <w:rPr>
          <w:rFonts w:asciiTheme="minorEastAsia" w:hAnsiTheme="minorEastAsia" w:hint="eastAsia"/>
          <w:sz w:val="22"/>
          <w:szCs w:val="24"/>
        </w:rPr>
        <w:t>해산 또는 지원중지를 결정할 수 있다.</w:t>
      </w:r>
    </w:p>
    <w:p w14:paraId="6E95334A" w14:textId="77777777" w:rsidR="005654E6" w:rsidRPr="005618BD" w:rsidRDefault="005654E6" w:rsidP="005654E6">
      <w:pPr>
        <w:rPr>
          <w:rFonts w:asciiTheme="minorEastAsia" w:hAnsiTheme="minorEastAsia"/>
          <w:b/>
          <w:bCs/>
          <w:sz w:val="22"/>
          <w:szCs w:val="24"/>
        </w:rPr>
      </w:pPr>
    </w:p>
    <w:p w14:paraId="66FC57DE" w14:textId="6EFBEC06" w:rsidR="00C67403" w:rsidRPr="005618BD" w:rsidRDefault="005654E6" w:rsidP="005654E6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제</w:t>
      </w:r>
      <w:r w:rsidRPr="005618BD">
        <w:rPr>
          <w:rFonts w:asciiTheme="minorEastAsia" w:hAnsiTheme="minorEastAsia"/>
          <w:b/>
          <w:bCs/>
          <w:sz w:val="22"/>
          <w:szCs w:val="24"/>
        </w:rPr>
        <w:t>7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조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 (</w:t>
      </w:r>
      <w:r w:rsidR="006F087A"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승인과 </w:t>
      </w:r>
      <w:r w:rsidR="009832E0"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논문 </w:t>
      </w:r>
      <w:r w:rsidR="00C67403" w:rsidRPr="005618BD">
        <w:rPr>
          <w:rFonts w:asciiTheme="minorEastAsia" w:hAnsiTheme="minorEastAsia" w:hint="eastAsia"/>
          <w:b/>
          <w:bCs/>
          <w:sz w:val="22"/>
          <w:szCs w:val="24"/>
        </w:rPr>
        <w:t>투고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)</w:t>
      </w:r>
    </w:p>
    <w:p w14:paraId="3BD991FB" w14:textId="42FEE34C" w:rsidR="0044147E" w:rsidRPr="005618BD" w:rsidRDefault="00416B38" w:rsidP="009832E0">
      <w:pPr>
        <w:pStyle w:val="a5"/>
        <w:numPr>
          <w:ilvl w:val="0"/>
          <w:numId w:val="17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개발이 완료된 문건은 </w:t>
      </w:r>
      <w:r w:rsidR="00C96E1A" w:rsidRPr="005618BD">
        <w:rPr>
          <w:rFonts w:asciiTheme="minorEastAsia" w:hAnsiTheme="minorEastAsia" w:hint="eastAsia"/>
          <w:sz w:val="22"/>
          <w:szCs w:val="24"/>
        </w:rPr>
        <w:t xml:space="preserve">진료지침위원회에서 심사하고 </w:t>
      </w:r>
      <w:r w:rsidR="0044147E" w:rsidRPr="005618BD">
        <w:rPr>
          <w:rFonts w:asciiTheme="minorEastAsia" w:hAnsiTheme="minorEastAsia" w:hint="eastAsia"/>
          <w:sz w:val="22"/>
          <w:szCs w:val="24"/>
        </w:rPr>
        <w:t xml:space="preserve">제목과 내용에 대한 </w:t>
      </w:r>
      <w:r w:rsidR="00D643E4" w:rsidRPr="005618BD">
        <w:rPr>
          <w:rFonts w:asciiTheme="minorEastAsia" w:hAnsiTheme="minorEastAsia" w:hint="eastAsia"/>
          <w:sz w:val="22"/>
          <w:szCs w:val="24"/>
        </w:rPr>
        <w:t>심사</w:t>
      </w:r>
      <w:r w:rsidR="0044147E" w:rsidRPr="005618BD">
        <w:rPr>
          <w:rFonts w:asciiTheme="minorEastAsia" w:hAnsiTheme="minorEastAsia" w:hint="eastAsia"/>
          <w:sz w:val="22"/>
          <w:szCs w:val="24"/>
        </w:rPr>
        <w:t xml:space="preserve">의견을 </w:t>
      </w:r>
      <w:r w:rsidR="00D643E4" w:rsidRPr="005618BD">
        <w:rPr>
          <w:rFonts w:asciiTheme="minorEastAsia" w:hAnsiTheme="minorEastAsia" w:hint="eastAsia"/>
          <w:sz w:val="22"/>
          <w:szCs w:val="24"/>
        </w:rPr>
        <w:lastRenderedPageBreak/>
        <w:t>T</w:t>
      </w:r>
      <w:r w:rsidR="00D643E4" w:rsidRPr="005618BD">
        <w:rPr>
          <w:rFonts w:asciiTheme="minorEastAsia" w:hAnsiTheme="minorEastAsia"/>
          <w:sz w:val="22"/>
          <w:szCs w:val="24"/>
        </w:rPr>
        <w:t xml:space="preserve">F </w:t>
      </w:r>
      <w:r w:rsidR="00D643E4" w:rsidRPr="005618BD">
        <w:rPr>
          <w:rFonts w:asciiTheme="minorEastAsia" w:hAnsiTheme="minorEastAsia" w:hint="eastAsia"/>
          <w:sz w:val="22"/>
          <w:szCs w:val="24"/>
        </w:rPr>
        <w:t>팀에 회신하여 반영하도록 한다.</w:t>
      </w:r>
    </w:p>
    <w:p w14:paraId="03DFA8A1" w14:textId="18CA5821" w:rsidR="00C67403" w:rsidRPr="005618BD" w:rsidRDefault="00C96E1A" w:rsidP="009832E0">
      <w:pPr>
        <w:pStyle w:val="a5"/>
        <w:numPr>
          <w:ilvl w:val="0"/>
          <w:numId w:val="17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진료지침이사는 </w:t>
      </w:r>
      <w:r w:rsidR="00986218" w:rsidRPr="005618BD">
        <w:rPr>
          <w:rFonts w:asciiTheme="minorEastAsia" w:hAnsiTheme="minorEastAsia" w:hint="eastAsia"/>
          <w:sz w:val="22"/>
          <w:szCs w:val="24"/>
        </w:rPr>
        <w:t xml:space="preserve">문건 </w:t>
      </w:r>
      <w:r w:rsidRPr="005618BD">
        <w:rPr>
          <w:rFonts w:asciiTheme="minorEastAsia" w:hAnsiTheme="minorEastAsia" w:hint="eastAsia"/>
          <w:sz w:val="22"/>
          <w:szCs w:val="24"/>
        </w:rPr>
        <w:t>심사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>의견</w:t>
      </w:r>
      <w:r w:rsidR="0080609F" w:rsidRPr="005618BD">
        <w:rPr>
          <w:rFonts w:asciiTheme="minorEastAsia" w:hAnsiTheme="minorEastAsia" w:hint="eastAsia"/>
          <w:sz w:val="22"/>
          <w:szCs w:val="24"/>
        </w:rPr>
        <w:t xml:space="preserve">과 채택여부에 대한 </w:t>
      </w:r>
      <w:r w:rsidR="00F509F0" w:rsidRPr="005618BD">
        <w:rPr>
          <w:rFonts w:asciiTheme="minorEastAsia" w:hAnsiTheme="minorEastAsia" w:hint="eastAsia"/>
          <w:sz w:val="22"/>
          <w:szCs w:val="24"/>
        </w:rPr>
        <w:t>권고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80609F" w:rsidRPr="005618BD">
        <w:rPr>
          <w:rFonts w:asciiTheme="minorEastAsia" w:hAnsiTheme="minorEastAsia" w:hint="eastAsia"/>
          <w:sz w:val="22"/>
          <w:szCs w:val="24"/>
        </w:rPr>
        <w:t>의견</w:t>
      </w:r>
      <w:r w:rsidRPr="005618BD">
        <w:rPr>
          <w:rFonts w:asciiTheme="minorEastAsia" w:hAnsiTheme="minorEastAsia" w:hint="eastAsia"/>
          <w:sz w:val="22"/>
          <w:szCs w:val="24"/>
        </w:rPr>
        <w:t>을 이사회에 제출한다</w:t>
      </w:r>
      <w:r w:rsidR="00FF1EDA" w:rsidRPr="005618BD">
        <w:rPr>
          <w:rFonts w:asciiTheme="minorEastAsia" w:hAnsiTheme="minorEastAsia"/>
          <w:sz w:val="22"/>
          <w:szCs w:val="24"/>
        </w:rPr>
        <w:t xml:space="preserve">. </w:t>
      </w:r>
      <w:r w:rsidR="00FF1EDA" w:rsidRPr="005618BD">
        <w:rPr>
          <w:rFonts w:asciiTheme="minorEastAsia" w:hAnsiTheme="minorEastAsia" w:hint="eastAsia"/>
          <w:sz w:val="22"/>
          <w:szCs w:val="24"/>
        </w:rPr>
        <w:t>이사회에서는 학회 공식문건으로 승인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FF1EDA" w:rsidRPr="005618BD">
        <w:rPr>
          <w:rFonts w:asciiTheme="minorEastAsia" w:hAnsiTheme="minorEastAsia" w:hint="eastAsia"/>
          <w:sz w:val="22"/>
          <w:szCs w:val="24"/>
        </w:rPr>
        <w:t>여부를 최종결정한다.</w:t>
      </w:r>
      <w:r w:rsidR="002B60BA" w:rsidRPr="005618BD">
        <w:rPr>
          <w:rFonts w:asciiTheme="minorEastAsia" w:hAnsiTheme="minorEastAsia"/>
          <w:sz w:val="22"/>
          <w:szCs w:val="24"/>
        </w:rPr>
        <w:t xml:space="preserve"> </w:t>
      </w:r>
    </w:p>
    <w:p w14:paraId="401CBC5A" w14:textId="3285CFC7" w:rsidR="002B60BA" w:rsidRPr="005618BD" w:rsidRDefault="002B60BA" w:rsidP="009832E0">
      <w:pPr>
        <w:pStyle w:val="a5"/>
        <w:numPr>
          <w:ilvl w:val="0"/>
          <w:numId w:val="17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이사회 승인을 </w:t>
      </w:r>
      <w:r w:rsidR="00C6311B" w:rsidRPr="005618BD">
        <w:rPr>
          <w:rFonts w:asciiTheme="minorEastAsia" w:hAnsiTheme="minorEastAsia" w:hint="eastAsia"/>
          <w:sz w:val="22"/>
          <w:szCs w:val="24"/>
        </w:rPr>
        <w:t xml:space="preserve">받은 문건만이 </w:t>
      </w:r>
      <w:r w:rsidR="0069468A" w:rsidRPr="005618BD">
        <w:rPr>
          <w:rFonts w:asciiTheme="minorEastAsia" w:hAnsiTheme="minorEastAsia" w:hint="eastAsia"/>
          <w:sz w:val="22"/>
          <w:szCs w:val="24"/>
        </w:rPr>
        <w:t>저널</w:t>
      </w:r>
      <w:r w:rsidRPr="005618BD">
        <w:rPr>
          <w:rFonts w:asciiTheme="minorEastAsia" w:hAnsiTheme="minorEastAsia" w:hint="eastAsia"/>
          <w:sz w:val="22"/>
          <w:szCs w:val="24"/>
        </w:rPr>
        <w:t xml:space="preserve"> 투고</w:t>
      </w:r>
      <w:r w:rsidR="00A67FEA" w:rsidRPr="005618BD">
        <w:rPr>
          <w:rFonts w:asciiTheme="minorEastAsia" w:hAnsiTheme="minorEastAsia" w:hint="eastAsia"/>
          <w:sz w:val="22"/>
          <w:szCs w:val="24"/>
        </w:rPr>
        <w:t>와 출간이</w:t>
      </w:r>
      <w:r w:rsidRPr="005618BD">
        <w:rPr>
          <w:rFonts w:asciiTheme="minorEastAsia" w:hAnsiTheme="minorEastAsia" w:hint="eastAsia"/>
          <w:sz w:val="22"/>
          <w:szCs w:val="24"/>
        </w:rPr>
        <w:t xml:space="preserve"> 가능하</w:t>
      </w:r>
      <w:r w:rsidR="00A67FEA" w:rsidRPr="005618BD">
        <w:rPr>
          <w:rFonts w:asciiTheme="minorEastAsia" w:hAnsiTheme="minorEastAsia" w:hint="eastAsia"/>
          <w:sz w:val="22"/>
          <w:szCs w:val="24"/>
        </w:rPr>
        <w:t>다.</w:t>
      </w:r>
      <w:r w:rsidR="00A67FEA" w:rsidRPr="005618BD">
        <w:rPr>
          <w:rFonts w:asciiTheme="minorEastAsia" w:hAnsiTheme="minorEastAsia"/>
          <w:sz w:val="22"/>
          <w:szCs w:val="24"/>
        </w:rPr>
        <w:t xml:space="preserve"> </w:t>
      </w:r>
    </w:p>
    <w:p w14:paraId="60585A3B" w14:textId="7AD5AB1D" w:rsidR="00936565" w:rsidRPr="005618BD" w:rsidRDefault="00936565" w:rsidP="009832E0">
      <w:pPr>
        <w:pStyle w:val="a5"/>
        <w:numPr>
          <w:ilvl w:val="0"/>
          <w:numId w:val="17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투고 문건은 </w:t>
      </w:r>
      <w:r w:rsidR="001738FC" w:rsidRPr="005618BD">
        <w:rPr>
          <w:rFonts w:asciiTheme="minorEastAsia" w:hAnsiTheme="minorEastAsia" w:hint="eastAsia"/>
          <w:sz w:val="22"/>
          <w:szCs w:val="24"/>
        </w:rPr>
        <w:t xml:space="preserve">국문의 경우 </w:t>
      </w:r>
      <w:r w:rsidR="001738FC" w:rsidRPr="005618BD">
        <w:rPr>
          <w:rFonts w:asciiTheme="minorEastAsia" w:hAnsiTheme="minorEastAsia"/>
          <w:sz w:val="22"/>
          <w:szCs w:val="24"/>
        </w:rPr>
        <w:t>“</w:t>
      </w:r>
      <w:r w:rsidR="001738FC" w:rsidRPr="005618BD">
        <w:rPr>
          <w:rFonts w:asciiTheme="minorEastAsia" w:hAnsiTheme="minorEastAsia" w:hint="eastAsia"/>
          <w:sz w:val="22"/>
          <w:szCs w:val="24"/>
        </w:rPr>
        <w:t>대한천식알레르기학회 진료지침</w:t>
      </w:r>
      <w:r w:rsidR="001738FC" w:rsidRPr="005618BD">
        <w:rPr>
          <w:rFonts w:asciiTheme="minorEastAsia" w:hAnsiTheme="minorEastAsia"/>
          <w:sz w:val="22"/>
          <w:szCs w:val="24"/>
        </w:rPr>
        <w:t xml:space="preserve">” </w:t>
      </w:r>
      <w:r w:rsidR="001738FC" w:rsidRPr="005618BD">
        <w:rPr>
          <w:rFonts w:asciiTheme="minorEastAsia" w:hAnsiTheme="minorEastAsia" w:hint="eastAsia"/>
          <w:sz w:val="22"/>
          <w:szCs w:val="24"/>
        </w:rPr>
        <w:t xml:space="preserve">또는 </w:t>
      </w:r>
      <w:r w:rsidR="001738FC" w:rsidRPr="005618BD">
        <w:rPr>
          <w:rFonts w:asciiTheme="minorEastAsia" w:hAnsiTheme="minorEastAsia"/>
          <w:sz w:val="22"/>
          <w:szCs w:val="24"/>
        </w:rPr>
        <w:t>“</w:t>
      </w:r>
      <w:r w:rsidR="001738FC" w:rsidRPr="005618BD">
        <w:rPr>
          <w:rFonts w:asciiTheme="minorEastAsia" w:hAnsiTheme="minorEastAsia" w:hint="eastAsia"/>
          <w:sz w:val="22"/>
          <w:szCs w:val="24"/>
        </w:rPr>
        <w:t xml:space="preserve">대한천식알레르기학회 </w:t>
      </w:r>
      <w:r w:rsidR="00B865B8" w:rsidRPr="005618BD">
        <w:rPr>
          <w:rFonts w:asciiTheme="minorEastAsia" w:hAnsiTheme="minorEastAsia" w:hint="eastAsia"/>
          <w:sz w:val="22"/>
          <w:szCs w:val="24"/>
        </w:rPr>
        <w:t>의견서</w:t>
      </w:r>
      <w:r w:rsidR="001738FC" w:rsidRPr="005618BD">
        <w:rPr>
          <w:rFonts w:asciiTheme="minorEastAsia" w:hAnsiTheme="minorEastAsia"/>
          <w:sz w:val="22"/>
          <w:szCs w:val="24"/>
        </w:rPr>
        <w:t>”</w:t>
      </w:r>
      <w:proofErr w:type="spellStart"/>
      <w:r w:rsidR="00B865B8" w:rsidRPr="005618BD">
        <w:rPr>
          <w:rFonts w:asciiTheme="minorEastAsia" w:hAnsiTheme="minorEastAsia" w:hint="eastAsia"/>
          <w:sz w:val="22"/>
          <w:szCs w:val="24"/>
        </w:rPr>
        <w:t>라고</w:t>
      </w:r>
      <w:proofErr w:type="spellEnd"/>
      <w:r w:rsidR="00B865B8" w:rsidRPr="005618BD">
        <w:rPr>
          <w:rFonts w:asciiTheme="minorEastAsia" w:hAnsiTheme="minorEastAsia" w:hint="eastAsia"/>
          <w:sz w:val="22"/>
          <w:szCs w:val="24"/>
        </w:rPr>
        <w:t xml:space="preserve"> 표기하고 영문의 경우 </w:t>
      </w:r>
      <w:r w:rsidR="00B865B8" w:rsidRPr="005618BD">
        <w:rPr>
          <w:rFonts w:asciiTheme="minorEastAsia" w:hAnsiTheme="minorEastAsia"/>
          <w:sz w:val="22"/>
          <w:szCs w:val="24"/>
        </w:rPr>
        <w:t xml:space="preserve">“the </w:t>
      </w:r>
      <w:r w:rsidR="00DC7CB5" w:rsidRPr="005618BD">
        <w:rPr>
          <w:rFonts w:asciiTheme="minorEastAsia" w:hAnsiTheme="minorEastAsia"/>
          <w:sz w:val="22"/>
          <w:szCs w:val="24"/>
        </w:rPr>
        <w:t xml:space="preserve">KAAACI guideline” </w:t>
      </w:r>
      <w:r w:rsidR="00DC7CB5" w:rsidRPr="005618BD">
        <w:rPr>
          <w:rFonts w:asciiTheme="minorEastAsia" w:hAnsiTheme="minorEastAsia" w:hint="eastAsia"/>
          <w:sz w:val="22"/>
          <w:szCs w:val="24"/>
        </w:rPr>
        <w:t xml:space="preserve">또는 </w:t>
      </w:r>
      <w:r w:rsidR="00DC7CB5" w:rsidRPr="005618BD">
        <w:rPr>
          <w:rFonts w:asciiTheme="minorEastAsia" w:hAnsiTheme="minorEastAsia"/>
          <w:sz w:val="22"/>
          <w:szCs w:val="24"/>
        </w:rPr>
        <w:t xml:space="preserve">“the </w:t>
      </w:r>
      <w:r w:rsidR="00C90CF6" w:rsidRPr="005618BD">
        <w:rPr>
          <w:rFonts w:asciiTheme="minorEastAsia" w:hAnsiTheme="minorEastAsia"/>
          <w:sz w:val="22"/>
          <w:szCs w:val="24"/>
        </w:rPr>
        <w:t>KAAACI statement</w:t>
      </w:r>
      <w:r w:rsidR="00D55AB2" w:rsidRPr="005618BD">
        <w:rPr>
          <w:rFonts w:asciiTheme="minorEastAsia" w:hAnsiTheme="minorEastAsia"/>
          <w:sz w:val="22"/>
          <w:szCs w:val="24"/>
        </w:rPr>
        <w:t xml:space="preserve"> (or consensus document)</w:t>
      </w:r>
      <w:r w:rsidR="00C90CF6" w:rsidRPr="005618BD">
        <w:rPr>
          <w:rFonts w:asciiTheme="minorEastAsia" w:hAnsiTheme="minorEastAsia"/>
          <w:sz w:val="22"/>
          <w:szCs w:val="24"/>
        </w:rPr>
        <w:t>”</w:t>
      </w:r>
      <w:r w:rsidR="00C90CF6" w:rsidRPr="005618BD">
        <w:rPr>
          <w:rFonts w:asciiTheme="minorEastAsia" w:hAnsiTheme="minorEastAsia" w:hint="eastAsia"/>
          <w:sz w:val="22"/>
          <w:szCs w:val="24"/>
        </w:rPr>
        <w:t>라고 표기한다.</w:t>
      </w:r>
      <w:r w:rsidR="00C90CF6" w:rsidRPr="005618BD">
        <w:rPr>
          <w:rFonts w:asciiTheme="minorEastAsia" w:hAnsiTheme="minorEastAsia"/>
          <w:sz w:val="22"/>
          <w:szCs w:val="24"/>
        </w:rPr>
        <w:t xml:space="preserve"> </w:t>
      </w:r>
      <w:r w:rsidR="00B0629A" w:rsidRPr="005618BD">
        <w:rPr>
          <w:rFonts w:asciiTheme="minorEastAsia" w:hAnsiTheme="minorEastAsia" w:hint="eastAsia"/>
          <w:sz w:val="22"/>
          <w:szCs w:val="24"/>
        </w:rPr>
        <w:t xml:space="preserve">제목 </w:t>
      </w:r>
      <w:r w:rsidR="00F761F5" w:rsidRPr="005618BD">
        <w:rPr>
          <w:rFonts w:asciiTheme="minorEastAsia" w:hAnsiTheme="minorEastAsia" w:hint="eastAsia"/>
          <w:sz w:val="22"/>
          <w:szCs w:val="24"/>
        </w:rPr>
        <w:t>변경이 필요한 경우 진료지침위원회와</w:t>
      </w:r>
      <w:r w:rsidR="00B0629A" w:rsidRPr="005618BD">
        <w:rPr>
          <w:rFonts w:asciiTheme="minorEastAsia" w:hAnsiTheme="minorEastAsia"/>
          <w:sz w:val="22"/>
          <w:szCs w:val="24"/>
        </w:rPr>
        <w:t xml:space="preserve"> </w:t>
      </w:r>
      <w:r w:rsidR="00B0629A" w:rsidRPr="005618BD">
        <w:rPr>
          <w:rFonts w:asciiTheme="minorEastAsia" w:hAnsiTheme="minorEastAsia" w:hint="eastAsia"/>
          <w:sz w:val="22"/>
          <w:szCs w:val="24"/>
        </w:rPr>
        <w:t>협의한다.</w:t>
      </w:r>
    </w:p>
    <w:p w14:paraId="52C2C4ED" w14:textId="77777777" w:rsidR="000A21D3" w:rsidRPr="005618BD" w:rsidRDefault="000A21D3" w:rsidP="000137AA">
      <w:pPr>
        <w:pStyle w:val="a9"/>
        <w:numPr>
          <w:ilvl w:val="0"/>
          <w:numId w:val="17"/>
        </w:numPr>
        <w:spacing w:line="276" w:lineRule="auto"/>
        <w:rPr>
          <w:color w:val="000000" w:themeColor="text1"/>
          <w:sz w:val="22"/>
          <w:szCs w:val="22"/>
        </w:rPr>
      </w:pPr>
      <w:r w:rsidRPr="005618BD">
        <w:rPr>
          <w:rFonts w:ascii="맑은 고딕" w:eastAsia="맑은 고딕" w:hAnsi="맑은 고딕" w:hint="eastAsia"/>
          <w:color w:val="000000" w:themeColor="text1"/>
          <w:sz w:val="22"/>
          <w:szCs w:val="22"/>
        </w:rPr>
        <w:t>학회에서 지원을 받아 발간하는 진료지침/가이드라인에 지원과 관련하여 다음을 그대로 혹은 알맞게 변형하여 사용하길 권한다.</w:t>
      </w:r>
    </w:p>
    <w:p w14:paraId="0B163F08" w14:textId="51C4FC15" w:rsidR="000A21D3" w:rsidRPr="005618BD" w:rsidRDefault="000A21D3" w:rsidP="000137AA">
      <w:pPr>
        <w:pStyle w:val="a9"/>
        <w:numPr>
          <w:ilvl w:val="0"/>
          <w:numId w:val="19"/>
        </w:numPr>
        <w:spacing w:line="276" w:lineRule="auto"/>
        <w:rPr>
          <w:color w:val="000000" w:themeColor="text1"/>
          <w:sz w:val="22"/>
          <w:szCs w:val="22"/>
        </w:rPr>
      </w:pPr>
      <w:r w:rsidRPr="005618BD">
        <w:rPr>
          <w:rFonts w:ascii="맑은 고딕" w:eastAsia="맑은 고딕" w:hAnsi="맑은 고딕" w:hint="eastAsia"/>
          <w:b/>
          <w:bCs/>
          <w:color w:val="000000" w:themeColor="text1"/>
          <w:sz w:val="22"/>
          <w:szCs w:val="22"/>
        </w:rPr>
        <w:t>영문</w:t>
      </w:r>
    </w:p>
    <w:p w14:paraId="6F7CDB96" w14:textId="77777777" w:rsidR="000A21D3" w:rsidRPr="005618BD" w:rsidRDefault="000A21D3" w:rsidP="000137AA">
      <w:pPr>
        <w:pStyle w:val="a9"/>
        <w:spacing w:line="276" w:lineRule="auto"/>
        <w:ind w:left="360"/>
        <w:rPr>
          <w:color w:val="000000" w:themeColor="text1"/>
          <w:sz w:val="22"/>
          <w:szCs w:val="22"/>
        </w:rPr>
      </w:pPr>
      <w:r w:rsidRPr="005618BD">
        <w:rPr>
          <w:rFonts w:ascii="맑은 고딕" w:eastAsia="맑은 고딕" w:hAnsi="맑은 고딕" w:hint="eastAsia"/>
          <w:color w:val="000000" w:themeColor="text1"/>
          <w:sz w:val="22"/>
          <w:szCs w:val="22"/>
        </w:rPr>
        <w:t xml:space="preserve">This guideline was supported by the Korean Academy of Asthma, Allergy and Clinical Immunology (KAAACI). </w:t>
      </w:r>
    </w:p>
    <w:p w14:paraId="240106D9" w14:textId="78472C31" w:rsidR="000A21D3" w:rsidRPr="005618BD" w:rsidRDefault="000A21D3" w:rsidP="000137AA">
      <w:pPr>
        <w:pStyle w:val="a9"/>
        <w:numPr>
          <w:ilvl w:val="0"/>
          <w:numId w:val="19"/>
        </w:numPr>
        <w:spacing w:line="276" w:lineRule="auto"/>
        <w:rPr>
          <w:color w:val="000000" w:themeColor="text1"/>
          <w:sz w:val="22"/>
          <w:szCs w:val="22"/>
        </w:rPr>
      </w:pPr>
      <w:r w:rsidRPr="005618BD">
        <w:rPr>
          <w:rFonts w:ascii="맑은 고딕" w:eastAsia="맑은 고딕" w:hAnsi="맑은 고딕" w:hint="eastAsia"/>
          <w:b/>
          <w:bCs/>
          <w:color w:val="000000" w:themeColor="text1"/>
          <w:sz w:val="22"/>
          <w:szCs w:val="22"/>
        </w:rPr>
        <w:t>국문</w:t>
      </w:r>
    </w:p>
    <w:p w14:paraId="56708853" w14:textId="7169028C" w:rsidR="000A21D3" w:rsidRPr="005618BD" w:rsidRDefault="000A21D3" w:rsidP="000137AA">
      <w:pPr>
        <w:pStyle w:val="a9"/>
        <w:spacing w:line="276" w:lineRule="auto"/>
        <w:ind w:left="360"/>
        <w:rPr>
          <w:rFonts w:ascii="맑은 고딕" w:eastAsia="맑은 고딕" w:hAnsi="맑은 고딕"/>
          <w:color w:val="000000" w:themeColor="text1"/>
          <w:sz w:val="22"/>
          <w:szCs w:val="22"/>
        </w:rPr>
      </w:pPr>
      <w:r w:rsidRPr="005618BD">
        <w:rPr>
          <w:rFonts w:ascii="맑은 고딕" w:eastAsia="맑은 고딕" w:hAnsi="맑은 고딕" w:hint="eastAsia"/>
          <w:color w:val="000000" w:themeColor="text1"/>
          <w:sz w:val="22"/>
          <w:szCs w:val="22"/>
        </w:rPr>
        <w:t xml:space="preserve">이 지침은 </w:t>
      </w:r>
      <w:proofErr w:type="spellStart"/>
      <w:r w:rsidRPr="005618BD">
        <w:rPr>
          <w:rFonts w:ascii="맑은 고딕" w:eastAsia="맑은 고딕" w:hAnsi="맑은 고딕" w:hint="eastAsia"/>
          <w:color w:val="000000" w:themeColor="text1"/>
          <w:sz w:val="22"/>
          <w:szCs w:val="22"/>
        </w:rPr>
        <w:t>대한천식알레르기학회의</w:t>
      </w:r>
      <w:proofErr w:type="spellEnd"/>
      <w:r w:rsidRPr="005618BD">
        <w:rPr>
          <w:rFonts w:ascii="맑은 고딕" w:eastAsia="맑은 고딕" w:hAnsi="맑은 고딕" w:hint="eastAsia"/>
          <w:color w:val="000000" w:themeColor="text1"/>
          <w:sz w:val="22"/>
          <w:szCs w:val="22"/>
        </w:rPr>
        <w:t xml:space="preserve"> 지원으로 개발되었습니다.</w:t>
      </w:r>
    </w:p>
    <w:p w14:paraId="0DC78454" w14:textId="4846A0B6" w:rsidR="000A21D3" w:rsidRPr="005618BD" w:rsidRDefault="000137AA" w:rsidP="000137AA">
      <w:pPr>
        <w:pStyle w:val="a9"/>
        <w:numPr>
          <w:ilvl w:val="0"/>
          <w:numId w:val="17"/>
        </w:numPr>
        <w:spacing w:line="276" w:lineRule="auto"/>
        <w:rPr>
          <w:color w:val="000000" w:themeColor="text1"/>
          <w:sz w:val="22"/>
          <w:szCs w:val="22"/>
        </w:rPr>
      </w:pPr>
      <w:r w:rsidRPr="005618BD">
        <w:rPr>
          <w:rFonts w:ascii="맑은 고딕" w:eastAsia="맑은 고딕" w:hAnsi="맑은 고딕" w:hint="eastAsia"/>
          <w:color w:val="000000" w:themeColor="text1"/>
          <w:sz w:val="22"/>
          <w:szCs w:val="22"/>
        </w:rPr>
        <w:t>이사회의 승인을 받은</w:t>
      </w:r>
      <w:r w:rsidR="000A21D3" w:rsidRPr="005618BD">
        <w:rPr>
          <w:rFonts w:ascii="맑은 고딕" w:eastAsia="맑은 고딕" w:hAnsi="맑은 고딕" w:hint="eastAsia"/>
          <w:color w:val="000000" w:themeColor="text1"/>
          <w:sz w:val="22"/>
          <w:szCs w:val="22"/>
        </w:rPr>
        <w:t xml:space="preserve"> 진료지침/가이드라인</w:t>
      </w:r>
      <w:r w:rsidRPr="005618BD">
        <w:rPr>
          <w:rFonts w:ascii="맑은 고딕" w:eastAsia="맑은 고딕" w:hAnsi="맑은 고딕" w:hint="eastAsia"/>
          <w:color w:val="000000" w:themeColor="text1"/>
          <w:sz w:val="22"/>
          <w:szCs w:val="22"/>
        </w:rPr>
        <w:t>은</w:t>
      </w:r>
      <w:r w:rsidRPr="005618BD">
        <w:rPr>
          <w:rFonts w:ascii="맑은 고딕" w:eastAsia="맑은 고딕" w:hAnsi="맑은 고딕"/>
          <w:color w:val="000000" w:themeColor="text1"/>
          <w:sz w:val="22"/>
          <w:szCs w:val="22"/>
        </w:rPr>
        <w:t xml:space="preserve"> </w:t>
      </w:r>
      <w:r w:rsidRPr="005618BD">
        <w:rPr>
          <w:rFonts w:ascii="맑은 고딕" w:eastAsia="맑은 고딕" w:hAnsi="맑은 고딕" w:hint="eastAsia"/>
          <w:color w:val="000000" w:themeColor="text1"/>
          <w:sz w:val="22"/>
          <w:szCs w:val="22"/>
        </w:rPr>
        <w:t>공식문건임을 입증하기 위해 하기 문구를 적용할 수 있다.</w:t>
      </w:r>
    </w:p>
    <w:p w14:paraId="3A2C4D81" w14:textId="77777777" w:rsidR="000A21D3" w:rsidRPr="005618BD" w:rsidRDefault="000A21D3" w:rsidP="000137AA">
      <w:pPr>
        <w:pStyle w:val="a9"/>
        <w:numPr>
          <w:ilvl w:val="0"/>
          <w:numId w:val="19"/>
        </w:numPr>
        <w:spacing w:line="276" w:lineRule="auto"/>
        <w:rPr>
          <w:color w:val="000000" w:themeColor="text1"/>
          <w:sz w:val="22"/>
          <w:szCs w:val="22"/>
        </w:rPr>
      </w:pPr>
      <w:r w:rsidRPr="005618BD">
        <w:rPr>
          <w:rFonts w:ascii="맑은 고딕" w:eastAsia="맑은 고딕" w:hAnsi="맑은 고딕" w:hint="eastAsia"/>
          <w:b/>
          <w:bCs/>
          <w:color w:val="000000" w:themeColor="text1"/>
          <w:sz w:val="22"/>
          <w:szCs w:val="22"/>
        </w:rPr>
        <w:t>영문</w:t>
      </w:r>
    </w:p>
    <w:p w14:paraId="43CF8289" w14:textId="77777777" w:rsidR="000137AA" w:rsidRPr="005618BD" w:rsidRDefault="000137AA" w:rsidP="000137AA">
      <w:pPr>
        <w:pStyle w:val="a9"/>
        <w:spacing w:line="276" w:lineRule="auto"/>
        <w:ind w:left="360"/>
        <w:rPr>
          <w:color w:val="000000" w:themeColor="text1"/>
          <w:sz w:val="22"/>
          <w:szCs w:val="22"/>
        </w:rPr>
      </w:pPr>
      <w:r w:rsidRPr="005618BD">
        <w:rPr>
          <w:rFonts w:ascii="맑은 고딕" w:eastAsia="맑은 고딕" w:hAnsi="맑은 고딕" w:hint="eastAsia"/>
          <w:color w:val="000000" w:themeColor="text1"/>
          <w:sz w:val="22"/>
          <w:szCs w:val="22"/>
        </w:rPr>
        <w:t>This guideline has been officially reviewed and endorsed by KAAACI and reflects the official position of the Academy.</w:t>
      </w:r>
    </w:p>
    <w:p w14:paraId="0DC75EAD" w14:textId="77777777" w:rsidR="000A21D3" w:rsidRPr="005618BD" w:rsidRDefault="000A21D3" w:rsidP="000137AA">
      <w:pPr>
        <w:pStyle w:val="a9"/>
        <w:numPr>
          <w:ilvl w:val="0"/>
          <w:numId w:val="19"/>
        </w:numPr>
        <w:spacing w:line="276" w:lineRule="auto"/>
        <w:rPr>
          <w:color w:val="000000" w:themeColor="text1"/>
          <w:sz w:val="22"/>
          <w:szCs w:val="22"/>
        </w:rPr>
      </w:pPr>
      <w:r w:rsidRPr="005618BD">
        <w:rPr>
          <w:rFonts w:ascii="맑은 고딕" w:eastAsia="맑은 고딕" w:hAnsi="맑은 고딕" w:hint="eastAsia"/>
          <w:b/>
          <w:bCs/>
          <w:color w:val="000000" w:themeColor="text1"/>
          <w:sz w:val="22"/>
          <w:szCs w:val="22"/>
        </w:rPr>
        <w:t>국문</w:t>
      </w:r>
    </w:p>
    <w:p w14:paraId="72126899" w14:textId="1BE15025" w:rsidR="000A21D3" w:rsidRPr="005618BD" w:rsidRDefault="000137AA" w:rsidP="000137AA">
      <w:pPr>
        <w:pStyle w:val="a9"/>
        <w:spacing w:line="276" w:lineRule="auto"/>
        <w:ind w:left="360"/>
        <w:rPr>
          <w:color w:val="000000" w:themeColor="text1"/>
          <w:sz w:val="22"/>
          <w:szCs w:val="22"/>
        </w:rPr>
      </w:pPr>
      <w:r w:rsidRPr="005618BD">
        <w:rPr>
          <w:rFonts w:ascii="맑은 고딕" w:eastAsia="맑은 고딕" w:hAnsi="맑은 고딕" w:hint="eastAsia"/>
          <w:color w:val="000000" w:themeColor="text1"/>
          <w:sz w:val="22"/>
          <w:szCs w:val="22"/>
        </w:rPr>
        <w:t xml:space="preserve">이 지침은 </w:t>
      </w:r>
      <w:proofErr w:type="spellStart"/>
      <w:r w:rsidRPr="005618BD">
        <w:rPr>
          <w:rFonts w:ascii="맑은 고딕" w:eastAsia="맑은 고딕" w:hAnsi="맑은 고딕" w:hint="eastAsia"/>
          <w:color w:val="000000" w:themeColor="text1"/>
          <w:sz w:val="22"/>
          <w:szCs w:val="22"/>
        </w:rPr>
        <w:t>대한천식알레르기학회의</w:t>
      </w:r>
      <w:proofErr w:type="spellEnd"/>
      <w:r w:rsidRPr="005618BD">
        <w:rPr>
          <w:rFonts w:ascii="맑은 고딕" w:eastAsia="맑은 고딕" w:hAnsi="맑은 고딕" w:hint="eastAsia"/>
          <w:color w:val="000000" w:themeColor="text1"/>
          <w:sz w:val="22"/>
          <w:szCs w:val="22"/>
        </w:rPr>
        <w:t xml:space="preserve"> 심의와 이사회 승인을 거쳐 공식 채택되었으며, 학회의 공식 입장을 반영합니다.</w:t>
      </w:r>
    </w:p>
    <w:p w14:paraId="352F1B32" w14:textId="3666238F" w:rsidR="00C90CF6" w:rsidRPr="005618BD" w:rsidRDefault="00C90CF6" w:rsidP="009832E0">
      <w:pPr>
        <w:pStyle w:val="a5"/>
        <w:numPr>
          <w:ilvl w:val="0"/>
          <w:numId w:val="17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저자</w:t>
      </w:r>
      <w:r w:rsidR="00AD6538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 xml:space="preserve">리스트와 순서는 </w:t>
      </w:r>
      <w:r w:rsidRPr="005618BD">
        <w:rPr>
          <w:rFonts w:asciiTheme="minorEastAsia" w:hAnsiTheme="minorEastAsia"/>
          <w:sz w:val="22"/>
          <w:szCs w:val="24"/>
        </w:rPr>
        <w:t xml:space="preserve">TF </w:t>
      </w:r>
      <w:r w:rsidR="006A526B" w:rsidRPr="005618BD">
        <w:rPr>
          <w:rFonts w:asciiTheme="minorEastAsia" w:hAnsiTheme="minorEastAsia" w:hint="eastAsia"/>
          <w:sz w:val="22"/>
          <w:szCs w:val="24"/>
        </w:rPr>
        <w:t xml:space="preserve">위원의 의견을 수렴하여 </w:t>
      </w:r>
      <w:r w:rsidR="006A526B" w:rsidRPr="005618BD">
        <w:rPr>
          <w:rFonts w:asciiTheme="minorEastAsia" w:hAnsiTheme="minorEastAsia"/>
          <w:sz w:val="22"/>
          <w:szCs w:val="24"/>
        </w:rPr>
        <w:t xml:space="preserve">TF </w:t>
      </w:r>
      <w:r w:rsidR="006A526B" w:rsidRPr="005618BD">
        <w:rPr>
          <w:rFonts w:asciiTheme="minorEastAsia" w:hAnsiTheme="minorEastAsia" w:hint="eastAsia"/>
          <w:sz w:val="22"/>
          <w:szCs w:val="24"/>
        </w:rPr>
        <w:t>팀장이 결정한다.</w:t>
      </w:r>
      <w:r w:rsidR="006A526B" w:rsidRPr="005618BD">
        <w:rPr>
          <w:rFonts w:asciiTheme="minorEastAsia" w:hAnsiTheme="minorEastAsia"/>
          <w:sz w:val="22"/>
          <w:szCs w:val="24"/>
        </w:rPr>
        <w:t xml:space="preserve"> </w:t>
      </w:r>
      <w:r w:rsidR="00C81BA9" w:rsidRPr="005618BD">
        <w:rPr>
          <w:rFonts w:asciiTheme="minorEastAsia" w:hAnsiTheme="minorEastAsia" w:hint="eastAsia"/>
          <w:sz w:val="22"/>
          <w:szCs w:val="24"/>
        </w:rPr>
        <w:t xml:space="preserve">필요시 </w:t>
      </w:r>
      <w:r w:rsidR="004357BC" w:rsidRPr="005618BD">
        <w:rPr>
          <w:rFonts w:asciiTheme="minorEastAsia" w:hAnsiTheme="minorEastAsia" w:hint="eastAsia"/>
          <w:sz w:val="22"/>
          <w:szCs w:val="24"/>
        </w:rPr>
        <w:t>워크그룹(연구팀)</w:t>
      </w:r>
      <w:r w:rsidR="006A526B" w:rsidRPr="005618BD">
        <w:rPr>
          <w:rFonts w:asciiTheme="minorEastAsia" w:hAnsiTheme="minorEastAsia" w:hint="eastAsia"/>
          <w:sz w:val="22"/>
          <w:szCs w:val="24"/>
        </w:rPr>
        <w:t>,</w:t>
      </w:r>
      <w:r w:rsidR="006A526B" w:rsidRPr="005618BD">
        <w:rPr>
          <w:rFonts w:asciiTheme="minorEastAsia" w:hAnsiTheme="minorEastAsia"/>
          <w:sz w:val="22"/>
          <w:szCs w:val="24"/>
        </w:rPr>
        <w:t xml:space="preserve"> </w:t>
      </w:r>
      <w:proofErr w:type="spellStart"/>
      <w:r w:rsidR="006A526B" w:rsidRPr="005618BD">
        <w:rPr>
          <w:rFonts w:asciiTheme="minorEastAsia" w:hAnsiTheme="minorEastAsia" w:hint="eastAsia"/>
          <w:sz w:val="22"/>
          <w:szCs w:val="24"/>
        </w:rPr>
        <w:t>지회</w:t>
      </w:r>
      <w:proofErr w:type="spellEnd"/>
      <w:r w:rsidR="006A526B" w:rsidRPr="005618BD">
        <w:rPr>
          <w:rFonts w:asciiTheme="minorEastAsia" w:hAnsiTheme="minorEastAsia" w:hint="eastAsia"/>
          <w:sz w:val="22"/>
          <w:szCs w:val="24"/>
        </w:rPr>
        <w:t>,</w:t>
      </w:r>
      <w:r w:rsidR="006A526B" w:rsidRPr="005618BD">
        <w:rPr>
          <w:rFonts w:asciiTheme="minorEastAsia" w:hAnsiTheme="minorEastAsia"/>
          <w:sz w:val="22"/>
          <w:szCs w:val="24"/>
        </w:rPr>
        <w:t xml:space="preserve"> </w:t>
      </w:r>
      <w:r w:rsidR="00C81BA9" w:rsidRPr="005618BD">
        <w:rPr>
          <w:rFonts w:asciiTheme="minorEastAsia" w:hAnsiTheme="minorEastAsia" w:hint="eastAsia"/>
          <w:sz w:val="22"/>
          <w:szCs w:val="24"/>
        </w:rPr>
        <w:t>위원회의 이름을 넣을 수 있다.</w:t>
      </w:r>
    </w:p>
    <w:p w14:paraId="30836248" w14:textId="4DED613B" w:rsidR="00F36916" w:rsidRPr="005618BD" w:rsidRDefault="00C1400F" w:rsidP="009832E0">
      <w:pPr>
        <w:pStyle w:val="a5"/>
        <w:numPr>
          <w:ilvl w:val="0"/>
          <w:numId w:val="17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hd w:val="clear" w:color="auto" w:fill="FFFFFF"/>
        </w:rPr>
        <w:t>투고 문건의 최종 게재 승인</w:t>
      </w:r>
      <w:r w:rsidR="00AD6538" w:rsidRPr="005618BD">
        <w:rPr>
          <w:rFonts w:asciiTheme="minorEastAsia" w:hAnsiTheme="minorEastAsia" w:hint="eastAsia"/>
          <w:sz w:val="22"/>
          <w:shd w:val="clear" w:color="auto" w:fill="FFFFFF"/>
        </w:rPr>
        <w:t xml:space="preserve"> </w:t>
      </w:r>
      <w:r w:rsidRPr="005618BD">
        <w:rPr>
          <w:rFonts w:asciiTheme="minorEastAsia" w:hAnsiTheme="minorEastAsia" w:hint="eastAsia"/>
          <w:sz w:val="22"/>
          <w:shd w:val="clear" w:color="auto" w:fill="FFFFFF"/>
        </w:rPr>
        <w:t>여부는 AAIR와 AARD 편집자의 결정에 따른다.</w:t>
      </w:r>
    </w:p>
    <w:p w14:paraId="35252B37" w14:textId="4148DDDA" w:rsidR="00A67FEA" w:rsidRPr="005618BD" w:rsidRDefault="005941A9" w:rsidP="009832E0">
      <w:pPr>
        <w:pStyle w:val="a5"/>
        <w:numPr>
          <w:ilvl w:val="0"/>
          <w:numId w:val="17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A</w:t>
      </w:r>
      <w:r w:rsidRPr="005618BD">
        <w:rPr>
          <w:rFonts w:asciiTheme="minorEastAsia" w:hAnsiTheme="minorEastAsia"/>
          <w:sz w:val="22"/>
          <w:szCs w:val="24"/>
        </w:rPr>
        <w:t>AIR</w:t>
      </w:r>
      <w:r w:rsidRPr="005618BD">
        <w:rPr>
          <w:rFonts w:asciiTheme="minorEastAsia" w:hAnsiTheme="minorEastAsia" w:hint="eastAsia"/>
          <w:sz w:val="22"/>
          <w:szCs w:val="24"/>
        </w:rPr>
        <w:t xml:space="preserve">와 </w:t>
      </w:r>
      <w:r w:rsidRPr="005618BD">
        <w:rPr>
          <w:rFonts w:asciiTheme="minorEastAsia" w:hAnsiTheme="minorEastAsia"/>
          <w:sz w:val="22"/>
          <w:szCs w:val="24"/>
        </w:rPr>
        <w:t>AARD</w:t>
      </w:r>
      <w:r w:rsidR="00055032" w:rsidRPr="005618BD">
        <w:rPr>
          <w:rFonts w:asciiTheme="minorEastAsia" w:hAnsiTheme="minorEastAsia"/>
          <w:sz w:val="22"/>
          <w:szCs w:val="24"/>
        </w:rPr>
        <w:t xml:space="preserve">, </w:t>
      </w:r>
      <w:r w:rsidR="00055032" w:rsidRPr="005618BD">
        <w:rPr>
          <w:rFonts w:asciiTheme="minorEastAsia" w:hAnsiTheme="minorEastAsia" w:hint="eastAsia"/>
          <w:sz w:val="22"/>
          <w:szCs w:val="24"/>
        </w:rPr>
        <w:t>또는 다른 학회지에</w:t>
      </w:r>
      <w:r w:rsidRPr="005618BD">
        <w:rPr>
          <w:rFonts w:asciiTheme="minorEastAsia" w:hAnsiTheme="minor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>중복게재</w:t>
      </w:r>
      <w:r w:rsidR="000E227D" w:rsidRPr="005618BD">
        <w:rPr>
          <w:rFonts w:asciiTheme="minorEastAsia" w:hAnsiTheme="minorEastAsia" w:hint="eastAsia"/>
          <w:sz w:val="22"/>
          <w:szCs w:val="24"/>
        </w:rPr>
        <w:t xml:space="preserve">가 필요한 경우 진료지침이사와 간행이사에게 보고하고 승인된 경우 </w:t>
      </w:r>
      <w:r w:rsidR="00F36916" w:rsidRPr="005618BD">
        <w:rPr>
          <w:rFonts w:asciiTheme="minorEastAsia" w:hAnsiTheme="minorEastAsia" w:hint="eastAsia"/>
          <w:sz w:val="22"/>
          <w:szCs w:val="24"/>
        </w:rPr>
        <w:t>이중 투고가 가능하다.</w:t>
      </w:r>
      <w:r w:rsidR="00F36916" w:rsidRPr="005618BD">
        <w:rPr>
          <w:rFonts w:asciiTheme="minorEastAsia" w:hAnsiTheme="minorEastAsia"/>
          <w:sz w:val="22"/>
          <w:szCs w:val="24"/>
        </w:rPr>
        <w:t xml:space="preserve"> </w:t>
      </w:r>
      <w:r w:rsidR="00601AA4" w:rsidRPr="005618BD">
        <w:rPr>
          <w:rFonts w:asciiTheme="minorEastAsia" w:hAnsiTheme="minorEastAsia" w:hint="eastAsia"/>
          <w:sz w:val="22"/>
          <w:szCs w:val="24"/>
        </w:rPr>
        <w:t>A</w:t>
      </w:r>
      <w:r w:rsidR="00601AA4" w:rsidRPr="005618BD">
        <w:rPr>
          <w:rFonts w:asciiTheme="minorEastAsia" w:hAnsiTheme="minorEastAsia"/>
          <w:sz w:val="22"/>
          <w:szCs w:val="24"/>
        </w:rPr>
        <w:t>AIR</w:t>
      </w:r>
      <w:r w:rsidR="00601AA4" w:rsidRPr="005618BD">
        <w:rPr>
          <w:rFonts w:asciiTheme="minorEastAsia" w:hAnsiTheme="minorEastAsia" w:hint="eastAsia"/>
          <w:sz w:val="22"/>
          <w:szCs w:val="24"/>
        </w:rPr>
        <w:t xml:space="preserve">와 </w:t>
      </w:r>
      <w:r w:rsidR="00601AA4" w:rsidRPr="005618BD">
        <w:rPr>
          <w:rFonts w:asciiTheme="minorEastAsia" w:hAnsiTheme="minorEastAsia"/>
          <w:sz w:val="22"/>
          <w:szCs w:val="24"/>
        </w:rPr>
        <w:t xml:space="preserve">AARD </w:t>
      </w:r>
      <w:r w:rsidR="00601AA4" w:rsidRPr="005618BD">
        <w:rPr>
          <w:rFonts w:asciiTheme="minorEastAsia" w:hAnsiTheme="minorEastAsia" w:hint="eastAsia"/>
          <w:sz w:val="22"/>
          <w:szCs w:val="24"/>
        </w:rPr>
        <w:t>중복게재 최종 승</w:t>
      </w:r>
      <w:r w:rsidR="00601AA4" w:rsidRPr="005618BD">
        <w:rPr>
          <w:rFonts w:asciiTheme="minorEastAsia" w:hAnsiTheme="minorEastAsia" w:hint="eastAsia"/>
          <w:sz w:val="22"/>
          <w:szCs w:val="24"/>
        </w:rPr>
        <w:lastRenderedPageBreak/>
        <w:t xml:space="preserve">인여부는 </w:t>
      </w:r>
      <w:r w:rsidR="00601AA4" w:rsidRPr="005618BD">
        <w:rPr>
          <w:rFonts w:asciiTheme="minorEastAsia" w:hAnsiTheme="minorEastAsia"/>
          <w:sz w:val="22"/>
          <w:szCs w:val="24"/>
        </w:rPr>
        <w:t>AAIR</w:t>
      </w:r>
      <w:r w:rsidR="00601AA4" w:rsidRPr="005618BD">
        <w:rPr>
          <w:rFonts w:asciiTheme="minorEastAsia" w:hAnsiTheme="minorEastAsia" w:hint="eastAsia"/>
          <w:sz w:val="22"/>
          <w:szCs w:val="24"/>
        </w:rPr>
        <w:t xml:space="preserve">와 </w:t>
      </w:r>
      <w:r w:rsidR="00601AA4" w:rsidRPr="005618BD">
        <w:rPr>
          <w:rFonts w:asciiTheme="minorEastAsia" w:hAnsiTheme="minorEastAsia"/>
          <w:sz w:val="22"/>
          <w:szCs w:val="24"/>
        </w:rPr>
        <w:t xml:space="preserve">AARD </w:t>
      </w:r>
      <w:r w:rsidR="00601AA4" w:rsidRPr="005618BD">
        <w:rPr>
          <w:rFonts w:asciiTheme="minorEastAsia" w:hAnsiTheme="minorEastAsia" w:hint="eastAsia"/>
          <w:sz w:val="22"/>
          <w:szCs w:val="24"/>
        </w:rPr>
        <w:t xml:space="preserve">편집자의 </w:t>
      </w:r>
      <w:r w:rsidR="00055032" w:rsidRPr="005618BD">
        <w:rPr>
          <w:rFonts w:asciiTheme="minorEastAsia" w:hAnsiTheme="minorEastAsia" w:hint="eastAsia"/>
          <w:sz w:val="22"/>
          <w:szCs w:val="24"/>
        </w:rPr>
        <w:t>결정</w:t>
      </w:r>
      <w:r w:rsidR="00601AA4" w:rsidRPr="005618BD">
        <w:rPr>
          <w:rFonts w:asciiTheme="minorEastAsia" w:hAnsiTheme="minorEastAsia" w:hint="eastAsia"/>
          <w:sz w:val="22"/>
          <w:szCs w:val="24"/>
        </w:rPr>
        <w:t>에 따른다.</w:t>
      </w:r>
    </w:p>
    <w:p w14:paraId="1C95C4AC" w14:textId="77777777" w:rsidR="00C14487" w:rsidRPr="005618BD" w:rsidRDefault="00C14487" w:rsidP="00C14487">
      <w:pPr>
        <w:rPr>
          <w:rFonts w:asciiTheme="minorEastAsia" w:hAnsiTheme="minorEastAsia"/>
          <w:b/>
          <w:bCs/>
          <w:sz w:val="22"/>
          <w:szCs w:val="24"/>
        </w:rPr>
      </w:pPr>
    </w:p>
    <w:p w14:paraId="15DC19FD" w14:textId="314510EB" w:rsidR="00B73053" w:rsidRPr="005618BD" w:rsidRDefault="00C14487" w:rsidP="00C14487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제</w:t>
      </w:r>
      <w:r w:rsidRPr="005618BD">
        <w:rPr>
          <w:rFonts w:asciiTheme="minorEastAsia" w:hAnsiTheme="minorEastAsia"/>
          <w:b/>
          <w:bCs/>
          <w:sz w:val="22"/>
          <w:szCs w:val="24"/>
        </w:rPr>
        <w:t>8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조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 (</w:t>
      </w:r>
      <w:r w:rsidR="00B73053" w:rsidRPr="005618BD">
        <w:rPr>
          <w:rFonts w:asciiTheme="minorEastAsia" w:hAnsiTheme="minorEastAsia" w:hint="eastAsia"/>
          <w:b/>
          <w:bCs/>
          <w:sz w:val="22"/>
          <w:szCs w:val="24"/>
        </w:rPr>
        <w:t>공동개발 문건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)</w:t>
      </w:r>
    </w:p>
    <w:p w14:paraId="65D5F0A3" w14:textId="73502186" w:rsidR="006D1E44" w:rsidRPr="005618BD" w:rsidRDefault="0039048C" w:rsidP="00C14487">
      <w:pPr>
        <w:pStyle w:val="a5"/>
        <w:numPr>
          <w:ilvl w:val="0"/>
          <w:numId w:val="14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다른 학회</w:t>
      </w:r>
      <w:r w:rsidRPr="005618BD">
        <w:rPr>
          <w:rFonts w:asciiTheme="minorEastAsia" w:hAnsiTheme="minor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 xml:space="preserve">또는 조직과 공동으로 </w:t>
      </w:r>
      <w:r w:rsidR="00B0629A" w:rsidRPr="005618BD">
        <w:rPr>
          <w:rFonts w:asciiTheme="minorEastAsia" w:hAnsiTheme="minorEastAsia" w:hint="eastAsia"/>
          <w:sz w:val="22"/>
          <w:szCs w:val="24"/>
        </w:rPr>
        <w:t xml:space="preserve">문건을 </w:t>
      </w:r>
      <w:r w:rsidRPr="005618BD">
        <w:rPr>
          <w:rFonts w:asciiTheme="minorEastAsia" w:hAnsiTheme="minorEastAsia" w:hint="eastAsia"/>
          <w:sz w:val="22"/>
          <w:szCs w:val="24"/>
        </w:rPr>
        <w:t xml:space="preserve">개발하는 경우 </w:t>
      </w:r>
      <w:r w:rsidR="00D979CB" w:rsidRPr="005618BD">
        <w:rPr>
          <w:rFonts w:asciiTheme="minorEastAsia" w:hAnsiTheme="minorEastAsia" w:hint="eastAsia"/>
          <w:sz w:val="22"/>
          <w:szCs w:val="24"/>
        </w:rPr>
        <w:t xml:space="preserve">진료지침이사가 본 학회 </w:t>
      </w:r>
      <w:r w:rsidR="00E51DA4" w:rsidRPr="005618BD">
        <w:rPr>
          <w:rFonts w:asciiTheme="minorEastAsia" w:hAnsiTheme="minorEastAsia" w:hint="eastAsia"/>
          <w:sz w:val="22"/>
          <w:szCs w:val="24"/>
        </w:rPr>
        <w:t xml:space="preserve">개발 </w:t>
      </w:r>
      <w:r w:rsidR="00D979CB" w:rsidRPr="005618BD">
        <w:rPr>
          <w:rFonts w:asciiTheme="minorEastAsia" w:hAnsiTheme="minorEastAsia" w:hint="eastAsia"/>
          <w:sz w:val="22"/>
          <w:szCs w:val="24"/>
        </w:rPr>
        <w:t xml:space="preserve">담당자를 선임하여 제안서를 제출하도록 </w:t>
      </w:r>
      <w:r w:rsidR="00285832" w:rsidRPr="005618BD">
        <w:rPr>
          <w:rFonts w:asciiTheme="minorEastAsia" w:hAnsiTheme="minorEastAsia" w:hint="eastAsia"/>
          <w:sz w:val="22"/>
          <w:szCs w:val="24"/>
        </w:rPr>
        <w:t>한다.</w:t>
      </w:r>
      <w:r w:rsidR="008A7FDB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1249E6" w:rsidRPr="005618BD">
        <w:rPr>
          <w:rFonts w:asciiTheme="minorEastAsia" w:hAnsiTheme="minorEastAsia" w:hint="eastAsia"/>
          <w:sz w:val="22"/>
          <w:szCs w:val="24"/>
        </w:rPr>
        <w:t>진료지침위원회에서</w:t>
      </w:r>
      <w:r w:rsidR="004C58B6" w:rsidRPr="005618BD">
        <w:rPr>
          <w:rFonts w:asciiTheme="minorEastAsia" w:hAnsiTheme="minorEastAsia"/>
          <w:sz w:val="22"/>
          <w:szCs w:val="24"/>
        </w:rPr>
        <w:t xml:space="preserve"> </w:t>
      </w:r>
      <w:r w:rsidR="004C58B6" w:rsidRPr="005618BD">
        <w:rPr>
          <w:rFonts w:asciiTheme="minorEastAsia" w:hAnsiTheme="minorEastAsia" w:hint="eastAsia"/>
          <w:sz w:val="22"/>
          <w:szCs w:val="24"/>
        </w:rPr>
        <w:t xml:space="preserve">검토된 </w:t>
      </w:r>
      <w:r w:rsidR="008A7FDB" w:rsidRPr="005618BD">
        <w:rPr>
          <w:rFonts w:asciiTheme="minorEastAsia" w:hAnsiTheme="minorEastAsia" w:hint="eastAsia"/>
          <w:sz w:val="22"/>
          <w:szCs w:val="24"/>
        </w:rPr>
        <w:t>심사의견</w:t>
      </w:r>
      <w:r w:rsidR="004C58B6" w:rsidRPr="005618BD">
        <w:rPr>
          <w:rFonts w:asciiTheme="minorEastAsia" w:hAnsiTheme="minorEastAsia" w:hint="eastAsia"/>
          <w:sz w:val="22"/>
          <w:szCs w:val="24"/>
        </w:rPr>
        <w:t>은 관련 이사,</w:t>
      </w:r>
      <w:r w:rsidR="004C58B6" w:rsidRPr="005618BD">
        <w:rPr>
          <w:rFonts w:asciiTheme="minorEastAsia" w:hAnsiTheme="minorEastAsia"/>
          <w:sz w:val="22"/>
          <w:szCs w:val="24"/>
        </w:rPr>
        <w:t xml:space="preserve"> </w:t>
      </w:r>
      <w:r w:rsidR="004357BC" w:rsidRPr="005618BD">
        <w:rPr>
          <w:rFonts w:asciiTheme="minorEastAsia" w:hAnsiTheme="minorEastAsia" w:hint="eastAsia"/>
          <w:sz w:val="22"/>
          <w:szCs w:val="24"/>
        </w:rPr>
        <w:t>워크그룹(연구팀)</w:t>
      </w:r>
      <w:r w:rsidR="008A7FDB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4C58B6" w:rsidRPr="005618BD">
        <w:rPr>
          <w:rFonts w:asciiTheme="minorEastAsia" w:hAnsiTheme="minorEastAsia" w:hint="eastAsia"/>
          <w:sz w:val="22"/>
          <w:szCs w:val="24"/>
        </w:rPr>
        <w:t xml:space="preserve">의견을 첨부하여 </w:t>
      </w:r>
      <w:r w:rsidR="008A7FDB" w:rsidRPr="005618BD">
        <w:rPr>
          <w:rFonts w:asciiTheme="minorEastAsia" w:hAnsiTheme="minorEastAsia" w:hint="eastAsia"/>
          <w:sz w:val="22"/>
          <w:szCs w:val="24"/>
        </w:rPr>
        <w:t>이사회에 제출</w:t>
      </w:r>
      <w:r w:rsidR="004C58B6" w:rsidRPr="005618BD">
        <w:rPr>
          <w:rFonts w:asciiTheme="minorEastAsia" w:hAnsiTheme="minorEastAsia" w:hint="eastAsia"/>
          <w:sz w:val="22"/>
          <w:szCs w:val="24"/>
        </w:rPr>
        <w:t xml:space="preserve">하고 이사회는 </w:t>
      </w:r>
      <w:r w:rsidR="00E51DA4" w:rsidRPr="005618BD">
        <w:rPr>
          <w:rFonts w:asciiTheme="minorEastAsia" w:hAnsiTheme="minorEastAsia" w:hint="eastAsia"/>
          <w:sz w:val="22"/>
          <w:szCs w:val="24"/>
        </w:rPr>
        <w:t>진행여부를 최종 결정한다.</w:t>
      </w:r>
      <w:r w:rsidR="00E51DA4" w:rsidRPr="005618BD">
        <w:rPr>
          <w:rFonts w:asciiTheme="minorEastAsia" w:hAnsiTheme="minorEastAsia"/>
          <w:sz w:val="22"/>
          <w:szCs w:val="24"/>
        </w:rPr>
        <w:t xml:space="preserve"> </w:t>
      </w:r>
    </w:p>
    <w:p w14:paraId="455765BB" w14:textId="720D9A89" w:rsidR="00D15AE2" w:rsidRPr="005618BD" w:rsidRDefault="00E93E99" w:rsidP="00C14487">
      <w:pPr>
        <w:pStyle w:val="a5"/>
        <w:numPr>
          <w:ilvl w:val="0"/>
          <w:numId w:val="14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학회를 대표하여 참여하는 개발</w:t>
      </w:r>
      <w:r w:rsidR="00E51DA4" w:rsidRPr="005618BD">
        <w:rPr>
          <w:rFonts w:asciiTheme="minorEastAsia" w:hAnsiTheme="minorEastAsia" w:hint="eastAsia"/>
          <w:sz w:val="22"/>
          <w:szCs w:val="24"/>
        </w:rPr>
        <w:t xml:space="preserve"> 담당</w:t>
      </w:r>
      <w:r w:rsidRPr="005618BD">
        <w:rPr>
          <w:rFonts w:asciiTheme="minorEastAsia" w:hAnsiTheme="minorEastAsia" w:hint="eastAsia"/>
          <w:sz w:val="22"/>
          <w:szCs w:val="24"/>
        </w:rPr>
        <w:t xml:space="preserve">자는 </w:t>
      </w:r>
      <w:r w:rsidR="001B5853" w:rsidRPr="005618BD">
        <w:rPr>
          <w:rFonts w:asciiTheme="minorEastAsia" w:hAnsiTheme="minorEastAsia"/>
          <w:sz w:val="22"/>
          <w:szCs w:val="24"/>
        </w:rPr>
        <w:t xml:space="preserve">TF </w:t>
      </w:r>
      <w:r w:rsidR="001B5853" w:rsidRPr="005618BD">
        <w:rPr>
          <w:rFonts w:asciiTheme="minorEastAsia" w:hAnsiTheme="minorEastAsia" w:hint="eastAsia"/>
          <w:sz w:val="22"/>
          <w:szCs w:val="24"/>
        </w:rPr>
        <w:t>구성</w:t>
      </w:r>
      <w:r w:rsidR="001B5853" w:rsidRPr="005618BD">
        <w:rPr>
          <w:rFonts w:asciiTheme="minorEastAsia" w:hAnsiTheme="minorEastAsia"/>
          <w:sz w:val="22"/>
          <w:szCs w:val="24"/>
        </w:rPr>
        <w:t xml:space="preserve"> </w:t>
      </w:r>
      <w:r w:rsidR="001B5853" w:rsidRPr="005618BD">
        <w:rPr>
          <w:rFonts w:asciiTheme="minorEastAsia" w:hAnsiTheme="minorEastAsia" w:hint="eastAsia"/>
          <w:sz w:val="22"/>
          <w:szCs w:val="24"/>
        </w:rPr>
        <w:t>등</w:t>
      </w:r>
      <w:r w:rsidR="009C3D0E" w:rsidRPr="005618BD">
        <w:rPr>
          <w:rFonts w:asciiTheme="minorEastAsia" w:hAnsiTheme="minor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 xml:space="preserve">진행상황을 </w:t>
      </w:r>
      <w:r w:rsidR="00055032" w:rsidRPr="005618BD">
        <w:rPr>
          <w:rFonts w:asciiTheme="minorEastAsia" w:hAnsiTheme="minorEastAsia" w:hint="eastAsia"/>
          <w:sz w:val="22"/>
          <w:szCs w:val="24"/>
        </w:rPr>
        <w:t xml:space="preserve">진료지침이사에게 보고하고 </w:t>
      </w:r>
      <w:r w:rsidR="00283939" w:rsidRPr="005618BD">
        <w:rPr>
          <w:rFonts w:asciiTheme="minorEastAsia" w:hAnsiTheme="minorEastAsia" w:hint="eastAsia"/>
          <w:sz w:val="22"/>
          <w:szCs w:val="24"/>
        </w:rPr>
        <w:t>상의하여야 한다.</w:t>
      </w:r>
      <w:r w:rsidR="00283939" w:rsidRPr="005618BD">
        <w:rPr>
          <w:rFonts w:asciiTheme="minorEastAsia" w:hAnsiTheme="minorEastAsia"/>
          <w:sz w:val="22"/>
          <w:szCs w:val="24"/>
        </w:rPr>
        <w:t xml:space="preserve"> </w:t>
      </w:r>
    </w:p>
    <w:p w14:paraId="55740A2E" w14:textId="0C3E0CD9" w:rsidR="0039048C" w:rsidRPr="005618BD" w:rsidRDefault="000F5FF9" w:rsidP="00C14487">
      <w:pPr>
        <w:pStyle w:val="a5"/>
        <w:numPr>
          <w:ilvl w:val="0"/>
          <w:numId w:val="14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타 학회와 공동으로 개발한 문건은 </w:t>
      </w:r>
      <w:r w:rsidR="00104663" w:rsidRPr="005618BD">
        <w:rPr>
          <w:rFonts w:asciiTheme="minorEastAsia" w:hAnsiTheme="minorEastAsia" w:hint="eastAsia"/>
          <w:sz w:val="22"/>
          <w:szCs w:val="24"/>
        </w:rPr>
        <w:t xml:space="preserve">진료지침위원회에서 심사하고 </w:t>
      </w:r>
      <w:r w:rsidR="001200A9" w:rsidRPr="005618BD">
        <w:rPr>
          <w:rFonts w:asciiTheme="minorEastAsia" w:hAnsiTheme="minorEastAsia" w:hint="eastAsia"/>
          <w:sz w:val="22"/>
          <w:szCs w:val="24"/>
        </w:rPr>
        <w:t>심사의견과 채택여부에 대한 권고의견을 이사회에 제출한다</w:t>
      </w:r>
      <w:r w:rsidR="001200A9" w:rsidRPr="005618BD">
        <w:rPr>
          <w:rFonts w:asciiTheme="minorEastAsia" w:hAnsiTheme="minorEastAsia"/>
          <w:sz w:val="22"/>
          <w:szCs w:val="24"/>
        </w:rPr>
        <w:t xml:space="preserve">. </w:t>
      </w:r>
      <w:r w:rsidR="001200A9" w:rsidRPr="005618BD">
        <w:rPr>
          <w:rFonts w:asciiTheme="minorEastAsia" w:hAnsiTheme="minorEastAsia" w:hint="eastAsia"/>
          <w:sz w:val="22"/>
          <w:szCs w:val="24"/>
        </w:rPr>
        <w:t>이사회에서는 학회 공식문건으로 승인여부를 최종결정한다.</w:t>
      </w:r>
      <w:r w:rsidR="001200A9" w:rsidRPr="005618BD">
        <w:rPr>
          <w:rFonts w:asciiTheme="minorEastAsia" w:hAnsiTheme="minorEastAsia"/>
          <w:sz w:val="22"/>
          <w:szCs w:val="24"/>
        </w:rPr>
        <w:t xml:space="preserve"> </w:t>
      </w:r>
    </w:p>
    <w:p w14:paraId="6D4F0A98" w14:textId="1EE1BE37" w:rsidR="002C2E1E" w:rsidRPr="005618BD" w:rsidRDefault="002C2E1E" w:rsidP="00C14487">
      <w:pPr>
        <w:pStyle w:val="a5"/>
        <w:numPr>
          <w:ilvl w:val="0"/>
          <w:numId w:val="14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문건과 논문의 제목과 학회 표기 등은 </w:t>
      </w:r>
      <w:r w:rsidR="008161C3" w:rsidRPr="005618BD">
        <w:rPr>
          <w:rFonts w:asciiTheme="minorEastAsia" w:hAnsiTheme="minorEastAsia" w:hint="eastAsia"/>
          <w:sz w:val="22"/>
          <w:szCs w:val="24"/>
        </w:rPr>
        <w:t>타 학회와 조율하여 이사회에서 최종 결정한다.</w:t>
      </w:r>
    </w:p>
    <w:p w14:paraId="70635918" w14:textId="77777777" w:rsidR="000A21D3" w:rsidRPr="005618BD" w:rsidRDefault="000A21D3" w:rsidP="00C14487">
      <w:pPr>
        <w:rPr>
          <w:rFonts w:asciiTheme="minorEastAsia" w:hAnsiTheme="minorEastAsia"/>
          <w:b/>
          <w:bCs/>
          <w:sz w:val="22"/>
          <w:szCs w:val="24"/>
        </w:rPr>
      </w:pPr>
    </w:p>
    <w:p w14:paraId="2A9148B0" w14:textId="77777777" w:rsidR="000A21D3" w:rsidRPr="005618BD" w:rsidRDefault="000A21D3" w:rsidP="000A21D3">
      <w:pPr>
        <w:rPr>
          <w:rFonts w:asciiTheme="minorEastAsia" w:hAnsiTheme="minorEastAsia"/>
          <w:b/>
          <w:bCs/>
          <w:color w:val="000000" w:themeColor="text1"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color w:val="000000" w:themeColor="text1"/>
          <w:sz w:val="22"/>
          <w:szCs w:val="24"/>
        </w:rPr>
        <w:t>제</w:t>
      </w:r>
      <w:r w:rsidRPr="005618BD">
        <w:rPr>
          <w:rFonts w:asciiTheme="minorEastAsia" w:hAnsiTheme="minorEastAsia"/>
          <w:b/>
          <w:bCs/>
          <w:color w:val="000000" w:themeColor="text1"/>
          <w:sz w:val="22"/>
          <w:szCs w:val="24"/>
        </w:rPr>
        <w:t>9조 (외부 개발 지침의 검토와 승인)</w:t>
      </w:r>
    </w:p>
    <w:p w14:paraId="229E59C3" w14:textId="2180466B" w:rsidR="000A21D3" w:rsidRPr="005618BD" w:rsidRDefault="000A21D3" w:rsidP="000A21D3">
      <w:pPr>
        <w:pStyle w:val="a5"/>
        <w:numPr>
          <w:ilvl w:val="0"/>
          <w:numId w:val="18"/>
        </w:numPr>
        <w:ind w:leftChars="0"/>
        <w:rPr>
          <w:rFonts w:asciiTheme="minorEastAsia" w:hAnsiTheme="minorEastAsia"/>
          <w:color w:val="000000" w:themeColor="text1"/>
          <w:sz w:val="22"/>
          <w:szCs w:val="24"/>
        </w:rPr>
      </w:pPr>
      <w:r w:rsidRPr="005618BD">
        <w:rPr>
          <w:rFonts w:asciiTheme="minorEastAsia" w:hAnsiTheme="minorEastAsia"/>
          <w:color w:val="000000" w:themeColor="text1"/>
          <w:sz w:val="22"/>
          <w:szCs w:val="24"/>
        </w:rPr>
        <w:t xml:space="preserve">국내 혹은 국외 타 학회에서 이미 개발되어 검토를 </w:t>
      </w:r>
      <w:proofErr w:type="spellStart"/>
      <w:r w:rsidRPr="005618BD">
        <w:rPr>
          <w:rFonts w:asciiTheme="minorEastAsia" w:hAnsiTheme="minorEastAsia"/>
          <w:color w:val="000000" w:themeColor="text1"/>
          <w:sz w:val="22"/>
          <w:szCs w:val="24"/>
        </w:rPr>
        <w:t>요청받은</w:t>
      </w:r>
      <w:proofErr w:type="spellEnd"/>
      <w:r w:rsidRPr="005618BD">
        <w:rPr>
          <w:rFonts w:asciiTheme="minorEastAsia" w:hAnsiTheme="minorEastAsia"/>
          <w:color w:val="000000" w:themeColor="text1"/>
          <w:sz w:val="22"/>
          <w:szCs w:val="24"/>
        </w:rPr>
        <w:t xml:space="preserve"> 지침의 승인은 진료지침이사가 본 학회의 관련 분야 담당자(예: 관련이사, 연구팀[워크그룹])를 선임하여 검토를 요청하도록 한다. 검토된 심사의견은 진료지침이사가 이사회에 제출하고, 이사회는 승인 여부를 최종 결정한다.</w:t>
      </w:r>
    </w:p>
    <w:p w14:paraId="2FE64ECE" w14:textId="742310C8" w:rsidR="000A21D3" w:rsidRPr="005618BD" w:rsidRDefault="000A21D3" w:rsidP="000A21D3">
      <w:pPr>
        <w:pStyle w:val="a5"/>
        <w:numPr>
          <w:ilvl w:val="0"/>
          <w:numId w:val="18"/>
        </w:numPr>
        <w:ind w:leftChars="0"/>
        <w:rPr>
          <w:rFonts w:asciiTheme="minorEastAsia" w:hAnsiTheme="minorEastAsia"/>
          <w:color w:val="000000" w:themeColor="text1"/>
          <w:sz w:val="22"/>
          <w:szCs w:val="24"/>
        </w:rPr>
      </w:pPr>
      <w:r w:rsidRPr="005618BD">
        <w:rPr>
          <w:rFonts w:asciiTheme="minorEastAsia" w:hAnsiTheme="minorEastAsia"/>
          <w:color w:val="000000" w:themeColor="text1"/>
          <w:sz w:val="22"/>
          <w:szCs w:val="24"/>
        </w:rPr>
        <w:t>검토 의견이 승인이 아닌 경우, 진료지침이사는 해당 의견에 대해 이사회 전에 각 이사들에게 메일로 사전 회람한다.</w:t>
      </w:r>
    </w:p>
    <w:p w14:paraId="62D3DB9F" w14:textId="6002EDF0" w:rsidR="000A21D3" w:rsidRPr="005618BD" w:rsidRDefault="000A21D3" w:rsidP="000A21D3">
      <w:pPr>
        <w:pStyle w:val="a5"/>
        <w:numPr>
          <w:ilvl w:val="0"/>
          <w:numId w:val="18"/>
        </w:numPr>
        <w:ind w:leftChars="0"/>
        <w:rPr>
          <w:rFonts w:asciiTheme="minorEastAsia" w:hAnsiTheme="minorEastAsia"/>
          <w:color w:val="000000" w:themeColor="text1"/>
          <w:sz w:val="22"/>
          <w:szCs w:val="24"/>
        </w:rPr>
      </w:pPr>
      <w:r w:rsidRPr="005618BD">
        <w:rPr>
          <w:rFonts w:asciiTheme="minorEastAsia" w:hAnsiTheme="minorEastAsia"/>
          <w:color w:val="000000" w:themeColor="text1"/>
          <w:sz w:val="22"/>
          <w:szCs w:val="24"/>
        </w:rPr>
        <w:t>승인으로 최종 결정된 지침</w:t>
      </w:r>
      <w:r w:rsidR="000137AA" w:rsidRPr="005618BD">
        <w:rPr>
          <w:rFonts w:asciiTheme="minorEastAsia" w:hAnsiTheme="minorEastAsia" w:hint="eastAsia"/>
          <w:color w:val="000000" w:themeColor="text1"/>
          <w:sz w:val="22"/>
          <w:szCs w:val="24"/>
        </w:rPr>
        <w:t xml:space="preserve">이나 </w:t>
      </w:r>
      <w:r w:rsidRPr="005618BD">
        <w:rPr>
          <w:rFonts w:asciiTheme="minorEastAsia" w:hAnsiTheme="minorEastAsia"/>
          <w:color w:val="000000" w:themeColor="text1"/>
          <w:sz w:val="22"/>
          <w:szCs w:val="24"/>
        </w:rPr>
        <w:t>의견서는 진료지침위원회에서 작성하되, 사무국에서 직인 및 공식 문건으로 만들어 최종 회신한다.</w:t>
      </w:r>
    </w:p>
    <w:p w14:paraId="62A9E415" w14:textId="36050D22" w:rsidR="002F528D" w:rsidRPr="005618BD" w:rsidRDefault="00C14487" w:rsidP="00C14487">
      <w:pPr>
        <w:rPr>
          <w:rFonts w:asciiTheme="minorEastAsia" w:hAnsiTheme="minorEastAsia"/>
          <w:b/>
          <w:bCs/>
          <w:color w:val="000000" w:themeColor="text1"/>
          <w:sz w:val="22"/>
          <w:szCs w:val="24"/>
        </w:rPr>
      </w:pPr>
      <w:r w:rsidRPr="005618BD">
        <w:rPr>
          <w:rFonts w:asciiTheme="minorEastAsia" w:hAnsiTheme="minorEastAsia"/>
          <w:b/>
          <w:bCs/>
          <w:sz w:val="22"/>
          <w:szCs w:val="24"/>
        </w:rPr>
        <w:br/>
      </w:r>
      <w:r w:rsidRPr="005618BD">
        <w:rPr>
          <w:rFonts w:asciiTheme="minorEastAsia" w:hAnsiTheme="minorEastAsia" w:hint="eastAsia"/>
          <w:b/>
          <w:bCs/>
          <w:color w:val="000000" w:themeColor="text1"/>
          <w:sz w:val="22"/>
          <w:szCs w:val="24"/>
        </w:rPr>
        <w:t>제</w:t>
      </w:r>
      <w:r w:rsidR="000A21D3" w:rsidRPr="005618BD">
        <w:rPr>
          <w:rFonts w:asciiTheme="minorEastAsia" w:hAnsiTheme="minorEastAsia"/>
          <w:b/>
          <w:bCs/>
          <w:color w:val="000000" w:themeColor="text1"/>
          <w:sz w:val="22"/>
          <w:szCs w:val="24"/>
        </w:rPr>
        <w:t>10</w:t>
      </w:r>
      <w:r w:rsidRPr="005618BD">
        <w:rPr>
          <w:rFonts w:asciiTheme="minorEastAsia" w:hAnsiTheme="minorEastAsia" w:hint="eastAsia"/>
          <w:b/>
          <w:bCs/>
          <w:color w:val="000000" w:themeColor="text1"/>
          <w:sz w:val="22"/>
          <w:szCs w:val="24"/>
        </w:rPr>
        <w:t>조</w:t>
      </w:r>
      <w:r w:rsidRPr="005618BD">
        <w:rPr>
          <w:rFonts w:asciiTheme="minorEastAsia" w:hAnsiTheme="minorEastAsia"/>
          <w:b/>
          <w:bCs/>
          <w:color w:val="000000" w:themeColor="text1"/>
          <w:sz w:val="22"/>
          <w:szCs w:val="24"/>
        </w:rPr>
        <w:t xml:space="preserve"> (</w:t>
      </w:r>
      <w:r w:rsidRPr="005618BD">
        <w:rPr>
          <w:rFonts w:asciiTheme="minorEastAsia" w:hAnsiTheme="minorEastAsia" w:hint="eastAsia"/>
          <w:b/>
          <w:bCs/>
          <w:color w:val="000000" w:themeColor="text1"/>
          <w:sz w:val="22"/>
          <w:szCs w:val="24"/>
        </w:rPr>
        <w:t>활용과 보급)</w:t>
      </w:r>
    </w:p>
    <w:p w14:paraId="312D2EDD" w14:textId="1BA15875" w:rsidR="00E8325C" w:rsidRPr="005618BD" w:rsidRDefault="002745A9" w:rsidP="00642412">
      <w:pPr>
        <w:pStyle w:val="a5"/>
        <w:numPr>
          <w:ilvl w:val="0"/>
          <w:numId w:val="15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lastRenderedPageBreak/>
        <w:t>문건</w:t>
      </w:r>
      <w:r w:rsidR="00850D6C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>개발</w:t>
      </w:r>
      <w:r w:rsidR="00850D6C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 xml:space="preserve">시 </w:t>
      </w:r>
      <w:r w:rsidR="00E8325C" w:rsidRPr="005618BD">
        <w:rPr>
          <w:rFonts w:asciiTheme="minorEastAsia" w:hAnsiTheme="minorEastAsia" w:hint="eastAsia"/>
          <w:sz w:val="22"/>
          <w:szCs w:val="24"/>
        </w:rPr>
        <w:t>학회 진료지침과 의견서를 바탕으로 지침의 확산과 보급을 위</w:t>
      </w:r>
      <w:r w:rsidR="00E20A7D" w:rsidRPr="005618BD">
        <w:rPr>
          <w:rFonts w:asciiTheme="minorEastAsia" w:hAnsiTheme="minorEastAsia" w:hint="eastAsia"/>
          <w:sz w:val="22"/>
          <w:szCs w:val="24"/>
        </w:rPr>
        <w:t>한</w:t>
      </w:r>
      <w:r w:rsidR="00E8325C" w:rsidRPr="005618BD">
        <w:rPr>
          <w:rFonts w:asciiTheme="minorEastAsia" w:hAnsiTheme="minorEastAsia" w:hint="eastAsia"/>
          <w:sz w:val="22"/>
          <w:szCs w:val="24"/>
        </w:rPr>
        <w:t xml:space="preserve"> 교육 및 홍보자료(강의자료,</w:t>
      </w:r>
      <w:r w:rsidR="00E8325C" w:rsidRPr="005618BD">
        <w:rPr>
          <w:rFonts w:asciiTheme="minorEastAsia" w:hAnsiTheme="minorEastAsia"/>
          <w:sz w:val="22"/>
          <w:szCs w:val="24"/>
        </w:rPr>
        <w:t xml:space="preserve"> </w:t>
      </w:r>
      <w:r w:rsidR="00E8325C" w:rsidRPr="005618BD">
        <w:rPr>
          <w:rFonts w:asciiTheme="minorEastAsia" w:hAnsiTheme="minorEastAsia" w:hint="eastAsia"/>
          <w:sz w:val="22"/>
          <w:szCs w:val="24"/>
        </w:rPr>
        <w:t>슬라이드,</w:t>
      </w:r>
      <w:r w:rsidR="00E8325C" w:rsidRPr="005618BD">
        <w:rPr>
          <w:rFonts w:asciiTheme="minorEastAsia" w:hAnsiTheme="minorEastAsia"/>
          <w:sz w:val="22"/>
          <w:szCs w:val="24"/>
        </w:rPr>
        <w:t xml:space="preserve"> </w:t>
      </w:r>
      <w:r w:rsidR="00E8325C" w:rsidRPr="005618BD">
        <w:rPr>
          <w:rFonts w:asciiTheme="minorEastAsia" w:hAnsiTheme="minorEastAsia" w:hint="eastAsia"/>
          <w:sz w:val="22"/>
          <w:szCs w:val="24"/>
        </w:rPr>
        <w:t>동영상</w:t>
      </w:r>
      <w:r w:rsidR="00E8325C" w:rsidRPr="005618BD">
        <w:rPr>
          <w:rFonts w:asciiTheme="minorEastAsia" w:hAnsiTheme="minorEastAsia"/>
          <w:sz w:val="22"/>
          <w:szCs w:val="24"/>
        </w:rPr>
        <w:t xml:space="preserve">, </w:t>
      </w:r>
      <w:r w:rsidR="00E8325C" w:rsidRPr="005618BD">
        <w:rPr>
          <w:rFonts w:asciiTheme="minorEastAsia" w:hAnsiTheme="minorEastAsia" w:hint="eastAsia"/>
          <w:sz w:val="22"/>
          <w:szCs w:val="24"/>
        </w:rPr>
        <w:t>애니메이션,</w:t>
      </w:r>
      <w:r w:rsidR="00E8325C" w:rsidRPr="005618BD">
        <w:rPr>
          <w:rFonts w:asciiTheme="minorEastAsia" w:hAnsiTheme="minorEastAsia"/>
          <w:sz w:val="22"/>
          <w:szCs w:val="24"/>
        </w:rPr>
        <w:t xml:space="preserve"> </w:t>
      </w:r>
      <w:proofErr w:type="spellStart"/>
      <w:r w:rsidR="00E8325C" w:rsidRPr="005618BD">
        <w:rPr>
          <w:rFonts w:asciiTheme="minorEastAsia" w:hAnsiTheme="minorEastAsia" w:hint="eastAsia"/>
          <w:sz w:val="22"/>
          <w:szCs w:val="24"/>
        </w:rPr>
        <w:t>리플렛</w:t>
      </w:r>
      <w:proofErr w:type="spellEnd"/>
      <w:r w:rsidR="00E8325C" w:rsidRPr="005618BD">
        <w:rPr>
          <w:rFonts w:asciiTheme="minorEastAsia" w:hAnsiTheme="minorEastAsia"/>
          <w:sz w:val="22"/>
          <w:szCs w:val="24"/>
        </w:rPr>
        <w:t xml:space="preserve">, </w:t>
      </w:r>
      <w:r w:rsidR="00E8325C" w:rsidRPr="005618BD">
        <w:rPr>
          <w:rFonts w:asciiTheme="minorEastAsia" w:hAnsiTheme="minorEastAsia" w:hint="eastAsia"/>
          <w:sz w:val="22"/>
          <w:szCs w:val="24"/>
        </w:rPr>
        <w:t xml:space="preserve">책자 등)의 </w:t>
      </w:r>
      <w:r w:rsidR="00E20A7D" w:rsidRPr="005618BD">
        <w:rPr>
          <w:rFonts w:asciiTheme="minorEastAsia" w:hAnsiTheme="minorEastAsia" w:hint="eastAsia"/>
          <w:sz w:val="22"/>
          <w:szCs w:val="24"/>
        </w:rPr>
        <w:t>개발</w:t>
      </w:r>
      <w:r w:rsidR="00E8325C" w:rsidRPr="005618BD">
        <w:rPr>
          <w:rFonts w:asciiTheme="minorEastAsia" w:hAnsiTheme="minorEastAsia" w:hint="eastAsia"/>
          <w:sz w:val="22"/>
          <w:szCs w:val="24"/>
        </w:rPr>
        <w:t>을 권고</w:t>
      </w:r>
      <w:r w:rsidR="008412A4" w:rsidRPr="005618BD">
        <w:rPr>
          <w:rFonts w:asciiTheme="minorEastAsia" w:hAnsiTheme="minorEastAsia" w:hint="eastAsia"/>
          <w:sz w:val="22"/>
          <w:szCs w:val="24"/>
        </w:rPr>
        <w:t>한다.</w:t>
      </w:r>
      <w:r w:rsidR="00E8325C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="00E8325C" w:rsidRPr="005618BD">
        <w:rPr>
          <w:rFonts w:asciiTheme="minorEastAsia" w:hAnsiTheme="minorEastAsia"/>
          <w:sz w:val="22"/>
          <w:szCs w:val="24"/>
        </w:rPr>
        <w:t xml:space="preserve">TF </w:t>
      </w:r>
      <w:r w:rsidR="00E8325C" w:rsidRPr="005618BD">
        <w:rPr>
          <w:rFonts w:asciiTheme="minorEastAsia" w:hAnsiTheme="minorEastAsia" w:hint="eastAsia"/>
          <w:sz w:val="22"/>
          <w:szCs w:val="24"/>
        </w:rPr>
        <w:t xml:space="preserve">제안서에 </w:t>
      </w:r>
      <w:r w:rsidR="008412A4" w:rsidRPr="005618BD">
        <w:rPr>
          <w:rFonts w:asciiTheme="minorEastAsia" w:hAnsiTheme="minorEastAsia" w:hint="eastAsia"/>
          <w:sz w:val="22"/>
          <w:szCs w:val="24"/>
        </w:rPr>
        <w:t xml:space="preserve">제작여부를 포함하여 제안하도록 하며 문건 </w:t>
      </w:r>
      <w:r w:rsidR="00E20A7D" w:rsidRPr="005618BD">
        <w:rPr>
          <w:rFonts w:asciiTheme="minorEastAsia" w:hAnsiTheme="minorEastAsia" w:hint="eastAsia"/>
          <w:sz w:val="22"/>
          <w:szCs w:val="24"/>
        </w:rPr>
        <w:t xml:space="preserve">개발 이후 </w:t>
      </w:r>
      <w:r w:rsidR="009F3820" w:rsidRPr="005618BD">
        <w:rPr>
          <w:rFonts w:asciiTheme="minorEastAsia" w:hAnsiTheme="minorEastAsia" w:hint="eastAsia"/>
          <w:sz w:val="22"/>
          <w:szCs w:val="24"/>
        </w:rPr>
        <w:t>계획이 수정 변경되는 경우 진료지침위원회에</w:t>
      </w:r>
      <w:r w:rsidR="004C194A" w:rsidRPr="005618BD">
        <w:rPr>
          <w:rFonts w:asciiTheme="minorEastAsia" w:hAnsiTheme="minorEastAsia" w:hint="eastAsia"/>
          <w:sz w:val="22"/>
          <w:szCs w:val="24"/>
        </w:rPr>
        <w:t>서 심의한다.</w:t>
      </w:r>
    </w:p>
    <w:p w14:paraId="0C1BFC57" w14:textId="21A44D23" w:rsidR="0072557D" w:rsidRPr="005618BD" w:rsidRDefault="006A1AC7" w:rsidP="00642412">
      <w:pPr>
        <w:pStyle w:val="a5"/>
        <w:numPr>
          <w:ilvl w:val="0"/>
          <w:numId w:val="15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저널에 게시된 논문 자료를 바탕으로 한 이차</w:t>
      </w:r>
      <w:r w:rsidR="005F43A6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>자료</w:t>
      </w:r>
      <w:r w:rsidRPr="005618BD">
        <w:rPr>
          <w:rFonts w:asciiTheme="minorEastAsia" w:hAnsiTheme="minorEastAsia"/>
          <w:sz w:val="22"/>
          <w:szCs w:val="24"/>
        </w:rPr>
        <w:t>(</w:t>
      </w:r>
      <w:r w:rsidR="005F43A6" w:rsidRPr="005618BD">
        <w:rPr>
          <w:rFonts w:asciiTheme="minorEastAsia" w:hAnsiTheme="minorEastAsia" w:hint="eastAsia"/>
          <w:sz w:val="22"/>
          <w:szCs w:val="24"/>
        </w:rPr>
        <w:t>강의자료,</w:t>
      </w:r>
      <w:r w:rsidR="005F43A6" w:rsidRPr="005618BD">
        <w:rPr>
          <w:rFonts w:asciiTheme="minorEastAsia" w:hAnsiTheme="minorEastAsia"/>
          <w:sz w:val="22"/>
          <w:szCs w:val="24"/>
        </w:rPr>
        <w:t xml:space="preserve"> </w:t>
      </w:r>
      <w:r w:rsidR="005F43A6" w:rsidRPr="005618BD">
        <w:rPr>
          <w:rFonts w:asciiTheme="minorEastAsia" w:hAnsiTheme="minorEastAsia" w:hint="eastAsia"/>
          <w:sz w:val="22"/>
          <w:szCs w:val="24"/>
        </w:rPr>
        <w:t>슬라이드,</w:t>
      </w:r>
      <w:r w:rsidR="005F43A6" w:rsidRPr="005618BD">
        <w:rPr>
          <w:rFonts w:asciiTheme="minorEastAsia" w:hAnsiTheme="minorEastAsia"/>
          <w:sz w:val="22"/>
          <w:szCs w:val="24"/>
        </w:rPr>
        <w:t xml:space="preserve"> </w:t>
      </w:r>
      <w:r w:rsidR="005F43A6" w:rsidRPr="005618BD">
        <w:rPr>
          <w:rFonts w:asciiTheme="minorEastAsia" w:hAnsiTheme="minorEastAsia" w:hint="eastAsia"/>
          <w:sz w:val="22"/>
          <w:szCs w:val="24"/>
        </w:rPr>
        <w:t>동영상</w:t>
      </w:r>
      <w:r w:rsidR="005F43A6" w:rsidRPr="005618BD">
        <w:rPr>
          <w:rFonts w:asciiTheme="minorEastAsia" w:hAnsiTheme="minorEastAsia"/>
          <w:sz w:val="22"/>
          <w:szCs w:val="24"/>
        </w:rPr>
        <w:t xml:space="preserve">, </w:t>
      </w:r>
      <w:r w:rsidR="005F43A6" w:rsidRPr="005618BD">
        <w:rPr>
          <w:rFonts w:asciiTheme="minorEastAsia" w:hAnsiTheme="minorEastAsia" w:hint="eastAsia"/>
          <w:sz w:val="22"/>
          <w:szCs w:val="24"/>
        </w:rPr>
        <w:t>애니메이션,</w:t>
      </w:r>
      <w:r w:rsidR="005F43A6" w:rsidRPr="005618BD">
        <w:rPr>
          <w:rFonts w:asciiTheme="minorEastAsia" w:hAnsiTheme="minorEastAsia"/>
          <w:sz w:val="22"/>
          <w:szCs w:val="24"/>
        </w:rPr>
        <w:t xml:space="preserve"> </w:t>
      </w:r>
      <w:proofErr w:type="spellStart"/>
      <w:r w:rsidR="005F43A6" w:rsidRPr="005618BD">
        <w:rPr>
          <w:rFonts w:asciiTheme="minorEastAsia" w:hAnsiTheme="minorEastAsia" w:hint="eastAsia"/>
          <w:sz w:val="22"/>
          <w:szCs w:val="24"/>
        </w:rPr>
        <w:t>리플렛</w:t>
      </w:r>
      <w:proofErr w:type="spellEnd"/>
      <w:r w:rsidR="005F43A6" w:rsidRPr="005618BD">
        <w:rPr>
          <w:rFonts w:asciiTheme="minorEastAsia" w:hAnsiTheme="minorEastAsia"/>
          <w:sz w:val="22"/>
          <w:szCs w:val="24"/>
        </w:rPr>
        <w:t xml:space="preserve">, </w:t>
      </w:r>
      <w:r w:rsidR="005F43A6" w:rsidRPr="005618BD">
        <w:rPr>
          <w:rFonts w:asciiTheme="minorEastAsia" w:hAnsiTheme="minorEastAsia" w:hint="eastAsia"/>
          <w:sz w:val="22"/>
          <w:szCs w:val="24"/>
        </w:rPr>
        <w:t>책자 등</w:t>
      </w:r>
      <w:r w:rsidRPr="005618BD">
        <w:rPr>
          <w:rFonts w:asciiTheme="minorEastAsia" w:hAnsiTheme="minorEastAsia" w:hint="eastAsia"/>
          <w:sz w:val="22"/>
          <w:szCs w:val="24"/>
        </w:rPr>
        <w:t>)</w:t>
      </w:r>
      <w:r w:rsidR="00E14915" w:rsidRPr="005618BD">
        <w:rPr>
          <w:rFonts w:asciiTheme="minorEastAsia" w:hAnsiTheme="minorEastAsia" w:hint="eastAsia"/>
          <w:sz w:val="22"/>
          <w:szCs w:val="24"/>
        </w:rPr>
        <w:t>는</w:t>
      </w:r>
      <w:r w:rsidR="00207B67" w:rsidRPr="005618BD">
        <w:rPr>
          <w:rFonts w:asciiTheme="minorEastAsia" w:hAnsiTheme="minorEastAsia" w:hint="eastAsia"/>
          <w:sz w:val="22"/>
          <w:szCs w:val="24"/>
        </w:rPr>
        <w:t xml:space="preserve"> 해당 저널의 승인을 얻어 제작</w:t>
      </w:r>
      <w:r w:rsidR="0072557D" w:rsidRPr="005618BD">
        <w:rPr>
          <w:rFonts w:asciiTheme="minorEastAsia" w:hAnsiTheme="minorEastAsia" w:hint="eastAsia"/>
          <w:sz w:val="22"/>
          <w:szCs w:val="24"/>
        </w:rPr>
        <w:t>한다.</w:t>
      </w:r>
    </w:p>
    <w:p w14:paraId="7A0D9DE7" w14:textId="372FE9EB" w:rsidR="006D66DE" w:rsidRPr="005618BD" w:rsidRDefault="0072557D" w:rsidP="00642412">
      <w:pPr>
        <w:pStyle w:val="a5"/>
        <w:numPr>
          <w:ilvl w:val="0"/>
          <w:numId w:val="15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진료지침과 이차</w:t>
      </w:r>
      <w:r w:rsidR="00CC5675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>자료는</w:t>
      </w:r>
      <w:r w:rsidR="00207B67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 xml:space="preserve">학회 </w:t>
      </w:r>
      <w:r w:rsidR="00207B67" w:rsidRPr="005618BD">
        <w:rPr>
          <w:rFonts w:asciiTheme="minorEastAsia" w:hAnsiTheme="minorEastAsia" w:hint="eastAsia"/>
          <w:sz w:val="22"/>
          <w:szCs w:val="24"/>
        </w:rPr>
        <w:t>홈페이지</w:t>
      </w:r>
      <w:r w:rsidRPr="005618BD">
        <w:rPr>
          <w:rFonts w:asciiTheme="minorEastAsia" w:hAnsiTheme="minorEastAsia" w:hint="eastAsia"/>
          <w:sz w:val="22"/>
          <w:szCs w:val="24"/>
        </w:rPr>
        <w:t>에</w:t>
      </w:r>
      <w:r w:rsidR="00207B67" w:rsidRPr="005618BD">
        <w:rPr>
          <w:rFonts w:asciiTheme="minorEastAsia" w:hAnsiTheme="minorEastAsia" w:hint="eastAsia"/>
          <w:sz w:val="22"/>
          <w:szCs w:val="24"/>
        </w:rPr>
        <w:t xml:space="preserve"> 게시</w:t>
      </w:r>
      <w:r w:rsidRPr="005618BD">
        <w:rPr>
          <w:rFonts w:asciiTheme="minorEastAsia" w:hAnsiTheme="minorEastAsia" w:hint="eastAsia"/>
          <w:sz w:val="22"/>
          <w:szCs w:val="24"/>
        </w:rPr>
        <w:t>하고</w:t>
      </w:r>
      <w:r w:rsidR="00207B67" w:rsidRPr="005618BD">
        <w:rPr>
          <w:rFonts w:asciiTheme="minorEastAsia" w:hAnsiTheme="minorEastAsia" w:hint="eastAsia"/>
          <w:sz w:val="22"/>
          <w:szCs w:val="24"/>
        </w:rPr>
        <w:t xml:space="preserve"> 인쇄물</w:t>
      </w:r>
      <w:r w:rsidRPr="005618BD">
        <w:rPr>
          <w:rFonts w:asciiTheme="minorEastAsia" w:hAnsiTheme="minorEastAsia" w:hint="eastAsia"/>
          <w:sz w:val="22"/>
          <w:szCs w:val="24"/>
        </w:rPr>
        <w:t>을</w:t>
      </w:r>
      <w:r w:rsidR="00207B67" w:rsidRPr="005618BD">
        <w:rPr>
          <w:rFonts w:asciiTheme="minorEastAsia" w:hAnsiTheme="minorEastAsia" w:hint="eastAsia"/>
          <w:sz w:val="22"/>
          <w:szCs w:val="24"/>
        </w:rPr>
        <w:t xml:space="preserve"> 제작</w:t>
      </w:r>
      <w:r w:rsidRPr="005618BD">
        <w:rPr>
          <w:rFonts w:asciiTheme="minorEastAsia" w:hAnsiTheme="minorEastAsia" w:hint="eastAsia"/>
          <w:sz w:val="22"/>
          <w:szCs w:val="24"/>
        </w:rPr>
        <w:t>하여 활용할 수 있다.</w:t>
      </w:r>
    </w:p>
    <w:p w14:paraId="3C5C9F6A" w14:textId="3E42408E" w:rsidR="00A853C7" w:rsidRPr="005618BD" w:rsidRDefault="005E075B" w:rsidP="00642412">
      <w:pPr>
        <w:pStyle w:val="a5"/>
        <w:numPr>
          <w:ilvl w:val="0"/>
          <w:numId w:val="15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>외부 기관이나 회사에서 진료지침과 이차</w:t>
      </w:r>
      <w:r w:rsidR="00DE7B9C" w:rsidRPr="005618BD">
        <w:rPr>
          <w:rFonts w:asciiTheme="minorEastAsia" w:hAnsiTheme="minorEastAsia" w:hint="eastAsia"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sz w:val="22"/>
          <w:szCs w:val="24"/>
        </w:rPr>
        <w:t xml:space="preserve">자료 활용을 요청하는 경우 </w:t>
      </w:r>
      <w:r w:rsidR="00A853C7" w:rsidRPr="005618BD">
        <w:rPr>
          <w:rFonts w:asciiTheme="minorEastAsia" w:hAnsiTheme="minorEastAsia" w:hint="eastAsia"/>
          <w:sz w:val="22"/>
          <w:szCs w:val="24"/>
        </w:rPr>
        <w:t xml:space="preserve">활용계획서를 받아 진료지침위원회에서 </w:t>
      </w:r>
      <w:r w:rsidRPr="005618BD">
        <w:rPr>
          <w:rFonts w:asciiTheme="minorEastAsia" w:hAnsiTheme="minorEastAsia" w:hint="eastAsia"/>
          <w:sz w:val="22"/>
          <w:szCs w:val="24"/>
        </w:rPr>
        <w:t xml:space="preserve">심사 후 </w:t>
      </w:r>
      <w:r w:rsidR="00A853C7" w:rsidRPr="005618BD">
        <w:rPr>
          <w:rFonts w:asciiTheme="minorEastAsia" w:hAnsiTheme="minorEastAsia" w:hint="eastAsia"/>
          <w:sz w:val="22"/>
          <w:szCs w:val="24"/>
        </w:rPr>
        <w:t>이사회에서 최종 승인여부를 결정한다.</w:t>
      </w:r>
      <w:r w:rsidR="00A853C7" w:rsidRPr="005618BD">
        <w:rPr>
          <w:rFonts w:asciiTheme="minorEastAsia" w:hAnsiTheme="minorEastAsia"/>
          <w:sz w:val="22"/>
          <w:szCs w:val="24"/>
        </w:rPr>
        <w:t xml:space="preserve"> </w:t>
      </w:r>
      <w:r w:rsidR="00AB3972" w:rsidRPr="005618BD">
        <w:rPr>
          <w:rFonts w:asciiTheme="minorEastAsia" w:hAnsiTheme="minorEastAsia" w:hint="eastAsia"/>
          <w:sz w:val="22"/>
          <w:szCs w:val="24"/>
        </w:rPr>
        <w:t>단 저널에 게재된 논문을 활용하는 경우 해당 저널에도 사용에 대한 승인을 받아야 한다.</w:t>
      </w:r>
    </w:p>
    <w:p w14:paraId="626B73BF" w14:textId="77777777" w:rsidR="00604569" w:rsidRPr="005618BD" w:rsidRDefault="00604569" w:rsidP="00604569">
      <w:pPr>
        <w:rPr>
          <w:rFonts w:asciiTheme="minorEastAsia" w:hAnsiTheme="minorEastAsia"/>
          <w:sz w:val="22"/>
          <w:szCs w:val="24"/>
        </w:rPr>
      </w:pPr>
    </w:p>
    <w:p w14:paraId="744CF115" w14:textId="2B14E557" w:rsidR="00604569" w:rsidRPr="005618BD" w:rsidRDefault="00604569" w:rsidP="00604569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제1</w:t>
      </w:r>
      <w:r w:rsidR="005618BD">
        <w:rPr>
          <w:rFonts w:asciiTheme="minorEastAsia" w:hAnsiTheme="minorEastAsia" w:hint="eastAsia"/>
          <w:b/>
          <w:bCs/>
          <w:sz w:val="22"/>
          <w:szCs w:val="24"/>
        </w:rPr>
        <w:t>1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조 </w:t>
      </w:r>
      <w:r w:rsidRPr="005618BD">
        <w:rPr>
          <w:rFonts w:asciiTheme="minorEastAsia" w:hAnsiTheme="minorEastAsia"/>
          <w:b/>
          <w:bCs/>
          <w:sz w:val="22"/>
          <w:szCs w:val="24"/>
        </w:rPr>
        <w:t>(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부칙)</w:t>
      </w:r>
    </w:p>
    <w:p w14:paraId="75D94FE6" w14:textId="387ED640" w:rsidR="008A5505" w:rsidRPr="005618BD" w:rsidRDefault="00604569" w:rsidP="00604569">
      <w:pPr>
        <w:pStyle w:val="a5"/>
        <w:numPr>
          <w:ilvl w:val="0"/>
          <w:numId w:val="16"/>
        </w:numPr>
        <w:ind w:leftChars="0"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sz w:val="22"/>
          <w:szCs w:val="24"/>
        </w:rPr>
        <w:t xml:space="preserve">본 </w:t>
      </w:r>
      <w:r w:rsidRPr="005618BD">
        <w:rPr>
          <w:rFonts w:asciiTheme="minorEastAsia" w:hAnsiTheme="minorEastAsia" w:hint="eastAsia"/>
          <w:color w:val="000000" w:themeColor="text1"/>
          <w:sz w:val="22"/>
          <w:szCs w:val="24"/>
        </w:rPr>
        <w:t xml:space="preserve">규정은 </w:t>
      </w:r>
      <w:r w:rsidRPr="005618BD">
        <w:rPr>
          <w:rFonts w:asciiTheme="minorEastAsia" w:hAnsiTheme="minorEastAsia"/>
          <w:color w:val="000000" w:themeColor="text1"/>
          <w:sz w:val="22"/>
          <w:szCs w:val="24"/>
        </w:rPr>
        <w:t>202</w:t>
      </w:r>
      <w:r w:rsidR="000A21D3" w:rsidRPr="005618BD">
        <w:rPr>
          <w:rFonts w:asciiTheme="minorEastAsia" w:hAnsiTheme="minorEastAsia"/>
          <w:color w:val="000000" w:themeColor="text1"/>
          <w:sz w:val="22"/>
          <w:szCs w:val="24"/>
        </w:rPr>
        <w:t>5</w:t>
      </w:r>
      <w:r w:rsidRPr="005618BD">
        <w:rPr>
          <w:rFonts w:asciiTheme="minorEastAsia" w:hAnsiTheme="minorEastAsia" w:hint="eastAsia"/>
          <w:color w:val="000000" w:themeColor="text1"/>
          <w:sz w:val="22"/>
          <w:szCs w:val="24"/>
        </w:rPr>
        <w:t xml:space="preserve">년 </w:t>
      </w:r>
      <w:r w:rsidR="000A21D3" w:rsidRPr="005618BD">
        <w:rPr>
          <w:rFonts w:asciiTheme="minorEastAsia" w:hAnsiTheme="minorEastAsia"/>
          <w:color w:val="000000" w:themeColor="text1"/>
          <w:sz w:val="22"/>
          <w:szCs w:val="24"/>
        </w:rPr>
        <w:t>12</w:t>
      </w:r>
      <w:r w:rsidRPr="005618BD">
        <w:rPr>
          <w:rFonts w:asciiTheme="minorEastAsia" w:hAnsiTheme="minorEastAsia" w:hint="eastAsia"/>
          <w:color w:val="000000" w:themeColor="text1"/>
          <w:sz w:val="22"/>
          <w:szCs w:val="24"/>
        </w:rPr>
        <w:t xml:space="preserve">월 </w:t>
      </w:r>
      <w:r w:rsidR="000A21D3" w:rsidRPr="005618BD">
        <w:rPr>
          <w:rFonts w:asciiTheme="minorEastAsia" w:hAnsiTheme="minorEastAsia"/>
          <w:color w:val="000000" w:themeColor="text1"/>
          <w:sz w:val="22"/>
          <w:szCs w:val="24"/>
        </w:rPr>
        <w:t>4</w:t>
      </w:r>
      <w:r w:rsidR="00475FBF" w:rsidRPr="005618BD">
        <w:rPr>
          <w:rFonts w:asciiTheme="minorEastAsia" w:hAnsiTheme="minorEastAsia" w:hint="eastAsia"/>
          <w:color w:val="000000" w:themeColor="text1"/>
          <w:sz w:val="22"/>
          <w:szCs w:val="24"/>
        </w:rPr>
        <w:t>일</w:t>
      </w:r>
      <w:r w:rsidR="00475FBF" w:rsidRPr="005618BD">
        <w:rPr>
          <w:rFonts w:asciiTheme="minorEastAsia" w:hAnsiTheme="minorEastAsia" w:hint="eastAsia"/>
          <w:b/>
          <w:color w:val="000000" w:themeColor="text1"/>
          <w:sz w:val="22"/>
          <w:szCs w:val="24"/>
          <w:u w:val="single"/>
        </w:rPr>
        <w:t xml:space="preserve"> </w:t>
      </w:r>
      <w:r w:rsidR="00475FBF" w:rsidRPr="005618BD">
        <w:rPr>
          <w:rFonts w:asciiTheme="minorEastAsia" w:hAnsiTheme="minorEastAsia" w:hint="eastAsia"/>
          <w:sz w:val="22"/>
          <w:szCs w:val="24"/>
        </w:rPr>
        <w:t>이사회 승인을 받은 날부터 유효하다.</w:t>
      </w:r>
    </w:p>
    <w:p w14:paraId="75E81492" w14:textId="77777777" w:rsidR="008A5505" w:rsidRPr="005618BD" w:rsidRDefault="008A5505">
      <w:pPr>
        <w:widowControl/>
        <w:wordWrap/>
        <w:autoSpaceDE/>
        <w:autoSpaceDN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/>
          <w:sz w:val="22"/>
          <w:szCs w:val="24"/>
        </w:rPr>
        <w:br w:type="page"/>
      </w:r>
    </w:p>
    <w:p w14:paraId="7D115EDC" w14:textId="4705118B" w:rsidR="00604569" w:rsidRPr="005618BD" w:rsidRDefault="008A5505" w:rsidP="008A5505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lastRenderedPageBreak/>
        <w:t xml:space="preserve">[부록 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1]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제안서</w:t>
      </w:r>
    </w:p>
    <w:p w14:paraId="5EF8F636" w14:textId="151C194A" w:rsidR="00E043C3" w:rsidRPr="005618BD" w:rsidRDefault="00E043C3" w:rsidP="008A5505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1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="00A83995" w:rsidRPr="005618BD">
        <w:rPr>
          <w:rFonts w:asciiTheme="minorEastAsia" w:hAnsiTheme="minorEastAsia" w:hint="eastAsia"/>
          <w:b/>
          <w:bCs/>
          <w:sz w:val="22"/>
          <w:szCs w:val="24"/>
        </w:rPr>
        <w:t>문건의 종류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629"/>
        <w:gridCol w:w="2629"/>
        <w:gridCol w:w="2629"/>
      </w:tblGrid>
      <w:tr w:rsidR="009F52A2" w:rsidRPr="005618BD" w14:paraId="77F76281" w14:textId="77777777" w:rsidTr="00CA0474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34DF2AA" w14:textId="204A782B" w:rsidR="009F52A2" w:rsidRPr="005618BD" w:rsidRDefault="009F52A2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분류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C475D7D" w14:textId="6F7F9FFA" w:rsidR="009F52A2" w:rsidRPr="005618BD" w:rsidRDefault="009F52A2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진료지침</w:t>
            </w:r>
            <w:r w:rsidR="00487E1F" w:rsidRPr="005618BD">
              <w:rPr>
                <w:rFonts w:asciiTheme="minorEastAsia" w:hAnsiTheme="minorEastAsia" w:hint="eastAsia"/>
              </w:rPr>
              <w:t>(g</w:t>
            </w:r>
            <w:r w:rsidR="00487E1F" w:rsidRPr="005618BD">
              <w:rPr>
                <w:rFonts w:asciiTheme="minorEastAsia" w:hAnsiTheme="minorEastAsia"/>
              </w:rPr>
              <w:t>uideline)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DA59D4" w14:textId="74CC5A25" w:rsidR="009F52A2" w:rsidRPr="005618BD" w:rsidRDefault="009F52A2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197EDB" w:rsidRPr="005618BD">
              <w:rPr>
                <w:rFonts w:asciiTheme="minorEastAsia" w:hAnsiTheme="minorEastAsia" w:hint="eastAsia"/>
              </w:rPr>
              <w:t>의견서(</w:t>
            </w:r>
            <w:r w:rsidR="00197EDB" w:rsidRPr="005618BD">
              <w:rPr>
                <w:rFonts w:asciiTheme="minorEastAsia" w:hAnsiTheme="minorEastAsia"/>
              </w:rPr>
              <w:t>statement)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632E64" w14:textId="6FBB6714" w:rsidR="009F52A2" w:rsidRPr="005618BD" w:rsidRDefault="009F52A2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</w:t>
            </w:r>
            <w:r w:rsidR="00197EDB" w:rsidRPr="005618BD">
              <w:rPr>
                <w:rFonts w:asciiTheme="minorEastAsia" w:hAnsiTheme="minorEastAsia" w:hint="eastAsia"/>
              </w:rPr>
              <w:t xml:space="preserve"> 기타자료</w:t>
            </w:r>
            <w:r w:rsidR="00B753B0" w:rsidRPr="005618BD">
              <w:rPr>
                <w:rFonts w:asciiTheme="minorEastAsia" w:hAnsiTheme="minorEastAsia" w:hint="eastAsia"/>
              </w:rPr>
              <w:t>(</w:t>
            </w:r>
            <w:r w:rsidR="00B753B0" w:rsidRPr="005618BD">
              <w:rPr>
                <w:rFonts w:asciiTheme="minorEastAsia" w:hAnsiTheme="minorEastAsia"/>
              </w:rPr>
              <w:t xml:space="preserve">              )</w:t>
            </w:r>
          </w:p>
        </w:tc>
      </w:tr>
      <w:tr w:rsidR="00D36CC6" w:rsidRPr="005618BD" w14:paraId="775F46DE" w14:textId="77777777" w:rsidTr="00CA0474">
        <w:tc>
          <w:tcPr>
            <w:tcW w:w="1129" w:type="dxa"/>
            <w:vMerge w:val="restart"/>
            <w:shd w:val="clear" w:color="auto" w:fill="F2F2F2" w:themeFill="background1" w:themeFillShade="F2"/>
          </w:tcPr>
          <w:p w14:paraId="688AE733" w14:textId="564F3DBF" w:rsidR="00D36CC6" w:rsidRPr="005618BD" w:rsidRDefault="00D36CC6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제목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</w:tcBorders>
          </w:tcPr>
          <w:p w14:paraId="33D46CD0" w14:textId="2709955C" w:rsidR="00D36CC6" w:rsidRPr="005618BD" w:rsidRDefault="00D36CC6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(국문)</w:t>
            </w:r>
            <w:r w:rsidR="00B06038" w:rsidRPr="005618BD">
              <w:rPr>
                <w:rFonts w:asciiTheme="minorEastAsia" w:hAnsiTheme="minorEastAsia"/>
                <w:b/>
                <w:bCs/>
              </w:rPr>
              <w:t xml:space="preserve"> </w:t>
            </w:r>
          </w:p>
        </w:tc>
      </w:tr>
      <w:tr w:rsidR="00D36CC6" w:rsidRPr="005618BD" w14:paraId="42CCB949" w14:textId="77777777" w:rsidTr="00CA0474">
        <w:tc>
          <w:tcPr>
            <w:tcW w:w="1129" w:type="dxa"/>
            <w:vMerge/>
            <w:shd w:val="clear" w:color="auto" w:fill="F2F2F2" w:themeFill="background1" w:themeFillShade="F2"/>
          </w:tcPr>
          <w:p w14:paraId="1D2EB4A7" w14:textId="77777777" w:rsidR="00D36CC6" w:rsidRPr="005618BD" w:rsidRDefault="00D36CC6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7887" w:type="dxa"/>
            <w:gridSpan w:val="3"/>
            <w:tcBorders>
              <w:bottom w:val="single" w:sz="4" w:space="0" w:color="auto"/>
            </w:tcBorders>
          </w:tcPr>
          <w:p w14:paraId="23D523D7" w14:textId="58DB5E7B" w:rsidR="00D36CC6" w:rsidRPr="005618BD" w:rsidRDefault="00D36CC6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(영문)</w:t>
            </w:r>
            <w:r w:rsidR="007F6FC1" w:rsidRPr="005618BD">
              <w:rPr>
                <w:rFonts w:asciiTheme="minorEastAsia" w:hAnsiTheme="minorEastAsia"/>
                <w:b/>
                <w:bCs/>
              </w:rPr>
              <w:t xml:space="preserve"> </w:t>
            </w:r>
          </w:p>
        </w:tc>
      </w:tr>
      <w:tr w:rsidR="00B34A13" w:rsidRPr="005618BD" w14:paraId="3855B59F" w14:textId="77777777" w:rsidTr="00CA0474">
        <w:trPr>
          <w:trHeight w:val="633"/>
        </w:trPr>
        <w:tc>
          <w:tcPr>
            <w:tcW w:w="1129" w:type="dxa"/>
            <w:shd w:val="clear" w:color="auto" w:fill="F2F2F2" w:themeFill="background1" w:themeFillShade="F2"/>
          </w:tcPr>
          <w:p w14:paraId="431092F8" w14:textId="61D6EF9B" w:rsidR="00B34A13" w:rsidRPr="005618BD" w:rsidRDefault="00B34A13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개발주체</w:t>
            </w:r>
          </w:p>
        </w:tc>
        <w:tc>
          <w:tcPr>
            <w:tcW w:w="7887" w:type="dxa"/>
            <w:gridSpan w:val="3"/>
          </w:tcPr>
          <w:p w14:paraId="0D590F7A" w14:textId="77777777" w:rsidR="00B34A13" w:rsidRPr="005618BD" w:rsidRDefault="00B34A13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대한천식알레르기학회 단독</w:t>
            </w:r>
          </w:p>
          <w:p w14:paraId="6DE2FECB" w14:textId="4181C971" w:rsidR="00B34A13" w:rsidRPr="005618BD" w:rsidRDefault="00B34A13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타 학회</w:t>
            </w:r>
            <w:r w:rsidR="00035AFA" w:rsidRPr="005618BD">
              <w:rPr>
                <w:rFonts w:asciiTheme="minorEastAsia" w:hAnsiTheme="minorEastAsia" w:hint="eastAsia"/>
              </w:rPr>
              <w:t xml:space="preserve"> 공동</w:t>
            </w:r>
            <w:r w:rsidR="00BB619B" w:rsidRPr="005618BD">
              <w:rPr>
                <w:rFonts w:asciiTheme="minorEastAsia" w:hAnsiTheme="minorEastAsia" w:hint="eastAsia"/>
              </w:rPr>
              <w:t xml:space="preserve"> </w:t>
            </w:r>
            <w:r w:rsidRPr="005618BD">
              <w:rPr>
                <w:rFonts w:asciiTheme="minorEastAsia" w:hAnsiTheme="minorEastAsia" w:hint="eastAsia"/>
              </w:rPr>
              <w:t>(</w:t>
            </w:r>
            <w:r w:rsidRPr="005618BD">
              <w:rPr>
                <w:rFonts w:asciiTheme="minorEastAsia" w:hAnsiTheme="minorEastAsia"/>
              </w:rPr>
              <w:t>1.________________________ 2.</w:t>
            </w:r>
            <w:r w:rsidR="00126CC3" w:rsidRPr="005618BD">
              <w:rPr>
                <w:rFonts w:asciiTheme="minorEastAsia" w:hAnsiTheme="minorEastAsia"/>
              </w:rPr>
              <w:t>_______________________ 3._________________________)</w:t>
            </w:r>
          </w:p>
        </w:tc>
      </w:tr>
      <w:tr w:rsidR="00396688" w:rsidRPr="005618BD" w14:paraId="6752BDF2" w14:textId="77777777" w:rsidTr="00CA0474">
        <w:trPr>
          <w:trHeight w:val="105"/>
        </w:trPr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2ECF89D" w14:textId="533FFB1D" w:rsidR="00396688" w:rsidRPr="005618BD" w:rsidRDefault="00396688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워크그룹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D4C268" w14:textId="41FE2DA8" w:rsidR="00396688" w:rsidRPr="005618BD" w:rsidRDefault="00396688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proofErr w:type="spellStart"/>
            <w:r w:rsidRPr="005618BD">
              <w:rPr>
                <w:rFonts w:asciiTheme="minorEastAsia" w:hAnsiTheme="minorEastAsia" w:hint="eastAsia"/>
              </w:rPr>
              <w:t>난치성천식</w:t>
            </w:r>
            <w:proofErr w:type="spellEnd"/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32E02F" w14:textId="79C937A5" w:rsidR="00396688" w:rsidRPr="005618BD" w:rsidRDefault="00553ABE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만성기침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80A89BC" w14:textId="0D3BE3AF" w:rsidR="00396688" w:rsidRPr="005618BD" w:rsidRDefault="00553ABE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비염</w:t>
            </w:r>
          </w:p>
        </w:tc>
      </w:tr>
      <w:tr w:rsidR="00396688" w:rsidRPr="005618BD" w14:paraId="3846628E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B209B4B" w14:textId="77777777" w:rsidR="00396688" w:rsidRPr="005618BD" w:rsidRDefault="00396688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AFC0C40" w14:textId="4B5197FD" w:rsidR="00396688" w:rsidRPr="005618BD" w:rsidRDefault="00553ABE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난치성 아토피피부염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</w:tcPr>
          <w:p w14:paraId="126ECAD8" w14:textId="3288EFA0" w:rsidR="00396688" w:rsidRPr="005618BD" w:rsidRDefault="00553ABE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두드러기/혈관부종/아나필락시스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F258D3" w14:textId="532E99D2" w:rsidR="00396688" w:rsidRPr="005618BD" w:rsidRDefault="00553ABE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B72D17" w:rsidRPr="005618BD">
              <w:rPr>
                <w:rFonts w:asciiTheme="minorEastAsia" w:hAnsiTheme="minorEastAsia" w:hint="eastAsia"/>
              </w:rPr>
              <w:t>면역요법</w:t>
            </w:r>
          </w:p>
        </w:tc>
      </w:tr>
      <w:tr w:rsidR="00396688" w:rsidRPr="005618BD" w14:paraId="31D7986C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F3FBB7F" w14:textId="77777777" w:rsidR="00396688" w:rsidRPr="005618BD" w:rsidRDefault="00396688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1333524" w14:textId="30D94C03" w:rsidR="00396688" w:rsidRPr="005618BD" w:rsidRDefault="00B72D17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약물알레르기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8A6611" w14:textId="5D28C911" w:rsidR="00396688" w:rsidRPr="005618BD" w:rsidRDefault="00B72D17" w:rsidP="00F80832">
            <w:pPr>
              <w:jc w:val="left"/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</w:t>
            </w:r>
            <w:r w:rsidR="00F80832" w:rsidRPr="005618BD">
              <w:rPr>
                <w:rFonts w:asciiTheme="minorEastAsia" w:hAnsiTheme="minorEastAsia" w:hint="eastAsia"/>
              </w:rPr>
              <w:t xml:space="preserve"> </w:t>
            </w:r>
            <w:r w:rsidR="00A66F77" w:rsidRPr="005618BD">
              <w:rPr>
                <w:rFonts w:asciiTheme="minorEastAsia" w:hAnsiTheme="minorEastAsia" w:hint="eastAsia"/>
              </w:rPr>
              <w:t>기타</w:t>
            </w:r>
            <w:r w:rsidR="00F80832" w:rsidRPr="005618BD">
              <w:rPr>
                <w:rFonts w:asciiTheme="minorEastAsia" w:hAnsiTheme="minorEastAsia" w:hint="eastAsia"/>
              </w:rPr>
              <w:t xml:space="preserve"> </w:t>
            </w:r>
            <w:r w:rsidR="00F80832" w:rsidRPr="005618BD">
              <w:rPr>
                <w:rFonts w:asciiTheme="minorEastAsia" w:hAnsiTheme="minorEastAsia"/>
              </w:rPr>
              <w:t>(                 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08F624" w14:textId="00B688FE" w:rsidR="00396688" w:rsidRPr="005618BD" w:rsidRDefault="00396688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</w:tr>
      <w:tr w:rsidR="006F6E62" w:rsidRPr="005618BD" w14:paraId="02FB62D5" w14:textId="77777777" w:rsidTr="00CA0474">
        <w:trPr>
          <w:trHeight w:val="105"/>
        </w:trPr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F0C74FD" w14:textId="009DA033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질환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BF0FF94" w14:textId="3A9F5CA0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천식</w:t>
            </w:r>
            <w:r w:rsidR="00C554F2" w:rsidRPr="005618BD">
              <w:rPr>
                <w:rFonts w:asciiTheme="minorEastAsia" w:hAnsiTheme="minorEastAsia" w:hint="eastAsia"/>
              </w:rPr>
              <w:t>/하기도질환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89994C" w14:textId="5076623B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비염/</w:t>
            </w:r>
            <w:r w:rsidR="00C554F2" w:rsidRPr="005618BD">
              <w:rPr>
                <w:rFonts w:asciiTheme="minorEastAsia" w:hAnsiTheme="minorEastAsia" w:hint="eastAsia"/>
              </w:rPr>
              <w:t>상기도질환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CACBDB" w14:textId="7F91FA3C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기침</w:t>
            </w:r>
          </w:p>
        </w:tc>
      </w:tr>
      <w:tr w:rsidR="006F6E62" w:rsidRPr="005618BD" w14:paraId="1F0EC79D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10B49CB" w14:textId="77777777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1A9E02" w14:textId="1E39CD01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아토피피부염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</w:tcPr>
          <w:p w14:paraId="7D2C721B" w14:textId="2A7A66EC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두드러기/혈관부종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227C7E" w14:textId="45CF9046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아나필락시스</w:t>
            </w:r>
          </w:p>
        </w:tc>
      </w:tr>
      <w:tr w:rsidR="006F6E62" w:rsidRPr="005618BD" w14:paraId="02580D5B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150CA3B6" w14:textId="77777777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13025" w14:textId="7A6F01BC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식품알레르기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</w:tcPr>
          <w:p w14:paraId="5FD0C9AA" w14:textId="153FC23A" w:rsidR="006F6E62" w:rsidRPr="005618BD" w:rsidRDefault="006F6E62" w:rsidP="00234E8F">
            <w:pPr>
              <w:jc w:val="left"/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면역요법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D570DF" w14:textId="3593F2EA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약물알레르기</w:t>
            </w:r>
          </w:p>
        </w:tc>
      </w:tr>
      <w:tr w:rsidR="006F6E62" w:rsidRPr="005618BD" w14:paraId="1B43F983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1B37EC9" w14:textId="77777777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E13B45E" w14:textId="1EF00F1C" w:rsidR="006F6E62" w:rsidRPr="005618BD" w:rsidRDefault="00C554F2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proofErr w:type="spellStart"/>
            <w:r w:rsidRPr="005618BD">
              <w:rPr>
                <w:rFonts w:asciiTheme="minorEastAsia" w:hAnsiTheme="minorEastAsia" w:hint="eastAsia"/>
              </w:rPr>
              <w:t>호산구질환</w:t>
            </w:r>
            <w:proofErr w:type="spellEnd"/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FB61B3" w14:textId="5DB20C57" w:rsidR="006F6E62" w:rsidRPr="005618BD" w:rsidRDefault="00C554F2" w:rsidP="00234E8F">
            <w:pPr>
              <w:jc w:val="left"/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기타 </w:t>
            </w:r>
            <w:r w:rsidRPr="005618BD">
              <w:rPr>
                <w:rFonts w:asciiTheme="minorEastAsia" w:hAnsiTheme="minorEastAsia"/>
              </w:rPr>
              <w:t>(                 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DFEAEB" w14:textId="77777777" w:rsidR="006F6E62" w:rsidRPr="005618BD" w:rsidRDefault="006F6E62" w:rsidP="00234E8F">
            <w:pPr>
              <w:rPr>
                <w:rFonts w:asciiTheme="minorEastAsia" w:hAnsiTheme="minorEastAsia"/>
              </w:rPr>
            </w:pPr>
          </w:p>
        </w:tc>
      </w:tr>
    </w:tbl>
    <w:p w14:paraId="3E216D82" w14:textId="77777777" w:rsidR="00A6595E" w:rsidRPr="005618BD" w:rsidRDefault="00A6595E" w:rsidP="008A5505">
      <w:pPr>
        <w:rPr>
          <w:rFonts w:asciiTheme="minorEastAsia" w:hAnsiTheme="minorEastAsia"/>
          <w:b/>
          <w:bCs/>
          <w:sz w:val="22"/>
          <w:szCs w:val="24"/>
        </w:rPr>
      </w:pPr>
    </w:p>
    <w:p w14:paraId="26258BF8" w14:textId="189561FC" w:rsidR="00A83995" w:rsidRPr="005618BD" w:rsidRDefault="007811A0" w:rsidP="007811A0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2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="00240BEF" w:rsidRPr="005618BD">
        <w:rPr>
          <w:rFonts w:asciiTheme="minorEastAsia" w:hAnsiTheme="minorEastAsia" w:hint="eastAsia"/>
          <w:b/>
          <w:bCs/>
          <w:sz w:val="22"/>
          <w:szCs w:val="24"/>
        </w:rPr>
        <w:t>팀장과 팀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05"/>
        <w:gridCol w:w="1605"/>
        <w:gridCol w:w="1605"/>
        <w:gridCol w:w="2268"/>
        <w:gridCol w:w="1933"/>
      </w:tblGrid>
      <w:tr w:rsidR="001D5883" w:rsidRPr="005618BD" w14:paraId="408A6907" w14:textId="77777777" w:rsidTr="00060A32">
        <w:tc>
          <w:tcPr>
            <w:tcW w:w="1605" w:type="dxa"/>
            <w:shd w:val="clear" w:color="auto" w:fill="F2F2F2" w:themeFill="background1" w:themeFillShade="F2"/>
          </w:tcPr>
          <w:p w14:paraId="3725AABD" w14:textId="6269DD4B" w:rsidR="001D5883" w:rsidRPr="005618BD" w:rsidRDefault="001D5883" w:rsidP="007811A0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름</w:t>
            </w:r>
          </w:p>
        </w:tc>
        <w:tc>
          <w:tcPr>
            <w:tcW w:w="1605" w:type="dxa"/>
            <w:shd w:val="clear" w:color="auto" w:fill="F2F2F2" w:themeFill="background1" w:themeFillShade="F2"/>
          </w:tcPr>
          <w:p w14:paraId="3B13F3BF" w14:textId="0436B592" w:rsidR="001D5883" w:rsidRPr="005618BD" w:rsidRDefault="001D5883" w:rsidP="007811A0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소속</w:t>
            </w:r>
          </w:p>
        </w:tc>
        <w:tc>
          <w:tcPr>
            <w:tcW w:w="1605" w:type="dxa"/>
            <w:shd w:val="clear" w:color="auto" w:fill="F2F2F2" w:themeFill="background1" w:themeFillShade="F2"/>
          </w:tcPr>
          <w:p w14:paraId="077AAD1F" w14:textId="774B41DF" w:rsidR="001D5883" w:rsidRPr="005618BD" w:rsidRDefault="00B42C50" w:rsidP="007811A0">
            <w:pPr>
              <w:rPr>
                <w:rFonts w:asciiTheme="minorEastAsia" w:hAnsiTheme="minorEastAsia"/>
                <w:b/>
                <w:bCs/>
              </w:rPr>
            </w:pPr>
            <w:proofErr w:type="spellStart"/>
            <w:r w:rsidRPr="005618BD">
              <w:rPr>
                <w:rFonts w:asciiTheme="minorEastAsia" w:hAnsiTheme="minorEastAsia" w:hint="eastAsia"/>
                <w:b/>
                <w:bCs/>
              </w:rPr>
              <w:t>진료과</w:t>
            </w:r>
            <w:proofErr w:type="spellEnd"/>
          </w:p>
        </w:tc>
        <w:tc>
          <w:tcPr>
            <w:tcW w:w="2268" w:type="dxa"/>
            <w:shd w:val="clear" w:color="auto" w:fill="F2F2F2" w:themeFill="background1" w:themeFillShade="F2"/>
          </w:tcPr>
          <w:p w14:paraId="085043B9" w14:textId="431AB017" w:rsidR="001D5883" w:rsidRPr="005618BD" w:rsidRDefault="00B42C50" w:rsidP="007811A0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메일</w:t>
            </w:r>
          </w:p>
        </w:tc>
        <w:tc>
          <w:tcPr>
            <w:tcW w:w="1933" w:type="dxa"/>
            <w:shd w:val="clear" w:color="auto" w:fill="F2F2F2" w:themeFill="background1" w:themeFillShade="F2"/>
          </w:tcPr>
          <w:p w14:paraId="0A42D24C" w14:textId="7C0A6695" w:rsidR="001D5883" w:rsidRPr="005618BD" w:rsidRDefault="001C150E" w:rsidP="007811A0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역할</w:t>
            </w:r>
            <w:r w:rsidR="00060A32" w:rsidRPr="005618BD">
              <w:rPr>
                <w:rFonts w:asciiTheme="minorEastAsia" w:hAnsiTheme="minorEastAsia" w:hint="eastAsia"/>
                <w:b/>
                <w:bCs/>
              </w:rPr>
              <w:t>(팀장,</w:t>
            </w:r>
            <w:r w:rsidR="00060A32" w:rsidRPr="005618BD">
              <w:rPr>
                <w:rFonts w:asciiTheme="minorEastAsia" w:hAnsiTheme="minorEastAsia"/>
                <w:b/>
                <w:bCs/>
              </w:rPr>
              <w:t xml:space="preserve"> </w:t>
            </w:r>
            <w:r w:rsidR="00060A32" w:rsidRPr="005618BD">
              <w:rPr>
                <w:rFonts w:asciiTheme="minorEastAsia" w:hAnsiTheme="minorEastAsia" w:hint="eastAsia"/>
                <w:b/>
                <w:bCs/>
              </w:rPr>
              <w:t>간사 등)</w:t>
            </w:r>
          </w:p>
        </w:tc>
      </w:tr>
      <w:tr w:rsidR="001D5883" w:rsidRPr="005618BD" w14:paraId="573DF3C4" w14:textId="77777777" w:rsidTr="00060A32">
        <w:tc>
          <w:tcPr>
            <w:tcW w:w="1605" w:type="dxa"/>
          </w:tcPr>
          <w:p w14:paraId="18EC0CF5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32B9DD8F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1F758686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7AB698C5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4A0FB274" w14:textId="26F994D6" w:rsidR="001D5883" w:rsidRPr="005618BD" w:rsidRDefault="00240BEF" w:rsidP="007811A0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팀장</w:t>
            </w:r>
          </w:p>
        </w:tc>
      </w:tr>
      <w:tr w:rsidR="001D5883" w:rsidRPr="005618BD" w14:paraId="7557DA61" w14:textId="77777777" w:rsidTr="00060A32">
        <w:tc>
          <w:tcPr>
            <w:tcW w:w="1605" w:type="dxa"/>
          </w:tcPr>
          <w:p w14:paraId="7EBD880E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481989D4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16C976E4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49E2B962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19EEB30E" w14:textId="216228D4" w:rsidR="001D5883" w:rsidRPr="005618BD" w:rsidRDefault="00240BEF" w:rsidP="007811A0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간사</w:t>
            </w:r>
          </w:p>
        </w:tc>
      </w:tr>
      <w:tr w:rsidR="001D5883" w:rsidRPr="005618BD" w14:paraId="6E1CD6BB" w14:textId="77777777" w:rsidTr="00060A32">
        <w:tc>
          <w:tcPr>
            <w:tcW w:w="1605" w:type="dxa"/>
          </w:tcPr>
          <w:p w14:paraId="4661A137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2A729D10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0A003FBD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4699EFBB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1A8EAA02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</w:tr>
      <w:tr w:rsidR="001D5883" w:rsidRPr="005618BD" w14:paraId="38359D5F" w14:textId="77777777" w:rsidTr="00060A32">
        <w:tc>
          <w:tcPr>
            <w:tcW w:w="1605" w:type="dxa"/>
          </w:tcPr>
          <w:p w14:paraId="6366B320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75F2C1BE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7CFF7E2C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70984A67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1D6B4B54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</w:tr>
      <w:tr w:rsidR="001D5883" w:rsidRPr="005618BD" w14:paraId="05AA4345" w14:textId="77777777" w:rsidTr="00060A32">
        <w:tc>
          <w:tcPr>
            <w:tcW w:w="1605" w:type="dxa"/>
          </w:tcPr>
          <w:p w14:paraId="7BE326C4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54532490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14AE8FCB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07CF0C4E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2D17D099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</w:tr>
      <w:tr w:rsidR="001D5883" w:rsidRPr="005618BD" w14:paraId="4884A464" w14:textId="77777777" w:rsidTr="00060A32">
        <w:tc>
          <w:tcPr>
            <w:tcW w:w="1605" w:type="dxa"/>
          </w:tcPr>
          <w:p w14:paraId="6FE35EB1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00B4A816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2DA10A2B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160FD39D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7835F1A8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</w:tr>
      <w:tr w:rsidR="001D5883" w:rsidRPr="005618BD" w14:paraId="275E0C5A" w14:textId="77777777" w:rsidTr="00060A32">
        <w:tc>
          <w:tcPr>
            <w:tcW w:w="1605" w:type="dxa"/>
          </w:tcPr>
          <w:p w14:paraId="23A37735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5120EECA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7775A09C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769F69B8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5CA7AB28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</w:tr>
      <w:tr w:rsidR="00203F80" w:rsidRPr="005618BD" w14:paraId="0C1837BA" w14:textId="77777777" w:rsidTr="00060A32">
        <w:tc>
          <w:tcPr>
            <w:tcW w:w="1605" w:type="dxa"/>
          </w:tcPr>
          <w:p w14:paraId="734C25AF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4B4EAA67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23EC06C3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30CC3C69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26364C42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</w:tr>
      <w:tr w:rsidR="00203F80" w:rsidRPr="005618BD" w14:paraId="3391FA34" w14:textId="77777777" w:rsidTr="00060A32">
        <w:tc>
          <w:tcPr>
            <w:tcW w:w="1605" w:type="dxa"/>
          </w:tcPr>
          <w:p w14:paraId="16E11761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544AB28A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50B02ADA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1168DB6B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7EB652C3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</w:tr>
      <w:tr w:rsidR="00532393" w:rsidRPr="005618BD" w14:paraId="00104FA8" w14:textId="77777777" w:rsidTr="00060A32">
        <w:tc>
          <w:tcPr>
            <w:tcW w:w="1605" w:type="dxa"/>
          </w:tcPr>
          <w:p w14:paraId="1A7B678A" w14:textId="77777777" w:rsidR="00532393" w:rsidRPr="005618BD" w:rsidRDefault="0053239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0B3FDC92" w14:textId="77777777" w:rsidR="00532393" w:rsidRPr="005618BD" w:rsidRDefault="0053239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2BFD92CD" w14:textId="77777777" w:rsidR="00532393" w:rsidRPr="005618BD" w:rsidRDefault="0053239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39F57A12" w14:textId="77777777" w:rsidR="00532393" w:rsidRPr="005618BD" w:rsidRDefault="0053239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1958D5D7" w14:textId="77777777" w:rsidR="00532393" w:rsidRPr="005618BD" w:rsidRDefault="00532393" w:rsidP="007811A0">
            <w:pPr>
              <w:rPr>
                <w:rFonts w:asciiTheme="minorEastAsia" w:hAnsiTheme="minorEastAsia"/>
              </w:rPr>
            </w:pPr>
          </w:p>
        </w:tc>
      </w:tr>
    </w:tbl>
    <w:p w14:paraId="2EB0B62E" w14:textId="77777777" w:rsidR="00532393" w:rsidRPr="005618BD" w:rsidRDefault="00532393" w:rsidP="008D0FA8">
      <w:pPr>
        <w:rPr>
          <w:rFonts w:asciiTheme="minorEastAsia" w:hAnsiTheme="minorEastAsia"/>
          <w:b/>
          <w:bCs/>
          <w:sz w:val="22"/>
          <w:szCs w:val="24"/>
        </w:rPr>
      </w:pPr>
    </w:p>
    <w:p w14:paraId="27EF5ADD" w14:textId="010818EC" w:rsidR="008D0FA8" w:rsidRPr="005618BD" w:rsidRDefault="008D0FA8" w:rsidP="008D0FA8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lastRenderedPageBreak/>
        <w:t>3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="00105E28" w:rsidRPr="005618BD">
        <w:rPr>
          <w:rFonts w:asciiTheme="minorEastAsia" w:hAnsiTheme="minorEastAsia" w:hint="eastAsia"/>
          <w:b/>
          <w:bCs/>
          <w:sz w:val="22"/>
          <w:szCs w:val="24"/>
        </w:rPr>
        <w:t>세부내용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629"/>
        <w:gridCol w:w="2629"/>
        <w:gridCol w:w="2629"/>
      </w:tblGrid>
      <w:tr w:rsidR="00105E28" w:rsidRPr="005618BD" w14:paraId="5B745FA6" w14:textId="77777777" w:rsidTr="00CA0474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523B8F2" w14:textId="5E556B5D" w:rsidR="00105E28" w:rsidRPr="005618BD" w:rsidRDefault="00105E28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개발배경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EE9A2" w14:textId="020D578B" w:rsidR="00105E28" w:rsidRPr="005618BD" w:rsidRDefault="00655FC5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</w:t>
            </w:r>
            <w:r w:rsidRPr="005618BD">
              <w:rPr>
                <w:rFonts w:asciiTheme="minorEastAsia" w:hAnsiTheme="minorEastAsia"/>
              </w:rPr>
              <w:t>1</w:t>
            </w:r>
            <w:r w:rsidRPr="005618BD">
              <w:rPr>
                <w:rFonts w:asciiTheme="minorEastAsia" w:hAnsiTheme="minorEastAsia" w:hint="eastAsia"/>
              </w:rPr>
              <w:t>페이지 이내로 작성)</w:t>
            </w:r>
          </w:p>
          <w:p w14:paraId="0FCDA0AE" w14:textId="77777777" w:rsidR="00655FC5" w:rsidRPr="005618BD" w:rsidRDefault="00655FC5" w:rsidP="00234E8F">
            <w:pPr>
              <w:rPr>
                <w:rFonts w:asciiTheme="minorEastAsia" w:hAnsiTheme="minorEastAsia"/>
              </w:rPr>
            </w:pPr>
          </w:p>
          <w:p w14:paraId="327AC4B5" w14:textId="77777777" w:rsidR="00105E28" w:rsidRPr="005618BD" w:rsidRDefault="00105E28" w:rsidP="00234E8F">
            <w:pPr>
              <w:rPr>
                <w:rFonts w:asciiTheme="minorEastAsia" w:hAnsiTheme="minorEastAsia"/>
              </w:rPr>
            </w:pPr>
          </w:p>
          <w:p w14:paraId="48557B30" w14:textId="77777777" w:rsidR="00532393" w:rsidRPr="005618BD" w:rsidRDefault="00532393" w:rsidP="00234E8F">
            <w:pPr>
              <w:rPr>
                <w:rFonts w:asciiTheme="minorEastAsia" w:hAnsiTheme="minorEastAsia"/>
              </w:rPr>
            </w:pPr>
          </w:p>
          <w:p w14:paraId="199748D1" w14:textId="77777777" w:rsidR="00532393" w:rsidRPr="005618BD" w:rsidRDefault="00532393" w:rsidP="00234E8F">
            <w:pPr>
              <w:rPr>
                <w:rFonts w:asciiTheme="minorEastAsia" w:hAnsiTheme="minorEastAsia"/>
              </w:rPr>
            </w:pPr>
          </w:p>
          <w:p w14:paraId="3A9AB090" w14:textId="46CC9B9E" w:rsidR="00105E28" w:rsidRPr="005618BD" w:rsidRDefault="00105E28" w:rsidP="00234E8F">
            <w:pPr>
              <w:rPr>
                <w:rFonts w:asciiTheme="minorEastAsia" w:hAnsiTheme="minorEastAsia"/>
              </w:rPr>
            </w:pPr>
          </w:p>
        </w:tc>
      </w:tr>
      <w:tr w:rsidR="00105E28" w:rsidRPr="005618BD" w14:paraId="3B65EF5F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678C358" w14:textId="470522E2" w:rsidR="00105E28" w:rsidRPr="005618BD" w:rsidRDefault="005B3AA1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선행</w:t>
            </w:r>
            <w:r w:rsidR="002B48A2" w:rsidRPr="005618BD">
              <w:rPr>
                <w:rFonts w:asciiTheme="minorEastAsia" w:hAnsiTheme="minorEastAsia" w:hint="eastAsia"/>
                <w:b/>
                <w:bCs/>
              </w:rPr>
              <w:t>문건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90FD" w14:textId="6D308B13" w:rsidR="00105E28" w:rsidRPr="005618BD" w:rsidRDefault="0048590A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</w:t>
            </w:r>
            <w:r w:rsidR="00FD3627" w:rsidRPr="005618BD">
              <w:rPr>
                <w:rFonts w:asciiTheme="minorEastAsia" w:hAnsiTheme="minorEastAsia" w:hint="eastAsia"/>
              </w:rPr>
              <w:t xml:space="preserve">관련 주제로 </w:t>
            </w:r>
            <w:r w:rsidRPr="005618BD">
              <w:rPr>
                <w:rFonts w:asciiTheme="minorEastAsia" w:hAnsiTheme="minorEastAsia" w:hint="eastAsia"/>
              </w:rPr>
              <w:t xml:space="preserve">이전에 학회에서 개발한 </w:t>
            </w:r>
            <w:r w:rsidR="00FD3627" w:rsidRPr="005618BD">
              <w:rPr>
                <w:rFonts w:asciiTheme="minorEastAsia" w:hAnsiTheme="minorEastAsia" w:hint="eastAsia"/>
              </w:rPr>
              <w:t>지침이나 자료</w:t>
            </w:r>
            <w:r w:rsidR="00655FC5" w:rsidRPr="005618BD">
              <w:rPr>
                <w:rFonts w:asciiTheme="minorEastAsia" w:hAnsiTheme="minorEastAsia" w:hint="eastAsia"/>
              </w:rPr>
              <w:t>가 있는 경우</w:t>
            </w:r>
            <w:r w:rsidR="00FD3627" w:rsidRPr="005618BD">
              <w:rPr>
                <w:rFonts w:asciiTheme="minorEastAsia" w:hAnsiTheme="minorEastAsia" w:hint="eastAsia"/>
              </w:rPr>
              <w:t>)</w:t>
            </w:r>
          </w:p>
          <w:p w14:paraId="56DAFF20" w14:textId="77777777" w:rsidR="0048590A" w:rsidRPr="005618BD" w:rsidRDefault="0048590A" w:rsidP="00234E8F">
            <w:pPr>
              <w:rPr>
                <w:rFonts w:asciiTheme="minorEastAsia" w:hAnsiTheme="minorEastAsia"/>
              </w:rPr>
            </w:pPr>
          </w:p>
          <w:p w14:paraId="51EAE527" w14:textId="2A7A5CEC" w:rsidR="0048590A" w:rsidRPr="005618BD" w:rsidRDefault="0048590A" w:rsidP="00234E8F">
            <w:pPr>
              <w:rPr>
                <w:rFonts w:asciiTheme="minorEastAsia" w:hAnsiTheme="minorEastAsia"/>
              </w:rPr>
            </w:pPr>
          </w:p>
        </w:tc>
      </w:tr>
      <w:tr w:rsidR="00E43151" w:rsidRPr="005618BD" w14:paraId="24ABE15C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BA57E00" w14:textId="2586B356" w:rsidR="00E43151" w:rsidRPr="005618BD" w:rsidRDefault="00E43151" w:rsidP="00E43151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개발방법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54D98DE" w14:textId="2F7E1478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375C64" w:rsidRPr="005618BD">
              <w:rPr>
                <w:rFonts w:asciiTheme="minorEastAsia" w:hAnsiTheme="minorEastAsia" w:hint="eastAsia"/>
              </w:rPr>
              <w:t>G</w:t>
            </w:r>
            <w:r w:rsidR="00375C64" w:rsidRPr="005618BD">
              <w:rPr>
                <w:rFonts w:asciiTheme="minorEastAsia" w:hAnsiTheme="minorEastAsia"/>
              </w:rPr>
              <w:t xml:space="preserve">RADE </w:t>
            </w:r>
            <w:r w:rsidR="00375C64" w:rsidRPr="005618BD">
              <w:rPr>
                <w:rFonts w:asciiTheme="minorEastAsia" w:hAnsiTheme="minorEastAsia" w:hint="eastAsia"/>
              </w:rPr>
              <w:t>적용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EE3C57" w14:textId="7460D955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69506F" w:rsidRPr="005618BD">
              <w:rPr>
                <w:rFonts w:asciiTheme="minorEastAsia" w:hAnsiTheme="minorEastAsia" w:hint="eastAsia"/>
              </w:rPr>
              <w:t>문헌</w:t>
            </w:r>
            <w:r w:rsidR="00F6112D" w:rsidRPr="005618BD">
              <w:rPr>
                <w:rFonts w:asciiTheme="minorEastAsia" w:hAnsiTheme="minorEastAsia" w:hint="eastAsia"/>
              </w:rPr>
              <w:t>리뷰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DF6ED5" w14:textId="0FF12234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기타(</w:t>
            </w:r>
            <w:r w:rsidRPr="005618BD">
              <w:rPr>
                <w:rFonts w:asciiTheme="minorEastAsia" w:hAnsiTheme="minorEastAsia"/>
              </w:rPr>
              <w:t xml:space="preserve">       </w:t>
            </w:r>
            <w:r w:rsidR="009E2AEC" w:rsidRPr="005618BD">
              <w:rPr>
                <w:rFonts w:asciiTheme="minorEastAsia" w:hAnsiTheme="minorEastAsia"/>
              </w:rPr>
              <w:t xml:space="preserve">   </w:t>
            </w:r>
            <w:r w:rsidRPr="005618BD">
              <w:rPr>
                <w:rFonts w:asciiTheme="minorEastAsia" w:hAnsiTheme="minorEastAsia"/>
              </w:rPr>
              <w:t xml:space="preserve">       )</w:t>
            </w:r>
          </w:p>
        </w:tc>
      </w:tr>
      <w:tr w:rsidR="00E43151" w:rsidRPr="005618BD" w14:paraId="089D19D1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D8895DC" w14:textId="462A63F0" w:rsidR="00E43151" w:rsidRPr="005618BD" w:rsidRDefault="00E43151" w:rsidP="00E43151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예상일정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146B0" w14:textId="7001EBB8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팀</w:t>
            </w:r>
            <w:r w:rsidR="00512EBA" w:rsidRPr="005618BD">
              <w:rPr>
                <w:rFonts w:asciiTheme="minorEastAsia" w:hAnsiTheme="minorEastAsia" w:hint="eastAsia"/>
              </w:rPr>
              <w:t xml:space="preserve"> </w:t>
            </w:r>
            <w:r w:rsidRPr="005618BD">
              <w:rPr>
                <w:rFonts w:asciiTheme="minorEastAsia" w:hAnsiTheme="minorEastAsia" w:hint="eastAsia"/>
              </w:rPr>
              <w:t>구성,</w:t>
            </w:r>
            <w:r w:rsidRPr="005618BD">
              <w:rPr>
                <w:rFonts w:asciiTheme="minorEastAsia" w:hAnsiTheme="minorEastAsia"/>
              </w:rPr>
              <w:t xml:space="preserve"> </w:t>
            </w:r>
            <w:r w:rsidRPr="005618BD">
              <w:rPr>
                <w:rFonts w:asciiTheme="minorEastAsia" w:hAnsiTheme="minorEastAsia" w:hint="eastAsia"/>
              </w:rPr>
              <w:t>원고작성,</w:t>
            </w:r>
            <w:r w:rsidRPr="005618BD">
              <w:rPr>
                <w:rFonts w:asciiTheme="minorEastAsia" w:hAnsiTheme="minorEastAsia"/>
              </w:rPr>
              <w:t xml:space="preserve"> </w:t>
            </w:r>
            <w:r w:rsidRPr="005618BD">
              <w:rPr>
                <w:rFonts w:asciiTheme="minorEastAsia" w:hAnsiTheme="minorEastAsia" w:hint="eastAsia"/>
              </w:rPr>
              <w:t>투고 등)</w:t>
            </w:r>
          </w:p>
          <w:p w14:paraId="4199DF04" w14:textId="2F77952C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 xml:space="preserve">: </w:t>
            </w:r>
          </w:p>
          <w:p w14:paraId="4B7B5381" w14:textId="18349824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>월 :</w:t>
            </w:r>
            <w:r w:rsidRPr="005618BD">
              <w:rPr>
                <w:rFonts w:asciiTheme="minorEastAsia" w:hAnsiTheme="minorEastAsia"/>
              </w:rPr>
              <w:t xml:space="preserve"> </w:t>
            </w:r>
          </w:p>
          <w:p w14:paraId="4D4C9933" w14:textId="06189460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 xml:space="preserve">: </w:t>
            </w:r>
          </w:p>
          <w:p w14:paraId="6BE9EFB0" w14:textId="5101800A" w:rsidR="00E43151" w:rsidRPr="005618BD" w:rsidRDefault="00E43151" w:rsidP="00E43151">
            <w:pPr>
              <w:rPr>
                <w:rFonts w:asciiTheme="minorEastAsia" w:hAnsiTheme="minorEastAsia"/>
              </w:rPr>
            </w:pPr>
          </w:p>
        </w:tc>
      </w:tr>
      <w:tr w:rsidR="009E2AEC" w:rsidRPr="005618BD" w14:paraId="144BE8D4" w14:textId="77777777" w:rsidTr="00D60527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2D0AF43" w14:textId="61011672" w:rsidR="009E2AEC" w:rsidRPr="005618BD" w:rsidRDefault="009E2AEC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투고예정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AE07A9F" w14:textId="7611F54F" w:rsidR="009E2AEC" w:rsidRPr="005618BD" w:rsidRDefault="009E2AEC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A</w:t>
            </w:r>
            <w:r w:rsidRPr="005618BD">
              <w:rPr>
                <w:rFonts w:asciiTheme="minorEastAsia" w:hAnsiTheme="minorEastAsia"/>
              </w:rPr>
              <w:t>AIR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CD2B70" w14:textId="2F8F0ADC" w:rsidR="009E2AEC" w:rsidRPr="005618BD" w:rsidRDefault="009E2AEC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A</w:t>
            </w:r>
            <w:r w:rsidRPr="005618BD">
              <w:rPr>
                <w:rFonts w:asciiTheme="minorEastAsia" w:hAnsiTheme="minorEastAsia"/>
              </w:rPr>
              <w:t>ARD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081CF7" w14:textId="0509E8D3" w:rsidR="009E2AEC" w:rsidRPr="005618BD" w:rsidRDefault="009E2AEC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기타(</w:t>
            </w:r>
            <w:r w:rsidRPr="005618BD">
              <w:rPr>
                <w:rFonts w:asciiTheme="minorEastAsia" w:hAnsiTheme="minorEastAsia"/>
              </w:rPr>
              <w:t xml:space="preserve">                  )</w:t>
            </w:r>
          </w:p>
        </w:tc>
      </w:tr>
      <w:tr w:rsidR="00D60527" w:rsidRPr="005618BD" w14:paraId="5A1D4562" w14:textId="77777777" w:rsidTr="00D60527"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2CC56E3" w14:textId="42A473ED" w:rsidR="00D60527" w:rsidRPr="005618BD" w:rsidRDefault="00D60527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 xml:space="preserve">이차자료 개발 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42E3E65" w14:textId="06C6C28B" w:rsidR="00D60527" w:rsidRPr="005618BD" w:rsidRDefault="00D60527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책자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1C932B" w14:textId="0ED9A0F1" w:rsidR="00D60527" w:rsidRPr="005618BD" w:rsidRDefault="00D60527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proofErr w:type="spellStart"/>
            <w:r w:rsidRPr="005618BD">
              <w:rPr>
                <w:rFonts w:asciiTheme="minorEastAsia" w:hAnsiTheme="minorEastAsia" w:hint="eastAsia"/>
              </w:rPr>
              <w:t>리플렛</w:t>
            </w:r>
            <w:proofErr w:type="spellEnd"/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C46905F" w14:textId="28243140" w:rsidR="00D60527" w:rsidRPr="005618BD" w:rsidRDefault="00D60527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동영상</w:t>
            </w:r>
          </w:p>
        </w:tc>
      </w:tr>
      <w:tr w:rsidR="00D60527" w:rsidRPr="005618BD" w14:paraId="3DBC3538" w14:textId="77777777" w:rsidTr="00035AFA"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8EC91F9" w14:textId="77777777" w:rsidR="00D60527" w:rsidRPr="005618BD" w:rsidRDefault="00D60527" w:rsidP="00D60527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6A8F904" w14:textId="0C29EBBF" w:rsidR="00D60527" w:rsidRPr="005618BD" w:rsidRDefault="00D60527" w:rsidP="00D60527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슬라이드</w:t>
            </w:r>
            <w:r w:rsidR="0069506F" w:rsidRPr="005618BD">
              <w:rPr>
                <w:rFonts w:asciiTheme="minorEastAsia" w:hAnsiTheme="minorEastAsia" w:hint="eastAsia"/>
              </w:rPr>
              <w:t>(강의자료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65D629" w14:textId="4680B010" w:rsidR="00D60527" w:rsidRPr="005618BD" w:rsidRDefault="00D60527" w:rsidP="00D60527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CD1433" w:rsidRPr="005618BD">
              <w:rPr>
                <w:rFonts w:asciiTheme="minorEastAsia" w:hAnsiTheme="minorEastAsia" w:hint="eastAsia"/>
              </w:rPr>
              <w:t>기타(</w:t>
            </w:r>
            <w:r w:rsidR="00CD1433" w:rsidRPr="005618BD">
              <w:rPr>
                <w:rFonts w:asciiTheme="minorEastAsia" w:hAnsiTheme="minorEastAsia"/>
              </w:rPr>
              <w:t xml:space="preserve">                  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D5B637" w14:textId="51EF436F" w:rsidR="00D60527" w:rsidRPr="005618BD" w:rsidRDefault="00D60527" w:rsidP="00D60527">
            <w:pPr>
              <w:rPr>
                <w:rFonts w:asciiTheme="minorEastAsia" w:hAnsiTheme="minorEastAsia"/>
              </w:rPr>
            </w:pPr>
          </w:p>
        </w:tc>
      </w:tr>
      <w:tr w:rsidR="00035AFA" w:rsidRPr="005618BD" w14:paraId="206E1F53" w14:textId="77777777" w:rsidTr="00035AFA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C92DDF2" w14:textId="2A217719" w:rsidR="00035AFA" w:rsidRPr="005618BD" w:rsidRDefault="00C72982" w:rsidP="00D60527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특이사항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B1EF0" w14:textId="297B05AB" w:rsidR="00035AFA" w:rsidRPr="005618BD" w:rsidRDefault="00C72982" w:rsidP="00D60527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특이적인 내용이 있으면 자유롭게 기술 바랍니다.</w:t>
            </w:r>
            <w:r w:rsidRPr="005618BD">
              <w:rPr>
                <w:rFonts w:asciiTheme="minorEastAsia" w:hAnsiTheme="minorEastAsia"/>
              </w:rPr>
              <w:t>)</w:t>
            </w:r>
          </w:p>
          <w:p w14:paraId="520311E7" w14:textId="77777777" w:rsidR="00C72982" w:rsidRPr="005618BD" w:rsidRDefault="00C72982" w:rsidP="00D60527">
            <w:pPr>
              <w:rPr>
                <w:rFonts w:asciiTheme="minorEastAsia" w:hAnsiTheme="minorEastAsia"/>
              </w:rPr>
            </w:pPr>
          </w:p>
          <w:p w14:paraId="2016A96B" w14:textId="294EE063" w:rsidR="00C72982" w:rsidRPr="005618BD" w:rsidRDefault="00C72982" w:rsidP="00D60527">
            <w:pPr>
              <w:rPr>
                <w:rFonts w:asciiTheme="minorEastAsia" w:hAnsiTheme="minorEastAsia"/>
              </w:rPr>
            </w:pPr>
          </w:p>
        </w:tc>
      </w:tr>
    </w:tbl>
    <w:p w14:paraId="5F347DAE" w14:textId="77777777" w:rsidR="008A5505" w:rsidRPr="005618BD" w:rsidRDefault="008A5505" w:rsidP="008A5505">
      <w:pPr>
        <w:rPr>
          <w:rFonts w:asciiTheme="minorEastAsia" w:hAnsiTheme="minorEastAsia"/>
          <w:sz w:val="22"/>
          <w:szCs w:val="24"/>
        </w:rPr>
      </w:pPr>
    </w:p>
    <w:p w14:paraId="7771A9EF" w14:textId="1E1CB17D" w:rsidR="00CA0474" w:rsidRPr="005618BD" w:rsidRDefault="00CA0474" w:rsidP="008A5505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4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="006C3ECD" w:rsidRPr="005618BD">
        <w:rPr>
          <w:rFonts w:asciiTheme="minorEastAsia" w:hAnsiTheme="minorEastAsia" w:hint="eastAsia"/>
          <w:b/>
          <w:bCs/>
          <w:sz w:val="22"/>
          <w:szCs w:val="24"/>
        </w:rPr>
        <w:t>예산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2410"/>
        <w:gridCol w:w="3067"/>
      </w:tblGrid>
      <w:tr w:rsidR="007B631A" w:rsidRPr="005618BD" w14:paraId="539EDB51" w14:textId="77777777" w:rsidTr="008E511F">
        <w:tc>
          <w:tcPr>
            <w:tcW w:w="1696" w:type="dxa"/>
            <w:shd w:val="clear" w:color="auto" w:fill="F2F2F2" w:themeFill="background1" w:themeFillShade="F2"/>
          </w:tcPr>
          <w:p w14:paraId="3CB48379" w14:textId="5861A173" w:rsidR="007B631A" w:rsidRPr="005618BD" w:rsidRDefault="009A6F08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비목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742487B4" w14:textId="3413838B" w:rsidR="007B631A" w:rsidRPr="005618BD" w:rsidRDefault="00604154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금</w:t>
            </w:r>
            <w:r w:rsidR="009A6F08" w:rsidRPr="005618BD">
              <w:rPr>
                <w:rFonts w:asciiTheme="minorEastAsia" w:hAnsiTheme="minorEastAsia" w:hint="eastAsia"/>
                <w:b/>
                <w:bCs/>
              </w:rPr>
              <w:t>액(원)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387700EC" w14:textId="32C5920D" w:rsidR="007B631A" w:rsidRPr="005618BD" w:rsidRDefault="008E511F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산출</w:t>
            </w:r>
            <w:r w:rsidR="009A6F08" w:rsidRPr="005618BD">
              <w:rPr>
                <w:rFonts w:asciiTheme="minorEastAsia" w:hAnsiTheme="minorEastAsia" w:hint="eastAsia"/>
                <w:b/>
                <w:bCs/>
              </w:rPr>
              <w:t>내역</w:t>
            </w:r>
          </w:p>
        </w:tc>
        <w:tc>
          <w:tcPr>
            <w:tcW w:w="3067" w:type="dxa"/>
            <w:shd w:val="clear" w:color="auto" w:fill="F2F2F2" w:themeFill="background1" w:themeFillShade="F2"/>
          </w:tcPr>
          <w:p w14:paraId="486B3361" w14:textId="52508260" w:rsidR="007B631A" w:rsidRPr="005618BD" w:rsidRDefault="009F18D3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비고</w:t>
            </w:r>
          </w:p>
        </w:tc>
      </w:tr>
      <w:tr w:rsidR="007B631A" w:rsidRPr="005618BD" w14:paraId="724ABCE5" w14:textId="77777777" w:rsidTr="009F18D3">
        <w:tc>
          <w:tcPr>
            <w:tcW w:w="1696" w:type="dxa"/>
          </w:tcPr>
          <w:p w14:paraId="10508C6B" w14:textId="36F53349" w:rsidR="007B631A" w:rsidRPr="005618BD" w:rsidRDefault="007B631A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인건비</w:t>
            </w:r>
          </w:p>
        </w:tc>
        <w:tc>
          <w:tcPr>
            <w:tcW w:w="1843" w:type="dxa"/>
          </w:tcPr>
          <w:p w14:paraId="7D279E1D" w14:textId="3377C1F0" w:rsidR="007B631A" w:rsidRPr="005618BD" w:rsidRDefault="007B631A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2410" w:type="dxa"/>
          </w:tcPr>
          <w:p w14:paraId="73E9B60B" w14:textId="77777777" w:rsidR="007B631A" w:rsidRPr="005618BD" w:rsidRDefault="007B631A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3067" w:type="dxa"/>
          </w:tcPr>
          <w:p w14:paraId="67F9B968" w14:textId="24C79CD1" w:rsidR="007B631A" w:rsidRPr="005618BD" w:rsidRDefault="009F18D3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 xml:space="preserve">Methodologist </w:t>
            </w:r>
            <w:r w:rsidRPr="005618BD">
              <w:rPr>
                <w:rFonts w:asciiTheme="minorEastAsia" w:hAnsiTheme="minorEastAsia" w:hint="eastAsia"/>
              </w:rPr>
              <w:t>등 전문가활용</w:t>
            </w:r>
            <w:r w:rsidR="00FA3554" w:rsidRPr="005618BD">
              <w:rPr>
                <w:rFonts w:asciiTheme="minorEastAsia" w:hAnsiTheme="minorEastAsia" w:hint="eastAsia"/>
              </w:rPr>
              <w:t xml:space="preserve"> 등</w:t>
            </w:r>
          </w:p>
        </w:tc>
      </w:tr>
      <w:tr w:rsidR="007B631A" w:rsidRPr="005618BD" w14:paraId="41265CE3" w14:textId="77777777" w:rsidTr="009F18D3">
        <w:tc>
          <w:tcPr>
            <w:tcW w:w="1696" w:type="dxa"/>
          </w:tcPr>
          <w:p w14:paraId="08FE2C90" w14:textId="5201DF09" w:rsidR="007B631A" w:rsidRPr="005618BD" w:rsidRDefault="008E511F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회의비</w:t>
            </w:r>
          </w:p>
        </w:tc>
        <w:tc>
          <w:tcPr>
            <w:tcW w:w="1843" w:type="dxa"/>
          </w:tcPr>
          <w:p w14:paraId="1A00375A" w14:textId="77777777" w:rsidR="007B631A" w:rsidRPr="005618BD" w:rsidRDefault="007B631A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2410" w:type="dxa"/>
          </w:tcPr>
          <w:p w14:paraId="15584387" w14:textId="77777777" w:rsidR="007B631A" w:rsidRPr="005618BD" w:rsidRDefault="007B631A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3067" w:type="dxa"/>
          </w:tcPr>
          <w:p w14:paraId="76233E9F" w14:textId="0A8F5161" w:rsidR="007B631A" w:rsidRPr="005618BD" w:rsidRDefault="005E32BC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식사비 등</w:t>
            </w:r>
          </w:p>
        </w:tc>
      </w:tr>
      <w:tr w:rsidR="007B631A" w:rsidRPr="005618BD" w14:paraId="2633568C" w14:textId="77777777" w:rsidTr="009F18D3">
        <w:tc>
          <w:tcPr>
            <w:tcW w:w="1696" w:type="dxa"/>
          </w:tcPr>
          <w:p w14:paraId="77C64581" w14:textId="627EE9B5" w:rsidR="007B631A" w:rsidRPr="005618BD" w:rsidRDefault="008E511F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기술정보활동비</w:t>
            </w:r>
          </w:p>
        </w:tc>
        <w:tc>
          <w:tcPr>
            <w:tcW w:w="1843" w:type="dxa"/>
          </w:tcPr>
          <w:p w14:paraId="0C656C4A" w14:textId="77777777" w:rsidR="007B631A" w:rsidRPr="005618BD" w:rsidRDefault="007B631A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2410" w:type="dxa"/>
          </w:tcPr>
          <w:p w14:paraId="29F80144" w14:textId="77777777" w:rsidR="007B631A" w:rsidRPr="005618BD" w:rsidRDefault="007B631A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3067" w:type="dxa"/>
          </w:tcPr>
          <w:p w14:paraId="2A5551E4" w14:textId="718087EA" w:rsidR="007B631A" w:rsidRPr="005618BD" w:rsidRDefault="00FA3554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인쇄비,</w:t>
            </w:r>
            <w:r w:rsidRPr="005618BD">
              <w:rPr>
                <w:rFonts w:asciiTheme="minorEastAsia" w:hAnsiTheme="minorEastAsia"/>
              </w:rPr>
              <w:t xml:space="preserve"> </w:t>
            </w:r>
            <w:proofErr w:type="spellStart"/>
            <w:r w:rsidRPr="005618BD">
              <w:rPr>
                <w:rFonts w:asciiTheme="minorEastAsia" w:hAnsiTheme="minorEastAsia" w:hint="eastAsia"/>
              </w:rPr>
              <w:t>게재료</w:t>
            </w:r>
            <w:proofErr w:type="spellEnd"/>
            <w:r w:rsidRPr="005618BD">
              <w:rPr>
                <w:rFonts w:asciiTheme="minorEastAsia" w:hAnsiTheme="minorEastAsia" w:hint="eastAsia"/>
              </w:rPr>
              <w:t xml:space="preserve"> 등</w:t>
            </w:r>
          </w:p>
        </w:tc>
      </w:tr>
      <w:tr w:rsidR="00240BEF" w:rsidRPr="005618BD" w14:paraId="458A7F76" w14:textId="77777777" w:rsidTr="009F18D3">
        <w:tc>
          <w:tcPr>
            <w:tcW w:w="1696" w:type="dxa"/>
          </w:tcPr>
          <w:p w14:paraId="56B822C3" w14:textId="254DC1F1" w:rsidR="00240BEF" w:rsidRPr="005618BD" w:rsidRDefault="00240BEF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기타</w:t>
            </w:r>
          </w:p>
        </w:tc>
        <w:tc>
          <w:tcPr>
            <w:tcW w:w="1843" w:type="dxa"/>
          </w:tcPr>
          <w:p w14:paraId="711A8028" w14:textId="77777777" w:rsidR="00240BEF" w:rsidRPr="005618BD" w:rsidRDefault="00240BEF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2410" w:type="dxa"/>
          </w:tcPr>
          <w:p w14:paraId="20B37F43" w14:textId="77777777" w:rsidR="00240BEF" w:rsidRPr="005618BD" w:rsidRDefault="00240BEF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3067" w:type="dxa"/>
          </w:tcPr>
          <w:p w14:paraId="2125E337" w14:textId="77777777" w:rsidR="00240BEF" w:rsidRPr="005618BD" w:rsidRDefault="00240BEF" w:rsidP="008A5505">
            <w:pPr>
              <w:rPr>
                <w:rFonts w:asciiTheme="minorEastAsia" w:hAnsiTheme="minorEastAsia"/>
              </w:rPr>
            </w:pPr>
          </w:p>
        </w:tc>
      </w:tr>
      <w:tr w:rsidR="00580042" w:rsidRPr="005618BD" w14:paraId="1F2D4DF0" w14:textId="77777777" w:rsidTr="009F18D3">
        <w:tc>
          <w:tcPr>
            <w:tcW w:w="1696" w:type="dxa"/>
          </w:tcPr>
          <w:p w14:paraId="12DC8953" w14:textId="4E095D78" w:rsidR="00580042" w:rsidRPr="005618BD" w:rsidRDefault="00580042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전체 총액</w:t>
            </w:r>
          </w:p>
        </w:tc>
        <w:tc>
          <w:tcPr>
            <w:tcW w:w="1843" w:type="dxa"/>
          </w:tcPr>
          <w:p w14:paraId="318CE854" w14:textId="77777777" w:rsidR="00580042" w:rsidRPr="005618BD" w:rsidRDefault="00580042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410" w:type="dxa"/>
          </w:tcPr>
          <w:p w14:paraId="05B9BAAE" w14:textId="77777777" w:rsidR="00580042" w:rsidRPr="005618BD" w:rsidRDefault="00580042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3067" w:type="dxa"/>
          </w:tcPr>
          <w:p w14:paraId="413B68B9" w14:textId="77777777" w:rsidR="00580042" w:rsidRPr="005618BD" w:rsidRDefault="00580042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</w:tr>
    </w:tbl>
    <w:p w14:paraId="2100A42C" w14:textId="77777777" w:rsidR="00C40AF1" w:rsidRPr="005618BD" w:rsidRDefault="00C40AF1" w:rsidP="008A5505">
      <w:pPr>
        <w:rPr>
          <w:rFonts w:asciiTheme="minorEastAsia" w:hAnsiTheme="minorEastAsia"/>
          <w:sz w:val="22"/>
          <w:szCs w:val="24"/>
        </w:rPr>
      </w:pPr>
    </w:p>
    <w:p w14:paraId="76EE54B1" w14:textId="40EA2A2A" w:rsidR="00795AE4" w:rsidRPr="005618BD" w:rsidRDefault="00795AE4" w:rsidP="00795AE4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lastRenderedPageBreak/>
        <w:t>5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제안자</w:t>
      </w:r>
      <w:r w:rsidR="00E6616E" w:rsidRPr="005618BD">
        <w:rPr>
          <w:rFonts w:asciiTheme="minorEastAsia" w:hAnsiTheme="minorEastAsia" w:hint="eastAsia"/>
          <w:b/>
          <w:bCs/>
          <w:sz w:val="22"/>
          <w:szCs w:val="24"/>
        </w:rPr>
        <w:t>(팀장)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 서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1C0DD7" w:rsidRPr="005618BD" w14:paraId="2CC15FF9" w14:textId="77777777" w:rsidTr="001C0DD7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19A1844A" w14:textId="61D2D704" w:rsidR="001C0DD7" w:rsidRPr="005618BD" w:rsidRDefault="001C0DD7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날짜</w:t>
            </w:r>
          </w:p>
        </w:tc>
        <w:tc>
          <w:tcPr>
            <w:tcW w:w="7887" w:type="dxa"/>
          </w:tcPr>
          <w:p w14:paraId="5586BB04" w14:textId="1E618619" w:rsidR="001C0DD7" w:rsidRPr="005618BD" w:rsidRDefault="001C0DD7" w:rsidP="001C0DD7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>일</w:t>
            </w:r>
          </w:p>
        </w:tc>
      </w:tr>
      <w:tr w:rsidR="001C0DD7" w:rsidRPr="005618BD" w14:paraId="2963C4A1" w14:textId="77777777" w:rsidTr="001C0DD7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73C0B58A" w14:textId="2D577D2E" w:rsidR="001C0DD7" w:rsidRPr="005618BD" w:rsidRDefault="00040F90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름</w:t>
            </w:r>
          </w:p>
        </w:tc>
        <w:tc>
          <w:tcPr>
            <w:tcW w:w="7887" w:type="dxa"/>
          </w:tcPr>
          <w:p w14:paraId="43017149" w14:textId="2D834B57" w:rsidR="00040F90" w:rsidRPr="005618BD" w:rsidRDefault="009A6B8C" w:rsidP="001C0DD7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 </w:t>
            </w:r>
            <w:r w:rsidRPr="005618BD">
              <w:rPr>
                <w:rFonts w:asciiTheme="minorEastAsia" w:hAnsiTheme="minorEastAsia"/>
              </w:rPr>
              <w:t xml:space="preserve">                      (</w:t>
            </w:r>
            <w:r w:rsidRPr="005618BD">
              <w:rPr>
                <w:rFonts w:asciiTheme="minorEastAsia" w:hAnsiTheme="minorEastAsia" w:hint="eastAsia"/>
              </w:rPr>
              <w:t>서명)</w:t>
            </w:r>
            <w:r w:rsidRPr="005618BD">
              <w:rPr>
                <w:rFonts w:asciiTheme="minorEastAsia" w:hAnsiTheme="minorEastAsia"/>
              </w:rPr>
              <w:t xml:space="preserve"> </w:t>
            </w:r>
          </w:p>
        </w:tc>
      </w:tr>
    </w:tbl>
    <w:p w14:paraId="41F9A35B" w14:textId="77777777" w:rsidR="00795AE4" w:rsidRPr="005618BD" w:rsidRDefault="00795AE4" w:rsidP="00795AE4">
      <w:pPr>
        <w:rPr>
          <w:rFonts w:asciiTheme="minorEastAsia" w:hAnsiTheme="minorEastAsia"/>
          <w:sz w:val="22"/>
          <w:szCs w:val="24"/>
        </w:rPr>
      </w:pPr>
    </w:p>
    <w:p w14:paraId="1069A2EE" w14:textId="71E77A75" w:rsidR="00454E8E" w:rsidRPr="005618BD" w:rsidRDefault="00454E8E" w:rsidP="00795AE4">
      <w:pPr>
        <w:rPr>
          <w:rFonts w:asciiTheme="minorEastAsia" w:hAnsiTheme="minorEastAsia"/>
        </w:rPr>
      </w:pPr>
      <w:r w:rsidRPr="005618BD">
        <w:rPr>
          <w:rFonts w:asciiTheme="minorEastAsia" w:hAnsiTheme="minorEastAsia" w:hint="eastAsia"/>
        </w:rPr>
        <w:t>본 제안서를 대한천식알레르기학회 사무국으로 이메일</w:t>
      </w:r>
      <w:r w:rsidR="00D728D7" w:rsidRPr="005618BD">
        <w:rPr>
          <w:rFonts w:asciiTheme="minorEastAsia" w:hAnsiTheme="minorEastAsia" w:hint="eastAsia"/>
        </w:rPr>
        <w:t xml:space="preserve"> </w:t>
      </w:r>
      <w:r w:rsidR="00D728D7" w:rsidRPr="005618BD">
        <w:rPr>
          <w:rFonts w:asciiTheme="minorEastAsia" w:hAnsiTheme="minorEastAsia"/>
        </w:rPr>
        <w:t xml:space="preserve">kaaaci@naver.com </w:t>
      </w:r>
      <w:r w:rsidRPr="005618BD">
        <w:rPr>
          <w:rFonts w:asciiTheme="minorEastAsia" w:hAnsiTheme="minorEastAsia" w:hint="eastAsia"/>
        </w:rPr>
        <w:t>을 통하여 제출하시기 바랍니다.</w:t>
      </w:r>
    </w:p>
    <w:p w14:paraId="4B5217EC" w14:textId="59CA6C23" w:rsidR="00A955E7" w:rsidRPr="005618BD" w:rsidRDefault="00A955E7">
      <w:pPr>
        <w:widowControl/>
        <w:wordWrap/>
        <w:autoSpaceDE/>
        <w:autoSpaceDN/>
        <w:rPr>
          <w:rFonts w:asciiTheme="minorEastAsia" w:hAnsiTheme="minorEastAsia"/>
        </w:rPr>
      </w:pPr>
      <w:r w:rsidRPr="005618BD">
        <w:rPr>
          <w:rFonts w:asciiTheme="minorEastAsia" w:hAnsiTheme="minorEastAsia"/>
        </w:rPr>
        <w:br w:type="page"/>
      </w:r>
    </w:p>
    <w:p w14:paraId="6DF60F0A" w14:textId="1A22E056" w:rsidR="00A955E7" w:rsidRPr="005618BD" w:rsidRDefault="00A955E7" w:rsidP="00A955E7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lastRenderedPageBreak/>
        <w:t xml:space="preserve">[부록 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2] </w:t>
      </w:r>
      <w:r w:rsidR="00187DF3"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비밀유지와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이해상충 서약서</w:t>
      </w:r>
    </w:p>
    <w:p w14:paraId="45A37286" w14:textId="41FE3C29" w:rsidR="00DF19CB" w:rsidRPr="005618BD" w:rsidRDefault="00F13F16" w:rsidP="00795AE4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1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proofErr w:type="spellStart"/>
      <w:r w:rsidRPr="005618BD">
        <w:rPr>
          <w:rFonts w:asciiTheme="minorEastAsia" w:hAnsiTheme="minorEastAsia" w:hint="eastAsia"/>
          <w:b/>
          <w:bCs/>
          <w:sz w:val="22"/>
          <w:szCs w:val="24"/>
        </w:rPr>
        <w:t>서약자</w:t>
      </w:r>
      <w:proofErr w:type="spellEnd"/>
      <w:r w:rsidR="00B16552" w:rsidRPr="005618BD">
        <w:rPr>
          <w:rFonts w:asciiTheme="minorEastAsia" w:hAnsiTheme="minorEastAsia" w:hint="eastAsia"/>
          <w:b/>
          <w:bCs/>
          <w:sz w:val="22"/>
          <w:szCs w:val="24"/>
        </w:rPr>
        <w:t>/개발팀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 정보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4C0EEF" w:rsidRPr="005618BD" w14:paraId="6D72E403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26470527" w14:textId="0BC7DCCE" w:rsidR="004C0EEF" w:rsidRPr="005618BD" w:rsidRDefault="000F5E8F" w:rsidP="00234E8F">
            <w:pPr>
              <w:rPr>
                <w:rFonts w:asciiTheme="minorEastAsia" w:hAnsiTheme="minorEastAsia"/>
                <w:b/>
                <w:bCs/>
              </w:rPr>
            </w:pPr>
            <w:proofErr w:type="spellStart"/>
            <w:r w:rsidRPr="005618BD">
              <w:rPr>
                <w:rFonts w:asciiTheme="minorEastAsia" w:hAnsiTheme="minorEastAsia" w:hint="eastAsia"/>
                <w:b/>
                <w:bCs/>
              </w:rPr>
              <w:t>팀명</w:t>
            </w:r>
            <w:proofErr w:type="spellEnd"/>
            <w:r w:rsidRPr="005618BD">
              <w:rPr>
                <w:rFonts w:asciiTheme="minorEastAsia" w:hAnsiTheme="minorEastAsia" w:hint="eastAsia"/>
                <w:b/>
                <w:bCs/>
              </w:rPr>
              <w:t>(주제)</w:t>
            </w:r>
          </w:p>
        </w:tc>
        <w:tc>
          <w:tcPr>
            <w:tcW w:w="7887" w:type="dxa"/>
          </w:tcPr>
          <w:p w14:paraId="7B3073F4" w14:textId="77777777" w:rsidR="004C0EEF" w:rsidRPr="005618BD" w:rsidRDefault="000F5E8F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(국문)</w:t>
            </w:r>
          </w:p>
          <w:p w14:paraId="0D9D7A8B" w14:textId="457320D9" w:rsidR="000F5E8F" w:rsidRPr="005618BD" w:rsidRDefault="000F5E8F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(영문)</w:t>
            </w:r>
          </w:p>
        </w:tc>
      </w:tr>
      <w:tr w:rsidR="004C0EEF" w:rsidRPr="005618BD" w14:paraId="41E300B6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6BA225CC" w14:textId="388E0BF6" w:rsidR="004C0EEF" w:rsidRPr="005618BD" w:rsidRDefault="000F5E8F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팀장</w:t>
            </w:r>
          </w:p>
        </w:tc>
        <w:tc>
          <w:tcPr>
            <w:tcW w:w="7887" w:type="dxa"/>
          </w:tcPr>
          <w:p w14:paraId="4690F3BA" w14:textId="3C6DC0B2" w:rsidR="004C0EEF" w:rsidRPr="005618BD" w:rsidRDefault="004C0EEF" w:rsidP="00234E8F">
            <w:pPr>
              <w:rPr>
                <w:rFonts w:asciiTheme="minorEastAsia" w:hAnsiTheme="minorEastAsia"/>
              </w:rPr>
            </w:pPr>
          </w:p>
        </w:tc>
      </w:tr>
      <w:tr w:rsidR="00A176C3" w:rsidRPr="005618BD" w14:paraId="04BBFDD2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552F0B7C" w14:textId="77777777" w:rsidR="00A176C3" w:rsidRPr="005618BD" w:rsidRDefault="00A176C3" w:rsidP="00234E8F">
            <w:pPr>
              <w:rPr>
                <w:rFonts w:asciiTheme="minorEastAsia" w:hAnsiTheme="minorEastAsia"/>
                <w:b/>
                <w:bCs/>
              </w:rPr>
            </w:pPr>
            <w:proofErr w:type="spellStart"/>
            <w:r w:rsidRPr="005618BD">
              <w:rPr>
                <w:rFonts w:asciiTheme="minorEastAsia" w:hAnsiTheme="minorEastAsia" w:hint="eastAsia"/>
                <w:b/>
                <w:bCs/>
              </w:rPr>
              <w:t>서약자</w:t>
            </w:r>
            <w:proofErr w:type="spellEnd"/>
          </w:p>
          <w:p w14:paraId="4D89BFB6" w14:textId="4507AE98" w:rsidR="00A176C3" w:rsidRPr="005618BD" w:rsidRDefault="00A176C3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름</w:t>
            </w:r>
          </w:p>
        </w:tc>
        <w:tc>
          <w:tcPr>
            <w:tcW w:w="7887" w:type="dxa"/>
          </w:tcPr>
          <w:p w14:paraId="6BE4C223" w14:textId="77777777" w:rsidR="00A176C3" w:rsidRPr="005618BD" w:rsidRDefault="00A176C3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국문)</w:t>
            </w:r>
          </w:p>
          <w:p w14:paraId="388C9850" w14:textId="300E2BB4" w:rsidR="00A176C3" w:rsidRPr="005618BD" w:rsidRDefault="00A176C3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영문)</w:t>
            </w:r>
          </w:p>
        </w:tc>
      </w:tr>
    </w:tbl>
    <w:p w14:paraId="4CEA4782" w14:textId="77777777" w:rsidR="00F13F16" w:rsidRPr="005618BD" w:rsidRDefault="00F13F16" w:rsidP="00795AE4">
      <w:pPr>
        <w:rPr>
          <w:rFonts w:asciiTheme="minorEastAsia" w:hAnsiTheme="minorEastAsia"/>
          <w:sz w:val="22"/>
          <w:szCs w:val="24"/>
        </w:rPr>
      </w:pPr>
    </w:p>
    <w:p w14:paraId="05B29C21" w14:textId="0C705730" w:rsidR="00942A11" w:rsidRPr="005618BD" w:rsidRDefault="00942A11" w:rsidP="00795AE4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2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="00DB6446" w:rsidRPr="005618BD">
        <w:rPr>
          <w:rFonts w:asciiTheme="minorEastAsia" w:hAnsiTheme="minorEastAsia" w:hint="eastAsia"/>
          <w:b/>
          <w:bCs/>
          <w:sz w:val="22"/>
          <w:szCs w:val="24"/>
        </w:rPr>
        <w:t>비밀유지 서약</w:t>
      </w:r>
      <w:r w:rsidR="00EC4EEC" w:rsidRPr="005618BD">
        <w:rPr>
          <w:rFonts w:asciiTheme="minorEastAsia" w:hAnsiTheme="minorEastAsia" w:hint="eastAsia"/>
          <w:b/>
          <w:bCs/>
          <w:sz w:val="22"/>
          <w:szCs w:val="24"/>
        </w:rPr>
        <w:t>(</w:t>
      </w:r>
      <w:r w:rsidR="00EC4EEC" w:rsidRPr="005618BD">
        <w:rPr>
          <w:rFonts w:asciiTheme="minorEastAsia" w:hAnsiTheme="minorEastAsia"/>
          <w:b/>
          <w:bCs/>
          <w:sz w:val="22"/>
          <w:szCs w:val="24"/>
        </w:rPr>
        <w:t>confidentiality agreement)</w:t>
      </w:r>
    </w:p>
    <w:p w14:paraId="4CE53E69" w14:textId="40BC194E" w:rsidR="00C4732F" w:rsidRPr="005618BD" w:rsidRDefault="00C4732F" w:rsidP="00795AE4">
      <w:pPr>
        <w:rPr>
          <w:rFonts w:asciiTheme="minorEastAsia" w:hAnsiTheme="minorEastAsia"/>
          <w:b/>
          <w:bCs/>
          <w:i/>
          <w:iCs/>
          <w:sz w:val="22"/>
          <w:szCs w:val="24"/>
        </w:rPr>
      </w:pPr>
      <w:r w:rsidRPr="005618BD">
        <w:rPr>
          <w:rFonts w:asciiTheme="minorEastAsia" w:hAnsiTheme="minorEastAsia" w:hint="eastAsia"/>
          <w:i/>
          <w:iCs/>
        </w:rPr>
        <w:t>대한천식알레르기학회(이하 학회)에서는 지침 등 문건개발에 참여하는 모든 팀원에게 최종 문건개발시까지 문건의 개발과 관련된 내용과 정보에 대하여 비밀을 유지할 것을 요청합니다.</w:t>
      </w:r>
    </w:p>
    <w:p w14:paraId="653CB5CE" w14:textId="5CA75F40" w:rsidR="00DB6446" w:rsidRPr="005618BD" w:rsidRDefault="00B9619C" w:rsidP="00B9619C">
      <w:pPr>
        <w:ind w:left="314" w:hangingChars="157" w:hanging="314"/>
        <w:rPr>
          <w:rFonts w:asciiTheme="minorEastAsia" w:hAnsiTheme="minorEastAsia"/>
        </w:rPr>
      </w:pPr>
      <w:r w:rsidRPr="005618BD">
        <w:rPr>
          <w:rFonts w:asciiTheme="minorEastAsia" w:hAnsiTheme="minorEastAsia" w:hint="eastAsia"/>
        </w:rPr>
        <w:t xml:space="preserve">□ </w:t>
      </w:r>
      <w:r w:rsidR="00C4732F" w:rsidRPr="005618BD">
        <w:rPr>
          <w:rFonts w:asciiTheme="minorEastAsia" w:hAnsiTheme="minorEastAsia" w:hint="eastAsia"/>
        </w:rPr>
        <w:t xml:space="preserve">나는 </w:t>
      </w:r>
      <w:r w:rsidR="000C1D1C" w:rsidRPr="005618BD">
        <w:rPr>
          <w:rFonts w:asciiTheme="minorEastAsia" w:hAnsiTheme="minorEastAsia" w:hint="eastAsia"/>
        </w:rPr>
        <w:t xml:space="preserve">학회의 </w:t>
      </w:r>
      <w:r w:rsidR="00BE2C5B" w:rsidRPr="005618BD">
        <w:rPr>
          <w:rFonts w:asciiTheme="minorEastAsia" w:hAnsiTheme="minorEastAsia" w:hint="eastAsia"/>
        </w:rPr>
        <w:t>요청을 이해하고 비밀을 유지할 것을 서약합니다.</w:t>
      </w:r>
    </w:p>
    <w:p w14:paraId="78D1C4CB" w14:textId="77777777" w:rsidR="00BE2C5B" w:rsidRPr="005618BD" w:rsidRDefault="00BE2C5B" w:rsidP="00B9619C">
      <w:pPr>
        <w:ind w:left="314" w:hangingChars="157" w:hanging="314"/>
        <w:rPr>
          <w:rFonts w:asciiTheme="minorEastAsia" w:hAnsiTheme="minorEastAsia"/>
        </w:rPr>
      </w:pPr>
    </w:p>
    <w:p w14:paraId="22314F35" w14:textId="2EB9E4ED" w:rsidR="00187DF3" w:rsidRPr="005618BD" w:rsidRDefault="00187DF3" w:rsidP="00187DF3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/>
          <w:b/>
          <w:bCs/>
          <w:sz w:val="22"/>
          <w:szCs w:val="24"/>
        </w:rPr>
        <w:t xml:space="preserve">3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이해상충(</w:t>
      </w:r>
      <w:r w:rsidRPr="005618BD">
        <w:rPr>
          <w:rFonts w:asciiTheme="minorEastAsia" w:hAnsiTheme="minorEastAsia"/>
          <w:b/>
          <w:bCs/>
          <w:sz w:val="22"/>
          <w:szCs w:val="24"/>
        </w:rPr>
        <w:t>conflict of interest)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 </w:t>
      </w:r>
    </w:p>
    <w:p w14:paraId="58B86C7C" w14:textId="7DEF7CA1" w:rsidR="00187DF3" w:rsidRPr="005618BD" w:rsidRDefault="00187DF3" w:rsidP="00187DF3">
      <w:pPr>
        <w:rPr>
          <w:rFonts w:asciiTheme="minorEastAsia" w:hAnsiTheme="minorEastAsia"/>
          <w:b/>
          <w:bCs/>
          <w:i/>
          <w:iCs/>
          <w:sz w:val="22"/>
          <w:szCs w:val="24"/>
        </w:rPr>
      </w:pPr>
      <w:r w:rsidRPr="005618BD">
        <w:rPr>
          <w:rFonts w:asciiTheme="minorEastAsia" w:hAnsiTheme="minorEastAsia" w:hint="eastAsia"/>
          <w:i/>
          <w:iCs/>
        </w:rPr>
        <w:t xml:space="preserve">대한천식알레르기학회(이하 학회)에서는 지침 등 문건개발에 </w:t>
      </w:r>
      <w:r w:rsidR="000E1951" w:rsidRPr="005618BD">
        <w:rPr>
          <w:rFonts w:asciiTheme="minorEastAsia" w:hAnsiTheme="minorEastAsia" w:hint="eastAsia"/>
          <w:i/>
          <w:iCs/>
        </w:rPr>
        <w:t xml:space="preserve">관련된 </w:t>
      </w:r>
      <w:r w:rsidR="00147054" w:rsidRPr="005618BD">
        <w:rPr>
          <w:rFonts w:asciiTheme="minorEastAsia" w:hAnsiTheme="minorEastAsia" w:hint="eastAsia"/>
          <w:i/>
          <w:iCs/>
        </w:rPr>
        <w:t xml:space="preserve">이해상충 여부를 밝힐 것을 </w:t>
      </w:r>
      <w:r w:rsidRPr="005618BD">
        <w:rPr>
          <w:rFonts w:asciiTheme="minorEastAsia" w:hAnsiTheme="minorEastAsia" w:hint="eastAsia"/>
          <w:i/>
          <w:iCs/>
        </w:rPr>
        <w:t>요청합니다.</w:t>
      </w:r>
    </w:p>
    <w:p w14:paraId="3626AEC8" w14:textId="58F520AC" w:rsidR="00187DF3" w:rsidRPr="005618BD" w:rsidRDefault="00187DF3" w:rsidP="00187DF3">
      <w:pPr>
        <w:ind w:left="314" w:hangingChars="157" w:hanging="314"/>
        <w:rPr>
          <w:rFonts w:asciiTheme="minorEastAsia" w:hAnsiTheme="minorEastAsia"/>
        </w:rPr>
      </w:pPr>
      <w:r w:rsidRPr="005618BD">
        <w:rPr>
          <w:rFonts w:asciiTheme="minorEastAsia" w:hAnsiTheme="minorEastAsia" w:hint="eastAsia"/>
        </w:rPr>
        <w:t xml:space="preserve">□ </w:t>
      </w:r>
      <w:r w:rsidR="005027B7" w:rsidRPr="005618BD">
        <w:rPr>
          <w:rFonts w:asciiTheme="minorEastAsia" w:hAnsiTheme="minorEastAsia" w:hint="eastAsia"/>
        </w:rPr>
        <w:t>아니오.</w:t>
      </w:r>
      <w:r w:rsidR="005027B7" w:rsidRPr="005618BD">
        <w:rPr>
          <w:rFonts w:asciiTheme="minorEastAsia" w:hAnsiTheme="minorEastAsia"/>
        </w:rPr>
        <w:t xml:space="preserve"> </w:t>
      </w:r>
      <w:r w:rsidRPr="005618BD">
        <w:rPr>
          <w:rFonts w:asciiTheme="minorEastAsia" w:hAnsiTheme="minorEastAsia" w:hint="eastAsia"/>
        </w:rPr>
        <w:t xml:space="preserve">나는 </w:t>
      </w:r>
      <w:r w:rsidR="00147054" w:rsidRPr="005618BD">
        <w:rPr>
          <w:rFonts w:asciiTheme="minorEastAsia" w:hAnsiTheme="minorEastAsia" w:hint="eastAsia"/>
        </w:rPr>
        <w:t>본 문건의 개발과 관련하여 이해상충이 없습니다</w:t>
      </w:r>
      <w:r w:rsidRPr="005618BD">
        <w:rPr>
          <w:rFonts w:asciiTheme="minorEastAsia" w:hAnsiTheme="minorEastAsia" w:hint="eastAsia"/>
        </w:rPr>
        <w:t>.</w:t>
      </w:r>
    </w:p>
    <w:p w14:paraId="3F02036F" w14:textId="7A5761D8" w:rsidR="005027B7" w:rsidRPr="005618BD" w:rsidRDefault="005027B7" w:rsidP="005027B7">
      <w:pPr>
        <w:ind w:left="314" w:hangingChars="157" w:hanging="314"/>
        <w:rPr>
          <w:rFonts w:asciiTheme="minorEastAsia" w:hAnsiTheme="minorEastAsia"/>
        </w:rPr>
      </w:pPr>
      <w:r w:rsidRPr="005618BD">
        <w:rPr>
          <w:rFonts w:asciiTheme="minorEastAsia" w:hAnsiTheme="minorEastAsia" w:hint="eastAsia"/>
        </w:rPr>
        <w:t>□ 예.</w:t>
      </w:r>
      <w:r w:rsidRPr="005618BD">
        <w:rPr>
          <w:rFonts w:asciiTheme="minorEastAsia" w:hAnsiTheme="minorEastAsia"/>
        </w:rPr>
        <w:t xml:space="preserve"> </w:t>
      </w:r>
      <w:r w:rsidRPr="005618BD">
        <w:rPr>
          <w:rFonts w:asciiTheme="minorEastAsia" w:hAnsiTheme="minorEastAsia" w:hint="eastAsia"/>
        </w:rPr>
        <w:t>나는 본 문건의 개발과 관련하여 이해상충이 있습니다.</w:t>
      </w:r>
    </w:p>
    <w:tbl>
      <w:tblPr>
        <w:tblStyle w:val="a4"/>
        <w:tblW w:w="0" w:type="auto"/>
        <w:tblInd w:w="283" w:type="dxa"/>
        <w:tblLook w:val="04A0" w:firstRow="1" w:lastRow="0" w:firstColumn="1" w:lastColumn="0" w:noHBand="0" w:noVBand="1"/>
      </w:tblPr>
      <w:tblGrid>
        <w:gridCol w:w="8733"/>
      </w:tblGrid>
      <w:tr w:rsidR="005027B7" w:rsidRPr="005618BD" w14:paraId="180FFB57" w14:textId="77777777" w:rsidTr="00917687">
        <w:trPr>
          <w:trHeight w:val="783"/>
        </w:trPr>
        <w:tc>
          <w:tcPr>
            <w:tcW w:w="9016" w:type="dxa"/>
          </w:tcPr>
          <w:p w14:paraId="7C4FAF96" w14:textId="60B9DA7F" w:rsidR="005027B7" w:rsidRPr="005618BD" w:rsidRDefault="005027B7" w:rsidP="00B9619C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이해상충</w:t>
            </w:r>
            <w:r w:rsidR="00917687" w:rsidRPr="005618BD">
              <w:rPr>
                <w:rFonts w:asciiTheme="minorEastAsia" w:hAnsiTheme="minorEastAsia" w:hint="eastAsia"/>
              </w:rPr>
              <w:t xml:space="preserve"> 내용)</w:t>
            </w:r>
          </w:p>
        </w:tc>
      </w:tr>
    </w:tbl>
    <w:p w14:paraId="0C8D1172" w14:textId="77777777" w:rsidR="00187DF3" w:rsidRPr="005618BD" w:rsidRDefault="00187DF3" w:rsidP="00B9619C">
      <w:pPr>
        <w:ind w:left="314" w:hangingChars="157" w:hanging="314"/>
        <w:rPr>
          <w:rFonts w:asciiTheme="minorEastAsia" w:hAnsiTheme="minorEastAsia"/>
        </w:rPr>
      </w:pPr>
    </w:p>
    <w:p w14:paraId="408BB1FB" w14:textId="21A53334" w:rsidR="00917687" w:rsidRPr="005618BD" w:rsidRDefault="00917687" w:rsidP="00917687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/>
          <w:b/>
          <w:bCs/>
          <w:sz w:val="22"/>
          <w:szCs w:val="24"/>
        </w:rPr>
        <w:t xml:space="preserve">4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서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917687" w:rsidRPr="005618BD" w14:paraId="536115A8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4A37B902" w14:textId="77777777" w:rsidR="00917687" w:rsidRPr="005618BD" w:rsidRDefault="00917687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날짜</w:t>
            </w:r>
          </w:p>
        </w:tc>
        <w:tc>
          <w:tcPr>
            <w:tcW w:w="7887" w:type="dxa"/>
          </w:tcPr>
          <w:p w14:paraId="56C15EDD" w14:textId="77777777" w:rsidR="00917687" w:rsidRPr="005618BD" w:rsidRDefault="00917687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>일</w:t>
            </w:r>
          </w:p>
        </w:tc>
      </w:tr>
      <w:tr w:rsidR="00917687" w:rsidRPr="005618BD" w14:paraId="364C6B50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4E88B1E9" w14:textId="77777777" w:rsidR="00917687" w:rsidRPr="005618BD" w:rsidRDefault="00917687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름</w:t>
            </w:r>
          </w:p>
        </w:tc>
        <w:tc>
          <w:tcPr>
            <w:tcW w:w="7887" w:type="dxa"/>
          </w:tcPr>
          <w:p w14:paraId="6D1E165A" w14:textId="77777777" w:rsidR="00917687" w:rsidRPr="005618BD" w:rsidRDefault="00917687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 </w:t>
            </w:r>
            <w:r w:rsidRPr="005618BD">
              <w:rPr>
                <w:rFonts w:asciiTheme="minorEastAsia" w:hAnsiTheme="minorEastAsia"/>
              </w:rPr>
              <w:t xml:space="preserve">                      (</w:t>
            </w:r>
            <w:r w:rsidRPr="005618BD">
              <w:rPr>
                <w:rFonts w:asciiTheme="minorEastAsia" w:hAnsiTheme="minorEastAsia" w:hint="eastAsia"/>
              </w:rPr>
              <w:t>서명)</w:t>
            </w:r>
            <w:r w:rsidRPr="005618BD">
              <w:rPr>
                <w:rFonts w:asciiTheme="minorEastAsia" w:hAnsiTheme="minorEastAsia"/>
              </w:rPr>
              <w:t xml:space="preserve"> </w:t>
            </w:r>
          </w:p>
        </w:tc>
      </w:tr>
    </w:tbl>
    <w:p w14:paraId="2CBDB634" w14:textId="77777777" w:rsidR="00917687" w:rsidRPr="005618BD" w:rsidRDefault="00917687" w:rsidP="00917687">
      <w:pPr>
        <w:rPr>
          <w:rFonts w:asciiTheme="minorEastAsia" w:hAnsiTheme="minorEastAsia"/>
          <w:sz w:val="22"/>
          <w:szCs w:val="24"/>
        </w:rPr>
      </w:pPr>
    </w:p>
    <w:p w14:paraId="0DE9558F" w14:textId="1724D9BC" w:rsidR="001329CC" w:rsidRPr="005618BD" w:rsidRDefault="001329CC">
      <w:pPr>
        <w:widowControl/>
        <w:wordWrap/>
        <w:autoSpaceDE/>
        <w:autoSpaceDN/>
        <w:rPr>
          <w:rFonts w:asciiTheme="minorEastAsia" w:hAnsiTheme="minorEastAsia"/>
        </w:rPr>
      </w:pPr>
      <w:r w:rsidRPr="005618BD">
        <w:rPr>
          <w:rFonts w:asciiTheme="minorEastAsia" w:hAnsiTheme="minorEastAsia"/>
        </w:rPr>
        <w:br w:type="page"/>
      </w:r>
    </w:p>
    <w:p w14:paraId="5140E19A" w14:textId="38994C37" w:rsidR="001329CC" w:rsidRPr="005618BD" w:rsidRDefault="001329CC" w:rsidP="001329CC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lastRenderedPageBreak/>
        <w:t xml:space="preserve">[부록 </w:t>
      </w:r>
      <w:r w:rsidR="00410A59" w:rsidRPr="005618BD">
        <w:rPr>
          <w:rFonts w:asciiTheme="minorEastAsia" w:hAnsiTheme="minorEastAsia"/>
          <w:b/>
          <w:bCs/>
          <w:sz w:val="22"/>
          <w:szCs w:val="24"/>
        </w:rPr>
        <w:t>3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]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최종</w:t>
      </w:r>
      <w:r w:rsidR="00410A59" w:rsidRPr="005618BD">
        <w:rPr>
          <w:rFonts w:asciiTheme="minorEastAsia" w:hAnsiTheme="minorEastAsia" w:hint="eastAsia"/>
          <w:b/>
          <w:bCs/>
          <w:sz w:val="22"/>
          <w:szCs w:val="24"/>
        </w:rPr>
        <w:t>/연간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보고서</w:t>
      </w:r>
    </w:p>
    <w:p w14:paraId="0D9FD6EB" w14:textId="77777777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1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문건의 종류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629"/>
        <w:gridCol w:w="2629"/>
        <w:gridCol w:w="2629"/>
      </w:tblGrid>
      <w:tr w:rsidR="00410A59" w:rsidRPr="005618BD" w14:paraId="072DBBB1" w14:textId="77777777" w:rsidTr="00234E8F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8049CDC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분류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4027331" w14:textId="40E50485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711582" w:rsidRPr="005618BD">
              <w:rPr>
                <w:rFonts w:asciiTheme="minorEastAsia" w:hAnsiTheme="minorEastAsia" w:hint="eastAsia"/>
              </w:rPr>
              <w:t>최종보고서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0A25C0" w14:textId="24EBA95B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711582" w:rsidRPr="005618BD">
              <w:rPr>
                <w:rFonts w:asciiTheme="minorEastAsia" w:hAnsiTheme="minorEastAsia" w:hint="eastAsia"/>
              </w:rPr>
              <w:t>연간보고서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56EF79" w14:textId="509217C2" w:rsidR="00410A59" w:rsidRPr="005618BD" w:rsidRDefault="00C63BCF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승인일:</w:t>
            </w:r>
            <w:r w:rsidRPr="005618BD">
              <w:rPr>
                <w:rFonts w:asciiTheme="minorEastAsia" w:hAnsiTheme="minorEastAsia"/>
              </w:rPr>
              <w:t xml:space="preserve"> 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>____</w:t>
            </w:r>
            <w:r w:rsidRPr="005618BD">
              <w:rPr>
                <w:rFonts w:asciiTheme="minorEastAsia" w:hAnsiTheme="minorEastAsia" w:hint="eastAsia"/>
              </w:rPr>
              <w:t>일</w:t>
            </w:r>
          </w:p>
        </w:tc>
      </w:tr>
      <w:tr w:rsidR="00410A59" w:rsidRPr="005618BD" w14:paraId="7CC1C1E0" w14:textId="77777777" w:rsidTr="00234E8F">
        <w:tc>
          <w:tcPr>
            <w:tcW w:w="1129" w:type="dxa"/>
            <w:vMerge w:val="restart"/>
            <w:shd w:val="clear" w:color="auto" w:fill="F2F2F2" w:themeFill="background1" w:themeFillShade="F2"/>
          </w:tcPr>
          <w:p w14:paraId="00863AC3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제목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</w:tcBorders>
          </w:tcPr>
          <w:p w14:paraId="38890CED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(국문)</w:t>
            </w:r>
            <w:r w:rsidRPr="005618BD">
              <w:rPr>
                <w:rFonts w:asciiTheme="minorEastAsia" w:hAnsiTheme="minorEastAsia"/>
                <w:b/>
                <w:bCs/>
              </w:rPr>
              <w:t xml:space="preserve"> </w:t>
            </w:r>
          </w:p>
        </w:tc>
      </w:tr>
      <w:tr w:rsidR="00410A59" w:rsidRPr="005618BD" w14:paraId="65BABBEC" w14:textId="77777777" w:rsidTr="00234E8F">
        <w:tc>
          <w:tcPr>
            <w:tcW w:w="1129" w:type="dxa"/>
            <w:vMerge/>
            <w:shd w:val="clear" w:color="auto" w:fill="F2F2F2" w:themeFill="background1" w:themeFillShade="F2"/>
          </w:tcPr>
          <w:p w14:paraId="3037BB9E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7887" w:type="dxa"/>
            <w:gridSpan w:val="3"/>
            <w:tcBorders>
              <w:bottom w:val="single" w:sz="4" w:space="0" w:color="auto"/>
            </w:tcBorders>
          </w:tcPr>
          <w:p w14:paraId="65255F02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(영문)</w:t>
            </w:r>
            <w:r w:rsidRPr="005618BD">
              <w:rPr>
                <w:rFonts w:asciiTheme="minorEastAsia" w:hAnsiTheme="minorEastAsia"/>
                <w:b/>
                <w:bCs/>
              </w:rPr>
              <w:t xml:space="preserve"> </w:t>
            </w:r>
          </w:p>
        </w:tc>
      </w:tr>
      <w:tr w:rsidR="00410A59" w:rsidRPr="005618BD" w14:paraId="3280327B" w14:textId="77777777" w:rsidTr="00234E8F">
        <w:trPr>
          <w:trHeight w:val="633"/>
        </w:trPr>
        <w:tc>
          <w:tcPr>
            <w:tcW w:w="1129" w:type="dxa"/>
            <w:shd w:val="clear" w:color="auto" w:fill="F2F2F2" w:themeFill="background1" w:themeFillShade="F2"/>
          </w:tcPr>
          <w:p w14:paraId="47C831AA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개발주체</w:t>
            </w:r>
          </w:p>
        </w:tc>
        <w:tc>
          <w:tcPr>
            <w:tcW w:w="7887" w:type="dxa"/>
            <w:gridSpan w:val="3"/>
          </w:tcPr>
          <w:p w14:paraId="662613EF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대한천식알레르기학회 단독</w:t>
            </w:r>
          </w:p>
          <w:p w14:paraId="5DD7951C" w14:textId="0FC6323B" w:rsidR="00410A59" w:rsidRPr="005618BD" w:rsidRDefault="00BB619B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 xml:space="preserve">□ 타 학회 공동 </w:t>
            </w:r>
            <w:r w:rsidR="00410A59" w:rsidRPr="005618BD">
              <w:rPr>
                <w:rFonts w:asciiTheme="minorEastAsia" w:hAnsiTheme="minorEastAsia" w:hint="eastAsia"/>
              </w:rPr>
              <w:t>(</w:t>
            </w:r>
            <w:r w:rsidR="00410A59" w:rsidRPr="005618BD">
              <w:rPr>
                <w:rFonts w:asciiTheme="minorEastAsia" w:hAnsiTheme="minorEastAsia"/>
              </w:rPr>
              <w:t>1.________________________ 2._______________________ 3._________________________)</w:t>
            </w:r>
          </w:p>
        </w:tc>
      </w:tr>
    </w:tbl>
    <w:p w14:paraId="4553F6CE" w14:textId="77777777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</w:p>
    <w:p w14:paraId="413016FA" w14:textId="77777777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2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팀장과 팀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05"/>
        <w:gridCol w:w="1605"/>
        <w:gridCol w:w="1605"/>
        <w:gridCol w:w="2268"/>
        <w:gridCol w:w="1933"/>
      </w:tblGrid>
      <w:tr w:rsidR="00410A59" w:rsidRPr="005618BD" w14:paraId="2F721FF6" w14:textId="77777777" w:rsidTr="00234E8F">
        <w:tc>
          <w:tcPr>
            <w:tcW w:w="1605" w:type="dxa"/>
            <w:shd w:val="clear" w:color="auto" w:fill="F2F2F2" w:themeFill="background1" w:themeFillShade="F2"/>
          </w:tcPr>
          <w:p w14:paraId="6CEE3C00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름</w:t>
            </w:r>
          </w:p>
        </w:tc>
        <w:tc>
          <w:tcPr>
            <w:tcW w:w="1605" w:type="dxa"/>
            <w:shd w:val="clear" w:color="auto" w:fill="F2F2F2" w:themeFill="background1" w:themeFillShade="F2"/>
          </w:tcPr>
          <w:p w14:paraId="0A80BB46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소속</w:t>
            </w:r>
          </w:p>
        </w:tc>
        <w:tc>
          <w:tcPr>
            <w:tcW w:w="1605" w:type="dxa"/>
            <w:shd w:val="clear" w:color="auto" w:fill="F2F2F2" w:themeFill="background1" w:themeFillShade="F2"/>
          </w:tcPr>
          <w:p w14:paraId="079D15DE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proofErr w:type="spellStart"/>
            <w:r w:rsidRPr="005618BD">
              <w:rPr>
                <w:rFonts w:asciiTheme="minorEastAsia" w:hAnsiTheme="minorEastAsia" w:hint="eastAsia"/>
                <w:b/>
                <w:bCs/>
              </w:rPr>
              <w:t>진료과</w:t>
            </w:r>
            <w:proofErr w:type="spellEnd"/>
          </w:p>
        </w:tc>
        <w:tc>
          <w:tcPr>
            <w:tcW w:w="2268" w:type="dxa"/>
            <w:shd w:val="clear" w:color="auto" w:fill="F2F2F2" w:themeFill="background1" w:themeFillShade="F2"/>
          </w:tcPr>
          <w:p w14:paraId="305CAA49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메일</w:t>
            </w:r>
          </w:p>
        </w:tc>
        <w:tc>
          <w:tcPr>
            <w:tcW w:w="1933" w:type="dxa"/>
            <w:shd w:val="clear" w:color="auto" w:fill="F2F2F2" w:themeFill="background1" w:themeFillShade="F2"/>
          </w:tcPr>
          <w:p w14:paraId="6DFD74AE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역할(팀장,</w:t>
            </w:r>
            <w:r w:rsidRPr="005618BD">
              <w:rPr>
                <w:rFonts w:asciiTheme="minorEastAsia" w:hAnsiTheme="minorEastAsia"/>
                <w:b/>
                <w:bCs/>
              </w:rPr>
              <w:t xml:space="preserve"> </w:t>
            </w:r>
            <w:r w:rsidRPr="005618BD">
              <w:rPr>
                <w:rFonts w:asciiTheme="minorEastAsia" w:hAnsiTheme="minorEastAsia" w:hint="eastAsia"/>
                <w:b/>
                <w:bCs/>
              </w:rPr>
              <w:t>간사 등)</w:t>
            </w:r>
          </w:p>
        </w:tc>
      </w:tr>
      <w:tr w:rsidR="00410A59" w:rsidRPr="005618BD" w14:paraId="5FC970D3" w14:textId="77777777" w:rsidTr="00234E8F">
        <w:tc>
          <w:tcPr>
            <w:tcW w:w="1605" w:type="dxa"/>
          </w:tcPr>
          <w:p w14:paraId="4840F7CF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7F6F9910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774FE4F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4F108039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4713DB1B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팀장</w:t>
            </w:r>
          </w:p>
        </w:tc>
      </w:tr>
      <w:tr w:rsidR="00410A59" w:rsidRPr="005618BD" w14:paraId="12620495" w14:textId="77777777" w:rsidTr="00234E8F">
        <w:tc>
          <w:tcPr>
            <w:tcW w:w="1605" w:type="dxa"/>
          </w:tcPr>
          <w:p w14:paraId="4DFA3C92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13F298CA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5CDC3880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07706C6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7EFB867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간사</w:t>
            </w:r>
          </w:p>
        </w:tc>
      </w:tr>
      <w:tr w:rsidR="00410A59" w:rsidRPr="005618BD" w14:paraId="45BF384B" w14:textId="77777777" w:rsidTr="00234E8F">
        <w:tc>
          <w:tcPr>
            <w:tcW w:w="1605" w:type="dxa"/>
          </w:tcPr>
          <w:p w14:paraId="5556861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736328DF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3E23F14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03EB9A1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00833CC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63DC976C" w14:textId="77777777" w:rsidTr="00234E8F">
        <w:tc>
          <w:tcPr>
            <w:tcW w:w="1605" w:type="dxa"/>
          </w:tcPr>
          <w:p w14:paraId="53DF703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3DE09A30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6C8803B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3903935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59386737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1D0AD94E" w14:textId="77777777" w:rsidTr="00234E8F">
        <w:tc>
          <w:tcPr>
            <w:tcW w:w="1605" w:type="dxa"/>
          </w:tcPr>
          <w:p w14:paraId="20AA006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34DE0DB1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45C0017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7204F49D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432928B1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7728552D" w14:textId="77777777" w:rsidTr="00234E8F">
        <w:tc>
          <w:tcPr>
            <w:tcW w:w="1605" w:type="dxa"/>
          </w:tcPr>
          <w:p w14:paraId="443F585B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4D2D7ECA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6565DC27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0FBBBD0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304F8ED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408A22B9" w14:textId="77777777" w:rsidTr="00234E8F">
        <w:tc>
          <w:tcPr>
            <w:tcW w:w="1605" w:type="dxa"/>
          </w:tcPr>
          <w:p w14:paraId="61589595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1E6F673F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32D8A7DD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3CACAA2B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4709082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4BEF34D7" w14:textId="77777777" w:rsidTr="00234E8F">
        <w:tc>
          <w:tcPr>
            <w:tcW w:w="1605" w:type="dxa"/>
          </w:tcPr>
          <w:p w14:paraId="0E62DE4A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01F67083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66470AD5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4E7784E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5A3204CE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6431DCFA" w14:textId="77777777" w:rsidTr="00234E8F">
        <w:tc>
          <w:tcPr>
            <w:tcW w:w="1605" w:type="dxa"/>
          </w:tcPr>
          <w:p w14:paraId="32CB0C6D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32A86FCA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02D5691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502D162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6CB7D9F7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5BE532D5" w14:textId="77777777" w:rsidTr="00234E8F">
        <w:tc>
          <w:tcPr>
            <w:tcW w:w="1605" w:type="dxa"/>
          </w:tcPr>
          <w:p w14:paraId="67F7539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164E897F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5DFD851B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61E850F2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2876429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</w:tbl>
    <w:p w14:paraId="02DBF404" w14:textId="77777777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</w:p>
    <w:p w14:paraId="4B2D00BD" w14:textId="77777777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3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세부내용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629"/>
        <w:gridCol w:w="2629"/>
        <w:gridCol w:w="2629"/>
      </w:tblGrid>
      <w:tr w:rsidR="00410A59" w:rsidRPr="005618BD" w14:paraId="63C8F0DD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188230DA" w14:textId="2062326C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개발</w:t>
            </w:r>
            <w:r w:rsidR="00D533EB" w:rsidRPr="005618BD">
              <w:rPr>
                <w:rFonts w:asciiTheme="minorEastAsia" w:hAnsiTheme="minorEastAsia" w:hint="eastAsia"/>
                <w:b/>
                <w:bCs/>
              </w:rPr>
              <w:t>내용</w:t>
            </w:r>
            <w:r w:rsidR="00C32417" w:rsidRPr="005618BD">
              <w:rPr>
                <w:rFonts w:asciiTheme="minorEastAsia" w:hAnsiTheme="minorEastAsia"/>
                <w:b/>
                <w:bCs/>
              </w:rPr>
              <w:br/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8CBA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</w:t>
            </w:r>
            <w:r w:rsidRPr="005618BD">
              <w:rPr>
                <w:rFonts w:asciiTheme="minorEastAsia" w:hAnsiTheme="minorEastAsia"/>
              </w:rPr>
              <w:t>1</w:t>
            </w:r>
            <w:r w:rsidRPr="005618BD">
              <w:rPr>
                <w:rFonts w:asciiTheme="minorEastAsia" w:hAnsiTheme="minorEastAsia" w:hint="eastAsia"/>
              </w:rPr>
              <w:t>페이지 이내로 작성)</w:t>
            </w:r>
          </w:p>
          <w:p w14:paraId="61CA735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  <w:p w14:paraId="2EB7424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  <w:p w14:paraId="47771CD9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  <w:p w14:paraId="3F9A965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  <w:p w14:paraId="288725F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1D832E06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5A5230F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개발방법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B3EC4D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G</w:t>
            </w:r>
            <w:r w:rsidRPr="005618BD">
              <w:rPr>
                <w:rFonts w:asciiTheme="minorEastAsia" w:hAnsiTheme="minorEastAsia"/>
              </w:rPr>
              <w:t xml:space="preserve">RADE </w:t>
            </w:r>
            <w:r w:rsidRPr="005618BD">
              <w:rPr>
                <w:rFonts w:asciiTheme="minorEastAsia" w:hAnsiTheme="minorEastAsia" w:hint="eastAsia"/>
              </w:rPr>
              <w:t>적용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11AC57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문헌리뷰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0D6FB5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기타(</w:t>
            </w:r>
            <w:r w:rsidRPr="005618BD">
              <w:rPr>
                <w:rFonts w:asciiTheme="minorEastAsia" w:hAnsiTheme="minorEastAsia"/>
              </w:rPr>
              <w:t xml:space="preserve">                 )</w:t>
            </w:r>
          </w:p>
        </w:tc>
      </w:tr>
      <w:tr w:rsidR="00410A59" w:rsidRPr="005618BD" w14:paraId="3BA32F24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C8969A8" w14:textId="67706913" w:rsidR="00410A59" w:rsidRPr="005618BD" w:rsidRDefault="004408E3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lastRenderedPageBreak/>
              <w:t>향후</w:t>
            </w:r>
            <w:r w:rsidR="00410A59" w:rsidRPr="005618BD">
              <w:rPr>
                <w:rFonts w:asciiTheme="minorEastAsia" w:hAnsiTheme="minorEastAsia" w:hint="eastAsia"/>
                <w:b/>
                <w:bCs/>
              </w:rPr>
              <w:t>일정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724D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</w:t>
            </w:r>
            <w:proofErr w:type="spellStart"/>
            <w:r w:rsidRPr="005618BD">
              <w:rPr>
                <w:rFonts w:asciiTheme="minorEastAsia" w:hAnsiTheme="minorEastAsia" w:hint="eastAsia"/>
              </w:rPr>
              <w:t>팀구성</w:t>
            </w:r>
            <w:proofErr w:type="spellEnd"/>
            <w:r w:rsidRPr="005618BD">
              <w:rPr>
                <w:rFonts w:asciiTheme="minorEastAsia" w:hAnsiTheme="minorEastAsia" w:hint="eastAsia"/>
              </w:rPr>
              <w:t>,</w:t>
            </w:r>
            <w:r w:rsidRPr="005618BD">
              <w:rPr>
                <w:rFonts w:asciiTheme="minorEastAsia" w:hAnsiTheme="minorEastAsia"/>
              </w:rPr>
              <w:t xml:space="preserve"> </w:t>
            </w:r>
            <w:r w:rsidRPr="005618BD">
              <w:rPr>
                <w:rFonts w:asciiTheme="minorEastAsia" w:hAnsiTheme="minorEastAsia" w:hint="eastAsia"/>
              </w:rPr>
              <w:t>원고작성,</w:t>
            </w:r>
            <w:r w:rsidRPr="005618BD">
              <w:rPr>
                <w:rFonts w:asciiTheme="minorEastAsia" w:hAnsiTheme="minorEastAsia"/>
              </w:rPr>
              <w:t xml:space="preserve"> </w:t>
            </w:r>
            <w:r w:rsidRPr="005618BD">
              <w:rPr>
                <w:rFonts w:asciiTheme="minorEastAsia" w:hAnsiTheme="minorEastAsia" w:hint="eastAsia"/>
              </w:rPr>
              <w:t>투고 등)</w:t>
            </w:r>
          </w:p>
          <w:p w14:paraId="7D3CA7D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 xml:space="preserve">: </w:t>
            </w:r>
          </w:p>
          <w:p w14:paraId="1AFFC03E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>월 :</w:t>
            </w:r>
            <w:r w:rsidRPr="005618BD">
              <w:rPr>
                <w:rFonts w:asciiTheme="minorEastAsia" w:hAnsiTheme="minorEastAsia"/>
              </w:rPr>
              <w:t xml:space="preserve"> </w:t>
            </w:r>
          </w:p>
          <w:p w14:paraId="607EDBF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 xml:space="preserve">: </w:t>
            </w:r>
          </w:p>
          <w:p w14:paraId="7DC9A3F0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3016D78E" w14:textId="77777777" w:rsidTr="00234E8F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E5442C7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투고예정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92D02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A</w:t>
            </w:r>
            <w:r w:rsidRPr="005618BD">
              <w:rPr>
                <w:rFonts w:asciiTheme="minorEastAsia" w:hAnsiTheme="minorEastAsia"/>
              </w:rPr>
              <w:t>AIR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48CF7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A</w:t>
            </w:r>
            <w:r w:rsidRPr="005618BD">
              <w:rPr>
                <w:rFonts w:asciiTheme="minorEastAsia" w:hAnsiTheme="minorEastAsia"/>
              </w:rPr>
              <w:t>ARD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4C243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기타(</w:t>
            </w:r>
            <w:r w:rsidRPr="005618BD">
              <w:rPr>
                <w:rFonts w:asciiTheme="minorEastAsia" w:hAnsiTheme="minorEastAsia"/>
              </w:rPr>
              <w:t xml:space="preserve">                  )</w:t>
            </w:r>
          </w:p>
        </w:tc>
      </w:tr>
      <w:tr w:rsidR="00410A59" w:rsidRPr="005618BD" w14:paraId="66A22DDF" w14:textId="77777777" w:rsidTr="00234E8F"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758408B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 xml:space="preserve">이차자료 개발 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FB10C29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책자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2C3785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proofErr w:type="spellStart"/>
            <w:r w:rsidRPr="005618BD">
              <w:rPr>
                <w:rFonts w:asciiTheme="minorEastAsia" w:hAnsiTheme="minorEastAsia" w:hint="eastAsia"/>
              </w:rPr>
              <w:t>리플렛</w:t>
            </w:r>
            <w:proofErr w:type="spellEnd"/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95AACC1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동영상</w:t>
            </w:r>
          </w:p>
        </w:tc>
      </w:tr>
      <w:tr w:rsidR="00F60BBD" w:rsidRPr="005618BD" w14:paraId="5BF9B185" w14:textId="77777777" w:rsidTr="00234E8F"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424341D" w14:textId="77777777" w:rsidR="00F60BBD" w:rsidRPr="005618BD" w:rsidRDefault="00F60BBD" w:rsidP="00234E8F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BF01E8A" w14:textId="77777777" w:rsidR="00F60BBD" w:rsidRPr="005618BD" w:rsidRDefault="00F60BBD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D08473" w14:textId="77777777" w:rsidR="00F60BBD" w:rsidRPr="005618BD" w:rsidRDefault="00F60BBD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B761468" w14:textId="77777777" w:rsidR="00F60BBD" w:rsidRPr="005618BD" w:rsidRDefault="00F60BBD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751292DB" w14:textId="77777777" w:rsidTr="00F60BBD"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6C6A1F8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D409EC1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슬라이드(강의자료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172F19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기타(</w:t>
            </w:r>
            <w:r w:rsidRPr="005618BD">
              <w:rPr>
                <w:rFonts w:asciiTheme="minorEastAsia" w:hAnsiTheme="minorEastAsia"/>
              </w:rPr>
              <w:t xml:space="preserve">                  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76BBE1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D3411" w:rsidRPr="005618BD" w14:paraId="32027DE5" w14:textId="77777777" w:rsidTr="00F60BBD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D52B1D2" w14:textId="321312A9" w:rsidR="004D3411" w:rsidRPr="005618BD" w:rsidRDefault="004D3411" w:rsidP="004D3411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특이사항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FB1FE" w14:textId="77777777" w:rsidR="004D3411" w:rsidRPr="005618BD" w:rsidRDefault="004D3411" w:rsidP="004D341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특이적인 내용이 있으면 자유롭게 기술 바랍니다.</w:t>
            </w:r>
            <w:r w:rsidRPr="005618BD">
              <w:rPr>
                <w:rFonts w:asciiTheme="minorEastAsia" w:hAnsiTheme="minorEastAsia"/>
              </w:rPr>
              <w:t>)</w:t>
            </w:r>
          </w:p>
          <w:p w14:paraId="751C1385" w14:textId="77777777" w:rsidR="004D3411" w:rsidRPr="005618BD" w:rsidRDefault="004D3411" w:rsidP="004D3411">
            <w:pPr>
              <w:rPr>
                <w:rFonts w:asciiTheme="minorEastAsia" w:hAnsiTheme="minorEastAsia"/>
              </w:rPr>
            </w:pPr>
          </w:p>
          <w:p w14:paraId="7EC3A0F3" w14:textId="77777777" w:rsidR="004D3411" w:rsidRPr="005618BD" w:rsidRDefault="004D3411" w:rsidP="004D3411">
            <w:pPr>
              <w:rPr>
                <w:rFonts w:asciiTheme="minorEastAsia" w:hAnsiTheme="minorEastAsia"/>
              </w:rPr>
            </w:pPr>
          </w:p>
        </w:tc>
      </w:tr>
    </w:tbl>
    <w:p w14:paraId="6498DFE1" w14:textId="77777777" w:rsidR="00410A59" w:rsidRPr="005618BD" w:rsidRDefault="00410A59" w:rsidP="00410A59">
      <w:pPr>
        <w:rPr>
          <w:rFonts w:asciiTheme="minorEastAsia" w:hAnsiTheme="minorEastAsia"/>
          <w:sz w:val="22"/>
          <w:szCs w:val="24"/>
        </w:rPr>
      </w:pPr>
    </w:p>
    <w:p w14:paraId="57D1B28C" w14:textId="57C4C107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4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예산</w:t>
      </w:r>
      <w:r w:rsidR="004408E3" w:rsidRPr="005618BD">
        <w:rPr>
          <w:rFonts w:asciiTheme="minorEastAsia" w:hAnsiTheme="minorEastAsia" w:hint="eastAsia"/>
          <w:b/>
          <w:bCs/>
          <w:sz w:val="22"/>
          <w:szCs w:val="24"/>
        </w:rPr>
        <w:t>집행 내역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2570"/>
        <w:gridCol w:w="1819"/>
        <w:gridCol w:w="4627"/>
      </w:tblGrid>
      <w:tr w:rsidR="004408E3" w:rsidRPr="005618BD" w14:paraId="43DFBC99" w14:textId="77777777" w:rsidTr="004408E3">
        <w:tc>
          <w:tcPr>
            <w:tcW w:w="1425" w:type="pct"/>
            <w:shd w:val="clear" w:color="auto" w:fill="F2F2F2" w:themeFill="background1" w:themeFillShade="F2"/>
          </w:tcPr>
          <w:p w14:paraId="22BB8FB6" w14:textId="77777777" w:rsidR="004408E3" w:rsidRPr="005618BD" w:rsidRDefault="004408E3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비목</w:t>
            </w:r>
          </w:p>
        </w:tc>
        <w:tc>
          <w:tcPr>
            <w:tcW w:w="1009" w:type="pct"/>
            <w:shd w:val="clear" w:color="auto" w:fill="F2F2F2" w:themeFill="background1" w:themeFillShade="F2"/>
          </w:tcPr>
          <w:p w14:paraId="1084ED58" w14:textId="709BCB1E" w:rsidR="004408E3" w:rsidRPr="005618BD" w:rsidRDefault="00604154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금</w:t>
            </w:r>
            <w:r w:rsidR="004408E3" w:rsidRPr="005618BD">
              <w:rPr>
                <w:rFonts w:asciiTheme="minorEastAsia" w:hAnsiTheme="minorEastAsia" w:hint="eastAsia"/>
                <w:b/>
                <w:bCs/>
              </w:rPr>
              <w:t>액(원)</w:t>
            </w:r>
          </w:p>
        </w:tc>
        <w:tc>
          <w:tcPr>
            <w:tcW w:w="2565" w:type="pct"/>
            <w:shd w:val="clear" w:color="auto" w:fill="F2F2F2" w:themeFill="background1" w:themeFillShade="F2"/>
          </w:tcPr>
          <w:p w14:paraId="56921399" w14:textId="70A90FEF" w:rsidR="004408E3" w:rsidRPr="005618BD" w:rsidRDefault="004408E3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세부내역</w:t>
            </w:r>
          </w:p>
        </w:tc>
      </w:tr>
      <w:tr w:rsidR="004408E3" w:rsidRPr="005618BD" w14:paraId="15BCD580" w14:textId="77777777" w:rsidTr="004408E3">
        <w:tc>
          <w:tcPr>
            <w:tcW w:w="1425" w:type="pct"/>
          </w:tcPr>
          <w:p w14:paraId="7953087A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인건비</w:t>
            </w:r>
          </w:p>
        </w:tc>
        <w:tc>
          <w:tcPr>
            <w:tcW w:w="1009" w:type="pct"/>
          </w:tcPr>
          <w:p w14:paraId="01793ACB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565" w:type="pct"/>
          </w:tcPr>
          <w:p w14:paraId="22D124A3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</w:tr>
      <w:tr w:rsidR="004408E3" w:rsidRPr="005618BD" w14:paraId="2B21DCD3" w14:textId="77777777" w:rsidTr="004408E3">
        <w:tc>
          <w:tcPr>
            <w:tcW w:w="1425" w:type="pct"/>
          </w:tcPr>
          <w:p w14:paraId="085753D7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회의비</w:t>
            </w:r>
          </w:p>
        </w:tc>
        <w:tc>
          <w:tcPr>
            <w:tcW w:w="1009" w:type="pct"/>
          </w:tcPr>
          <w:p w14:paraId="19380566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565" w:type="pct"/>
          </w:tcPr>
          <w:p w14:paraId="1533C691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</w:tr>
      <w:tr w:rsidR="004408E3" w:rsidRPr="005618BD" w14:paraId="5AEB2FB6" w14:textId="77777777" w:rsidTr="004408E3">
        <w:tc>
          <w:tcPr>
            <w:tcW w:w="1425" w:type="pct"/>
          </w:tcPr>
          <w:p w14:paraId="4D215C66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기술정보활동비</w:t>
            </w:r>
          </w:p>
        </w:tc>
        <w:tc>
          <w:tcPr>
            <w:tcW w:w="1009" w:type="pct"/>
          </w:tcPr>
          <w:p w14:paraId="13E2956A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565" w:type="pct"/>
          </w:tcPr>
          <w:p w14:paraId="768ACD9C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</w:tr>
      <w:tr w:rsidR="004408E3" w:rsidRPr="005618BD" w14:paraId="4846F2DB" w14:textId="77777777" w:rsidTr="004408E3">
        <w:tc>
          <w:tcPr>
            <w:tcW w:w="1425" w:type="pct"/>
          </w:tcPr>
          <w:p w14:paraId="0B924BC3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기타</w:t>
            </w:r>
          </w:p>
        </w:tc>
        <w:tc>
          <w:tcPr>
            <w:tcW w:w="1009" w:type="pct"/>
          </w:tcPr>
          <w:p w14:paraId="067127DF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565" w:type="pct"/>
          </w:tcPr>
          <w:p w14:paraId="3E135A0C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</w:tr>
      <w:tr w:rsidR="00580042" w:rsidRPr="005618BD" w14:paraId="67F65413" w14:textId="77777777" w:rsidTr="004408E3">
        <w:tc>
          <w:tcPr>
            <w:tcW w:w="1425" w:type="pct"/>
          </w:tcPr>
          <w:p w14:paraId="555ADA31" w14:textId="0A05674A" w:rsidR="00580042" w:rsidRPr="005618BD" w:rsidRDefault="0058004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전체 총액</w:t>
            </w:r>
          </w:p>
        </w:tc>
        <w:tc>
          <w:tcPr>
            <w:tcW w:w="1009" w:type="pct"/>
          </w:tcPr>
          <w:p w14:paraId="1971767D" w14:textId="77777777" w:rsidR="00580042" w:rsidRPr="005618BD" w:rsidRDefault="00580042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565" w:type="pct"/>
          </w:tcPr>
          <w:p w14:paraId="30DB4BC3" w14:textId="77777777" w:rsidR="00580042" w:rsidRPr="005618BD" w:rsidRDefault="00580042" w:rsidP="00234E8F">
            <w:pPr>
              <w:rPr>
                <w:rFonts w:asciiTheme="minorEastAsia" w:hAnsiTheme="minorEastAsia"/>
              </w:rPr>
            </w:pPr>
          </w:p>
        </w:tc>
      </w:tr>
    </w:tbl>
    <w:p w14:paraId="64DF8FDA" w14:textId="77777777" w:rsidR="00410A59" w:rsidRPr="005618BD" w:rsidRDefault="00410A59" w:rsidP="00410A59">
      <w:pPr>
        <w:rPr>
          <w:rFonts w:asciiTheme="minorEastAsia" w:hAnsiTheme="minorEastAsia"/>
          <w:sz w:val="22"/>
          <w:szCs w:val="24"/>
        </w:rPr>
      </w:pPr>
    </w:p>
    <w:p w14:paraId="6F9E854B" w14:textId="2E8695C6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5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팀장 서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410A59" w:rsidRPr="005618BD" w14:paraId="753DEF89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2F6C8C0D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날짜</w:t>
            </w:r>
          </w:p>
        </w:tc>
        <w:tc>
          <w:tcPr>
            <w:tcW w:w="7887" w:type="dxa"/>
          </w:tcPr>
          <w:p w14:paraId="7245A7A9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>일</w:t>
            </w:r>
          </w:p>
        </w:tc>
      </w:tr>
      <w:tr w:rsidR="00410A59" w:rsidRPr="005618BD" w14:paraId="590A777C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641B3F65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름</w:t>
            </w:r>
          </w:p>
        </w:tc>
        <w:tc>
          <w:tcPr>
            <w:tcW w:w="7887" w:type="dxa"/>
          </w:tcPr>
          <w:p w14:paraId="045C03CD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 </w:t>
            </w:r>
            <w:r w:rsidRPr="005618BD">
              <w:rPr>
                <w:rFonts w:asciiTheme="minorEastAsia" w:hAnsiTheme="minorEastAsia"/>
              </w:rPr>
              <w:t xml:space="preserve">                      (</w:t>
            </w:r>
            <w:r w:rsidRPr="005618BD">
              <w:rPr>
                <w:rFonts w:asciiTheme="minorEastAsia" w:hAnsiTheme="minorEastAsia" w:hint="eastAsia"/>
              </w:rPr>
              <w:t>서명)</w:t>
            </w:r>
            <w:r w:rsidRPr="005618BD">
              <w:rPr>
                <w:rFonts w:asciiTheme="minorEastAsia" w:hAnsiTheme="minorEastAsia"/>
              </w:rPr>
              <w:t xml:space="preserve"> </w:t>
            </w:r>
          </w:p>
        </w:tc>
      </w:tr>
    </w:tbl>
    <w:p w14:paraId="0196A9BD" w14:textId="77777777" w:rsidR="00410A59" w:rsidRPr="005618BD" w:rsidRDefault="00410A59" w:rsidP="00410A59">
      <w:pPr>
        <w:rPr>
          <w:rFonts w:asciiTheme="minorEastAsia" w:hAnsiTheme="minorEastAsia"/>
          <w:sz w:val="22"/>
          <w:szCs w:val="24"/>
        </w:rPr>
      </w:pPr>
    </w:p>
    <w:p w14:paraId="0BFA7B66" w14:textId="6F39B1AB" w:rsidR="00410A59" w:rsidRPr="005618BD" w:rsidRDefault="00410A59" w:rsidP="00410A59">
      <w:pPr>
        <w:rPr>
          <w:rFonts w:asciiTheme="minorEastAsia" w:hAnsiTheme="minorEastAsia"/>
        </w:rPr>
      </w:pPr>
      <w:r w:rsidRPr="005618BD">
        <w:rPr>
          <w:rFonts w:asciiTheme="minorEastAsia" w:hAnsiTheme="minorEastAsia" w:hint="eastAsia"/>
        </w:rPr>
        <w:t xml:space="preserve">본 </w:t>
      </w:r>
      <w:r w:rsidR="004408E3" w:rsidRPr="005618BD">
        <w:rPr>
          <w:rFonts w:asciiTheme="minorEastAsia" w:hAnsiTheme="minorEastAsia" w:hint="eastAsia"/>
        </w:rPr>
        <w:t>보고</w:t>
      </w:r>
      <w:r w:rsidRPr="005618BD">
        <w:rPr>
          <w:rFonts w:asciiTheme="minorEastAsia" w:hAnsiTheme="minorEastAsia" w:hint="eastAsia"/>
        </w:rPr>
        <w:t xml:space="preserve">서를 대한천식알레르기학회 사무국으로 이메일 </w:t>
      </w:r>
      <w:r w:rsidRPr="005618BD">
        <w:rPr>
          <w:rFonts w:asciiTheme="minorEastAsia" w:hAnsiTheme="minorEastAsia"/>
        </w:rPr>
        <w:t xml:space="preserve">kaaaci@naver.com </w:t>
      </w:r>
      <w:r w:rsidRPr="005618BD">
        <w:rPr>
          <w:rFonts w:asciiTheme="minorEastAsia" w:hAnsiTheme="minorEastAsia" w:hint="eastAsia"/>
        </w:rPr>
        <w:t>을 통하여 제출하시기 바랍니다.</w:t>
      </w:r>
    </w:p>
    <w:p w14:paraId="235CB354" w14:textId="24C922AC" w:rsidR="00410A59" w:rsidRPr="005618BD" w:rsidRDefault="00410A59" w:rsidP="00410A59">
      <w:pPr>
        <w:widowControl/>
        <w:wordWrap/>
        <w:autoSpaceDE/>
        <w:autoSpaceDN/>
        <w:rPr>
          <w:rFonts w:asciiTheme="minorEastAsia" w:hAnsiTheme="minorEastAsia"/>
        </w:rPr>
      </w:pPr>
    </w:p>
    <w:sectPr w:rsidR="00410A59" w:rsidRPr="005618BD">
      <w:footerReference w:type="default" r:id="rId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C826C7" w14:textId="77777777" w:rsidR="004A1C6A" w:rsidRDefault="004A1C6A" w:rsidP="006D66DE">
      <w:pPr>
        <w:spacing w:after="0" w:line="240" w:lineRule="auto"/>
      </w:pPr>
      <w:r>
        <w:separator/>
      </w:r>
    </w:p>
  </w:endnote>
  <w:endnote w:type="continuationSeparator" w:id="0">
    <w:p w14:paraId="4B8892FD" w14:textId="77777777" w:rsidR="004A1C6A" w:rsidRDefault="004A1C6A" w:rsidP="006D6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2693143"/>
      <w:docPartObj>
        <w:docPartGallery w:val="Page Numbers (Bottom of Page)"/>
        <w:docPartUnique/>
      </w:docPartObj>
    </w:sdtPr>
    <w:sdtContent>
      <w:p w14:paraId="603D8785" w14:textId="57E9A41E" w:rsidR="00283CB3" w:rsidRDefault="00283CB3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2EBA" w:rsidRPr="00512EBA">
          <w:rPr>
            <w:noProof/>
            <w:lang w:val="ko-KR"/>
          </w:rPr>
          <w:t>9</w:t>
        </w:r>
        <w:r>
          <w:fldChar w:fldCharType="end"/>
        </w:r>
      </w:p>
    </w:sdtContent>
  </w:sdt>
  <w:p w14:paraId="372D9157" w14:textId="77777777" w:rsidR="00283CB3" w:rsidRDefault="00283CB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4D21C5" w14:textId="77777777" w:rsidR="004A1C6A" w:rsidRDefault="004A1C6A" w:rsidP="006D66DE">
      <w:pPr>
        <w:spacing w:after="0" w:line="240" w:lineRule="auto"/>
      </w:pPr>
      <w:r>
        <w:separator/>
      </w:r>
    </w:p>
  </w:footnote>
  <w:footnote w:type="continuationSeparator" w:id="0">
    <w:p w14:paraId="3E7B7F7B" w14:textId="77777777" w:rsidR="004A1C6A" w:rsidRDefault="004A1C6A" w:rsidP="006D66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90E03"/>
    <w:multiLevelType w:val="hybridMultilevel"/>
    <w:tmpl w:val="5E4E6570"/>
    <w:lvl w:ilvl="0" w:tplc="FFFFFFFF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E384DEAA">
      <w:numFmt w:val="bullet"/>
      <w:lvlText w:val="-"/>
      <w:lvlJc w:val="left"/>
      <w:pPr>
        <w:ind w:left="1200" w:hanging="400"/>
      </w:pPr>
      <w:rPr>
        <w:rFonts w:ascii="맑은 고딕" w:eastAsia="맑은 고딕" w:hAnsi="맑은 고딕" w:cstheme="minorBidi" w:hint="eastAsia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9EB029E"/>
    <w:multiLevelType w:val="hybridMultilevel"/>
    <w:tmpl w:val="41140C42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EF41DA5"/>
    <w:multiLevelType w:val="hybridMultilevel"/>
    <w:tmpl w:val="956245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22827D8A"/>
    <w:multiLevelType w:val="hybridMultilevel"/>
    <w:tmpl w:val="E5A2F6E4"/>
    <w:lvl w:ilvl="0" w:tplc="358A7D82">
      <w:start w:val="1"/>
      <w:numFmt w:val="decimal"/>
      <w:lvlText w:val="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3303403C"/>
    <w:multiLevelType w:val="hybridMultilevel"/>
    <w:tmpl w:val="E4CAB1EA"/>
    <w:lvl w:ilvl="0" w:tplc="358A7D82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4F7294B"/>
    <w:multiLevelType w:val="hybridMultilevel"/>
    <w:tmpl w:val="E43C8B90"/>
    <w:lvl w:ilvl="0" w:tplc="C646F89A">
      <w:start w:val="3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62A206D"/>
    <w:multiLevelType w:val="hybridMultilevel"/>
    <w:tmpl w:val="6D7E0BBE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7" w15:restartNumberingAfterBreak="0">
    <w:nsid w:val="45661F03"/>
    <w:multiLevelType w:val="hybridMultilevel"/>
    <w:tmpl w:val="646615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theme="minorBidi" w:hint="eastAsia"/>
      </w:rPr>
    </w:lvl>
    <w:lvl w:ilvl="2" w:tplc="FFFFFFFF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8" w15:restartNumberingAfterBreak="0">
    <w:nsid w:val="488C70B2"/>
    <w:multiLevelType w:val="hybridMultilevel"/>
    <w:tmpl w:val="602CD73E"/>
    <w:lvl w:ilvl="0" w:tplc="358A7D82">
      <w:start w:val="1"/>
      <w:numFmt w:val="decimal"/>
      <w:lvlText w:val="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9" w15:restartNumberingAfterBreak="0">
    <w:nsid w:val="53576891"/>
    <w:multiLevelType w:val="hybridMultilevel"/>
    <w:tmpl w:val="A0C2C7E6"/>
    <w:lvl w:ilvl="0" w:tplc="FFFFFFFF">
      <w:start w:val="1"/>
      <w:numFmt w:val="bullet"/>
      <w:lvlText w:val="–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6FC59B8"/>
    <w:multiLevelType w:val="hybridMultilevel"/>
    <w:tmpl w:val="7628640E"/>
    <w:lvl w:ilvl="0" w:tplc="E8187D0C">
      <w:start w:val="1"/>
      <w:numFmt w:val="decimal"/>
      <w:lvlText w:val="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5902752D"/>
    <w:multiLevelType w:val="hybridMultilevel"/>
    <w:tmpl w:val="0AF4B5C8"/>
    <w:lvl w:ilvl="0" w:tplc="5596EE1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62F05DC8"/>
    <w:multiLevelType w:val="hybridMultilevel"/>
    <w:tmpl w:val="D70C649C"/>
    <w:lvl w:ilvl="0" w:tplc="358A7D82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6CCD3360"/>
    <w:multiLevelType w:val="hybridMultilevel"/>
    <w:tmpl w:val="3F5611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theme="minorBidi" w:hint="eastAsia"/>
      </w:rPr>
    </w:lvl>
    <w:lvl w:ilvl="2" w:tplc="FFFFFFFF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4" w15:restartNumberingAfterBreak="0">
    <w:nsid w:val="731257B2"/>
    <w:multiLevelType w:val="hybridMultilevel"/>
    <w:tmpl w:val="0F8857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5" w15:restartNumberingAfterBreak="0">
    <w:nsid w:val="754A6B6F"/>
    <w:multiLevelType w:val="hybridMultilevel"/>
    <w:tmpl w:val="7D0A6DCC"/>
    <w:lvl w:ilvl="0" w:tplc="10D07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7B203B31"/>
    <w:multiLevelType w:val="hybridMultilevel"/>
    <w:tmpl w:val="D492A478"/>
    <w:lvl w:ilvl="0" w:tplc="10D07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7C5650B5"/>
    <w:multiLevelType w:val="hybridMultilevel"/>
    <w:tmpl w:val="8C065B5C"/>
    <w:lvl w:ilvl="0" w:tplc="0409000F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E384DEAA">
      <w:numFmt w:val="bullet"/>
      <w:lvlText w:val="-"/>
      <w:lvlJc w:val="left"/>
      <w:pPr>
        <w:ind w:left="1200" w:hanging="400"/>
      </w:pPr>
      <w:rPr>
        <w:rFonts w:ascii="맑은 고딕" w:eastAsia="맑은 고딕" w:hAnsi="맑은 고딕" w:cstheme="minorBidi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7FD272F9"/>
    <w:multiLevelType w:val="hybridMultilevel"/>
    <w:tmpl w:val="1E2256BA"/>
    <w:lvl w:ilvl="0" w:tplc="FFFFFFFF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E070E27A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083990132">
    <w:abstractNumId w:val="9"/>
  </w:num>
  <w:num w:numId="2" w16cid:durableId="571307238">
    <w:abstractNumId w:val="1"/>
  </w:num>
  <w:num w:numId="3" w16cid:durableId="751195281">
    <w:abstractNumId w:val="17"/>
  </w:num>
  <w:num w:numId="4" w16cid:durableId="1563061161">
    <w:abstractNumId w:val="11"/>
  </w:num>
  <w:num w:numId="5" w16cid:durableId="51930513">
    <w:abstractNumId w:val="5"/>
  </w:num>
  <w:num w:numId="6" w16cid:durableId="928469768">
    <w:abstractNumId w:val="0"/>
  </w:num>
  <w:num w:numId="7" w16cid:durableId="1216551248">
    <w:abstractNumId w:val="18"/>
  </w:num>
  <w:num w:numId="8" w16cid:durableId="1488666444">
    <w:abstractNumId w:val="14"/>
  </w:num>
  <w:num w:numId="9" w16cid:durableId="1636981164">
    <w:abstractNumId w:val="2"/>
  </w:num>
  <w:num w:numId="10" w16cid:durableId="1473596340">
    <w:abstractNumId w:val="13"/>
  </w:num>
  <w:num w:numId="11" w16cid:durableId="662897758">
    <w:abstractNumId w:val="7"/>
  </w:num>
  <w:num w:numId="12" w16cid:durableId="436558116">
    <w:abstractNumId w:val="4"/>
  </w:num>
  <w:num w:numId="13" w16cid:durableId="66609009">
    <w:abstractNumId w:val="12"/>
  </w:num>
  <w:num w:numId="14" w16cid:durableId="1131241516">
    <w:abstractNumId w:val="8"/>
  </w:num>
  <w:num w:numId="15" w16cid:durableId="1245341116">
    <w:abstractNumId w:val="3"/>
  </w:num>
  <w:num w:numId="16" w16cid:durableId="928271957">
    <w:abstractNumId w:val="16"/>
  </w:num>
  <w:num w:numId="17" w16cid:durableId="1872571118">
    <w:abstractNumId w:val="15"/>
  </w:num>
  <w:num w:numId="18" w16cid:durableId="986283669">
    <w:abstractNumId w:val="10"/>
  </w:num>
  <w:num w:numId="19" w16cid:durableId="7616076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NrQwsTQwtjA2MzRU0lEKTi0uzszPAykwrQUApw1P1iwAAAA="/>
  </w:docVars>
  <w:rsids>
    <w:rsidRoot w:val="00507830"/>
    <w:rsid w:val="000005BB"/>
    <w:rsid w:val="000030EF"/>
    <w:rsid w:val="00010231"/>
    <w:rsid w:val="000137AA"/>
    <w:rsid w:val="00013CB0"/>
    <w:rsid w:val="00016F53"/>
    <w:rsid w:val="000205EF"/>
    <w:rsid w:val="000343BF"/>
    <w:rsid w:val="000348C4"/>
    <w:rsid w:val="00035AFA"/>
    <w:rsid w:val="0003758E"/>
    <w:rsid w:val="00040F90"/>
    <w:rsid w:val="00053D16"/>
    <w:rsid w:val="00055032"/>
    <w:rsid w:val="00060A32"/>
    <w:rsid w:val="000747D4"/>
    <w:rsid w:val="00076DF7"/>
    <w:rsid w:val="000777E1"/>
    <w:rsid w:val="00082BE1"/>
    <w:rsid w:val="000845C9"/>
    <w:rsid w:val="000A21D3"/>
    <w:rsid w:val="000C1D1C"/>
    <w:rsid w:val="000C3FBB"/>
    <w:rsid w:val="000D269C"/>
    <w:rsid w:val="000D467D"/>
    <w:rsid w:val="000D590C"/>
    <w:rsid w:val="000E1951"/>
    <w:rsid w:val="000E227D"/>
    <w:rsid w:val="000F5E8F"/>
    <w:rsid w:val="000F5FF9"/>
    <w:rsid w:val="000F66DF"/>
    <w:rsid w:val="00104663"/>
    <w:rsid w:val="00105E28"/>
    <w:rsid w:val="00112645"/>
    <w:rsid w:val="001128A0"/>
    <w:rsid w:val="001200A9"/>
    <w:rsid w:val="00120AC8"/>
    <w:rsid w:val="001249E6"/>
    <w:rsid w:val="0012636A"/>
    <w:rsid w:val="00126CC3"/>
    <w:rsid w:val="001329CC"/>
    <w:rsid w:val="00147054"/>
    <w:rsid w:val="00165E34"/>
    <w:rsid w:val="00166BE7"/>
    <w:rsid w:val="001738FC"/>
    <w:rsid w:val="0018573B"/>
    <w:rsid w:val="00187DF3"/>
    <w:rsid w:val="00197EDB"/>
    <w:rsid w:val="001A7E92"/>
    <w:rsid w:val="001B5853"/>
    <w:rsid w:val="001B5F95"/>
    <w:rsid w:val="001B7836"/>
    <w:rsid w:val="001C0DD7"/>
    <w:rsid w:val="001C150E"/>
    <w:rsid w:val="001D5883"/>
    <w:rsid w:val="001F3D06"/>
    <w:rsid w:val="00201A37"/>
    <w:rsid w:val="00202257"/>
    <w:rsid w:val="00203F80"/>
    <w:rsid w:val="00207B67"/>
    <w:rsid w:val="00240BEF"/>
    <w:rsid w:val="0027421B"/>
    <w:rsid w:val="002745A9"/>
    <w:rsid w:val="00283939"/>
    <w:rsid w:val="00283CB3"/>
    <w:rsid w:val="00285832"/>
    <w:rsid w:val="002926C2"/>
    <w:rsid w:val="002B285B"/>
    <w:rsid w:val="002B48A2"/>
    <w:rsid w:val="002B60BA"/>
    <w:rsid w:val="002C2E1E"/>
    <w:rsid w:val="002D5EDC"/>
    <w:rsid w:val="002E60D7"/>
    <w:rsid w:val="002E77FE"/>
    <w:rsid w:val="002F1D1B"/>
    <w:rsid w:val="002F528D"/>
    <w:rsid w:val="002F605B"/>
    <w:rsid w:val="00322BC4"/>
    <w:rsid w:val="00324167"/>
    <w:rsid w:val="00324AA7"/>
    <w:rsid w:val="003308A3"/>
    <w:rsid w:val="00331FA3"/>
    <w:rsid w:val="00332464"/>
    <w:rsid w:val="003338A3"/>
    <w:rsid w:val="00347E95"/>
    <w:rsid w:val="00354A1E"/>
    <w:rsid w:val="00361DF6"/>
    <w:rsid w:val="0036574A"/>
    <w:rsid w:val="00375C64"/>
    <w:rsid w:val="0039048C"/>
    <w:rsid w:val="00396688"/>
    <w:rsid w:val="003A5A2B"/>
    <w:rsid w:val="003B6268"/>
    <w:rsid w:val="003D1EF4"/>
    <w:rsid w:val="003E651D"/>
    <w:rsid w:val="003F6190"/>
    <w:rsid w:val="00407F1B"/>
    <w:rsid w:val="00410A59"/>
    <w:rsid w:val="00416B38"/>
    <w:rsid w:val="00425FC3"/>
    <w:rsid w:val="004357BC"/>
    <w:rsid w:val="004408E3"/>
    <w:rsid w:val="0044147E"/>
    <w:rsid w:val="00443084"/>
    <w:rsid w:val="00446D43"/>
    <w:rsid w:val="00454E8E"/>
    <w:rsid w:val="0045704C"/>
    <w:rsid w:val="004647EC"/>
    <w:rsid w:val="00466EBF"/>
    <w:rsid w:val="00475FBF"/>
    <w:rsid w:val="0048590A"/>
    <w:rsid w:val="00487E1F"/>
    <w:rsid w:val="0049796F"/>
    <w:rsid w:val="004A1C6A"/>
    <w:rsid w:val="004B28A1"/>
    <w:rsid w:val="004B2C42"/>
    <w:rsid w:val="004C0EEF"/>
    <w:rsid w:val="004C194A"/>
    <w:rsid w:val="004C58B6"/>
    <w:rsid w:val="004D3411"/>
    <w:rsid w:val="004D78F7"/>
    <w:rsid w:val="005027B7"/>
    <w:rsid w:val="00507830"/>
    <w:rsid w:val="00512EBA"/>
    <w:rsid w:val="00520A24"/>
    <w:rsid w:val="00520E03"/>
    <w:rsid w:val="00532393"/>
    <w:rsid w:val="00542067"/>
    <w:rsid w:val="00547646"/>
    <w:rsid w:val="00553ABE"/>
    <w:rsid w:val="00555073"/>
    <w:rsid w:val="005618BD"/>
    <w:rsid w:val="005654E6"/>
    <w:rsid w:val="00574DCA"/>
    <w:rsid w:val="00580042"/>
    <w:rsid w:val="00582520"/>
    <w:rsid w:val="00590EC0"/>
    <w:rsid w:val="005941A9"/>
    <w:rsid w:val="005B2C05"/>
    <w:rsid w:val="005B3AA1"/>
    <w:rsid w:val="005C2EA3"/>
    <w:rsid w:val="005C5208"/>
    <w:rsid w:val="005E075B"/>
    <w:rsid w:val="005E32BC"/>
    <w:rsid w:val="005F43A6"/>
    <w:rsid w:val="005F5720"/>
    <w:rsid w:val="00601AA4"/>
    <w:rsid w:val="00602543"/>
    <w:rsid w:val="00602995"/>
    <w:rsid w:val="00604154"/>
    <w:rsid w:val="00604569"/>
    <w:rsid w:val="00642412"/>
    <w:rsid w:val="00642B08"/>
    <w:rsid w:val="00642B78"/>
    <w:rsid w:val="00642B89"/>
    <w:rsid w:val="006513BB"/>
    <w:rsid w:val="00655FC5"/>
    <w:rsid w:val="00674F75"/>
    <w:rsid w:val="006837AF"/>
    <w:rsid w:val="006858BB"/>
    <w:rsid w:val="00687058"/>
    <w:rsid w:val="0069468A"/>
    <w:rsid w:val="0069506F"/>
    <w:rsid w:val="006950B7"/>
    <w:rsid w:val="006A1AC7"/>
    <w:rsid w:val="006A526B"/>
    <w:rsid w:val="006C0527"/>
    <w:rsid w:val="006C2D67"/>
    <w:rsid w:val="006C3ECD"/>
    <w:rsid w:val="006D1E44"/>
    <w:rsid w:val="006D66DE"/>
    <w:rsid w:val="006E51E2"/>
    <w:rsid w:val="006F087A"/>
    <w:rsid w:val="006F69B3"/>
    <w:rsid w:val="006F6E62"/>
    <w:rsid w:val="00711582"/>
    <w:rsid w:val="0071510C"/>
    <w:rsid w:val="00715B3C"/>
    <w:rsid w:val="0072462B"/>
    <w:rsid w:val="0072557D"/>
    <w:rsid w:val="0074024D"/>
    <w:rsid w:val="00743620"/>
    <w:rsid w:val="00752B2B"/>
    <w:rsid w:val="00764CF4"/>
    <w:rsid w:val="007811A0"/>
    <w:rsid w:val="00784CDD"/>
    <w:rsid w:val="00791578"/>
    <w:rsid w:val="007951AC"/>
    <w:rsid w:val="00795AE4"/>
    <w:rsid w:val="007A7382"/>
    <w:rsid w:val="007B631A"/>
    <w:rsid w:val="007C0B29"/>
    <w:rsid w:val="007C1213"/>
    <w:rsid w:val="007C56C0"/>
    <w:rsid w:val="007E0826"/>
    <w:rsid w:val="007E1759"/>
    <w:rsid w:val="007E5055"/>
    <w:rsid w:val="007F6FC1"/>
    <w:rsid w:val="00803ACA"/>
    <w:rsid w:val="00805B46"/>
    <w:rsid w:val="0080609F"/>
    <w:rsid w:val="008161C3"/>
    <w:rsid w:val="008412A4"/>
    <w:rsid w:val="00841AA1"/>
    <w:rsid w:val="00850D6C"/>
    <w:rsid w:val="00860EDD"/>
    <w:rsid w:val="00863D07"/>
    <w:rsid w:val="0087736B"/>
    <w:rsid w:val="0088052E"/>
    <w:rsid w:val="00892436"/>
    <w:rsid w:val="008963C1"/>
    <w:rsid w:val="008A5505"/>
    <w:rsid w:val="008A7FDB"/>
    <w:rsid w:val="008B7789"/>
    <w:rsid w:val="008D0987"/>
    <w:rsid w:val="008D0FA8"/>
    <w:rsid w:val="008D137A"/>
    <w:rsid w:val="008D4806"/>
    <w:rsid w:val="008D692A"/>
    <w:rsid w:val="008E2E6A"/>
    <w:rsid w:val="008E511F"/>
    <w:rsid w:val="008E5794"/>
    <w:rsid w:val="008F384E"/>
    <w:rsid w:val="008F3FF7"/>
    <w:rsid w:val="009074F8"/>
    <w:rsid w:val="00910F8F"/>
    <w:rsid w:val="00917687"/>
    <w:rsid w:val="00921D6B"/>
    <w:rsid w:val="00936565"/>
    <w:rsid w:val="00936E0E"/>
    <w:rsid w:val="00942A11"/>
    <w:rsid w:val="00944215"/>
    <w:rsid w:val="00952786"/>
    <w:rsid w:val="009832E0"/>
    <w:rsid w:val="00986218"/>
    <w:rsid w:val="009A2C58"/>
    <w:rsid w:val="009A6B8C"/>
    <w:rsid w:val="009A6F08"/>
    <w:rsid w:val="009B3304"/>
    <w:rsid w:val="009C3D0E"/>
    <w:rsid w:val="009E21E0"/>
    <w:rsid w:val="009E2AEC"/>
    <w:rsid w:val="009F18D3"/>
    <w:rsid w:val="009F3820"/>
    <w:rsid w:val="009F52A2"/>
    <w:rsid w:val="00A15C6A"/>
    <w:rsid w:val="00A172A9"/>
    <w:rsid w:val="00A17455"/>
    <w:rsid w:val="00A176C3"/>
    <w:rsid w:val="00A272E9"/>
    <w:rsid w:val="00A30A4A"/>
    <w:rsid w:val="00A50856"/>
    <w:rsid w:val="00A5758A"/>
    <w:rsid w:val="00A6595E"/>
    <w:rsid w:val="00A66F77"/>
    <w:rsid w:val="00A67FEA"/>
    <w:rsid w:val="00A747B8"/>
    <w:rsid w:val="00A77605"/>
    <w:rsid w:val="00A82665"/>
    <w:rsid w:val="00A83995"/>
    <w:rsid w:val="00A83EDD"/>
    <w:rsid w:val="00A853C7"/>
    <w:rsid w:val="00A92AD5"/>
    <w:rsid w:val="00A955E7"/>
    <w:rsid w:val="00A966CE"/>
    <w:rsid w:val="00A96E8B"/>
    <w:rsid w:val="00A97BC0"/>
    <w:rsid w:val="00AB3972"/>
    <w:rsid w:val="00AC0351"/>
    <w:rsid w:val="00AC5CA1"/>
    <w:rsid w:val="00AD6538"/>
    <w:rsid w:val="00B06038"/>
    <w:rsid w:val="00B0629A"/>
    <w:rsid w:val="00B106DB"/>
    <w:rsid w:val="00B10FB8"/>
    <w:rsid w:val="00B16552"/>
    <w:rsid w:val="00B34A13"/>
    <w:rsid w:val="00B361C1"/>
    <w:rsid w:val="00B42C50"/>
    <w:rsid w:val="00B72D17"/>
    <w:rsid w:val="00B73053"/>
    <w:rsid w:val="00B742A6"/>
    <w:rsid w:val="00B753B0"/>
    <w:rsid w:val="00B844C7"/>
    <w:rsid w:val="00B865B8"/>
    <w:rsid w:val="00B9619C"/>
    <w:rsid w:val="00BA15E2"/>
    <w:rsid w:val="00BB08A7"/>
    <w:rsid w:val="00BB39A0"/>
    <w:rsid w:val="00BB619B"/>
    <w:rsid w:val="00BC32C0"/>
    <w:rsid w:val="00BE2711"/>
    <w:rsid w:val="00BE2C5B"/>
    <w:rsid w:val="00BE7239"/>
    <w:rsid w:val="00BF0966"/>
    <w:rsid w:val="00BF0C56"/>
    <w:rsid w:val="00BF20B6"/>
    <w:rsid w:val="00C11A20"/>
    <w:rsid w:val="00C1400F"/>
    <w:rsid w:val="00C14487"/>
    <w:rsid w:val="00C22A2B"/>
    <w:rsid w:val="00C32417"/>
    <w:rsid w:val="00C40AF1"/>
    <w:rsid w:val="00C4732F"/>
    <w:rsid w:val="00C478C8"/>
    <w:rsid w:val="00C554F2"/>
    <w:rsid w:val="00C6311B"/>
    <w:rsid w:val="00C63BCF"/>
    <w:rsid w:val="00C65F1B"/>
    <w:rsid w:val="00C67403"/>
    <w:rsid w:val="00C72982"/>
    <w:rsid w:val="00C81BA9"/>
    <w:rsid w:val="00C9009D"/>
    <w:rsid w:val="00C90CF6"/>
    <w:rsid w:val="00C966E6"/>
    <w:rsid w:val="00C96E1A"/>
    <w:rsid w:val="00CA0474"/>
    <w:rsid w:val="00CA1A04"/>
    <w:rsid w:val="00CA502A"/>
    <w:rsid w:val="00CC5675"/>
    <w:rsid w:val="00CC66C1"/>
    <w:rsid w:val="00CC6EE9"/>
    <w:rsid w:val="00CC7923"/>
    <w:rsid w:val="00CD1433"/>
    <w:rsid w:val="00CF2688"/>
    <w:rsid w:val="00CF62EB"/>
    <w:rsid w:val="00CF6715"/>
    <w:rsid w:val="00D0406A"/>
    <w:rsid w:val="00D15AE2"/>
    <w:rsid w:val="00D3030C"/>
    <w:rsid w:val="00D36CC6"/>
    <w:rsid w:val="00D50015"/>
    <w:rsid w:val="00D533EB"/>
    <w:rsid w:val="00D55AB2"/>
    <w:rsid w:val="00D60527"/>
    <w:rsid w:val="00D61A13"/>
    <w:rsid w:val="00D62A02"/>
    <w:rsid w:val="00D643E4"/>
    <w:rsid w:val="00D65D5A"/>
    <w:rsid w:val="00D728D7"/>
    <w:rsid w:val="00D7416A"/>
    <w:rsid w:val="00D80650"/>
    <w:rsid w:val="00D9535C"/>
    <w:rsid w:val="00D96BC6"/>
    <w:rsid w:val="00D979CB"/>
    <w:rsid w:val="00DA3DAB"/>
    <w:rsid w:val="00DA7184"/>
    <w:rsid w:val="00DB6446"/>
    <w:rsid w:val="00DB7E94"/>
    <w:rsid w:val="00DC7CB5"/>
    <w:rsid w:val="00DD3BA4"/>
    <w:rsid w:val="00DE7B9C"/>
    <w:rsid w:val="00DE7BA2"/>
    <w:rsid w:val="00DF13FC"/>
    <w:rsid w:val="00DF19CB"/>
    <w:rsid w:val="00DF3C52"/>
    <w:rsid w:val="00E043C3"/>
    <w:rsid w:val="00E046FF"/>
    <w:rsid w:val="00E12C5D"/>
    <w:rsid w:val="00E1435E"/>
    <w:rsid w:val="00E14915"/>
    <w:rsid w:val="00E20A7D"/>
    <w:rsid w:val="00E43151"/>
    <w:rsid w:val="00E51DA4"/>
    <w:rsid w:val="00E550B7"/>
    <w:rsid w:val="00E6616E"/>
    <w:rsid w:val="00E758E6"/>
    <w:rsid w:val="00E8325C"/>
    <w:rsid w:val="00E83774"/>
    <w:rsid w:val="00E87963"/>
    <w:rsid w:val="00E93887"/>
    <w:rsid w:val="00E93E99"/>
    <w:rsid w:val="00EC2E04"/>
    <w:rsid w:val="00EC4EEC"/>
    <w:rsid w:val="00EC52A5"/>
    <w:rsid w:val="00EC610E"/>
    <w:rsid w:val="00ED15C7"/>
    <w:rsid w:val="00ED1ED4"/>
    <w:rsid w:val="00ED5A2E"/>
    <w:rsid w:val="00EE4CB8"/>
    <w:rsid w:val="00F0525A"/>
    <w:rsid w:val="00F077AE"/>
    <w:rsid w:val="00F13F16"/>
    <w:rsid w:val="00F242CB"/>
    <w:rsid w:val="00F36916"/>
    <w:rsid w:val="00F405F3"/>
    <w:rsid w:val="00F44F54"/>
    <w:rsid w:val="00F45A51"/>
    <w:rsid w:val="00F46770"/>
    <w:rsid w:val="00F4786B"/>
    <w:rsid w:val="00F5021E"/>
    <w:rsid w:val="00F509F0"/>
    <w:rsid w:val="00F55D08"/>
    <w:rsid w:val="00F607C3"/>
    <w:rsid w:val="00F60BBD"/>
    <w:rsid w:val="00F6112D"/>
    <w:rsid w:val="00F761F5"/>
    <w:rsid w:val="00F80832"/>
    <w:rsid w:val="00F81082"/>
    <w:rsid w:val="00F96183"/>
    <w:rsid w:val="00F978AA"/>
    <w:rsid w:val="00F97BDB"/>
    <w:rsid w:val="00FA3554"/>
    <w:rsid w:val="00FA3E18"/>
    <w:rsid w:val="00FB0B58"/>
    <w:rsid w:val="00FB3973"/>
    <w:rsid w:val="00FD2CBB"/>
    <w:rsid w:val="00FD3627"/>
    <w:rsid w:val="00FE4CC8"/>
    <w:rsid w:val="00FE614E"/>
    <w:rsid w:val="00FF0854"/>
    <w:rsid w:val="00FF1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A1EE62"/>
  <w15:chartTrackingRefBased/>
  <w15:docId w15:val="{6FF9DC46-983B-46E9-AB3D-403464B45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A3DA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07830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507830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4">
    <w:name w:val="Table Grid"/>
    <w:basedOn w:val="a1"/>
    <w:uiPriority w:val="39"/>
    <w:rsid w:val="00C96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C966E6"/>
    <w:pPr>
      <w:ind w:leftChars="400" w:left="800"/>
    </w:pPr>
  </w:style>
  <w:style w:type="paragraph" w:styleId="a6">
    <w:name w:val="header"/>
    <w:basedOn w:val="a"/>
    <w:link w:val="Char0"/>
    <w:uiPriority w:val="99"/>
    <w:unhideWhenUsed/>
    <w:rsid w:val="006D66D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6D66DE"/>
  </w:style>
  <w:style w:type="paragraph" w:styleId="a7">
    <w:name w:val="footer"/>
    <w:basedOn w:val="a"/>
    <w:link w:val="Char1"/>
    <w:uiPriority w:val="99"/>
    <w:unhideWhenUsed/>
    <w:rsid w:val="006D66D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6D66DE"/>
  </w:style>
  <w:style w:type="paragraph" w:styleId="a8">
    <w:name w:val="Revision"/>
    <w:hidden/>
    <w:uiPriority w:val="99"/>
    <w:semiHidden/>
    <w:rsid w:val="0036574A"/>
    <w:pPr>
      <w:spacing w:after="0" w:line="240" w:lineRule="auto"/>
      <w:jc w:val="left"/>
    </w:pPr>
  </w:style>
  <w:style w:type="paragraph" w:customStyle="1" w:styleId="a9">
    <w:name w:val="바탕글"/>
    <w:basedOn w:val="a"/>
    <w:rsid w:val="000A21D3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1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035</Words>
  <Characters>5903</Characters>
  <Application>Microsoft Office Word</Application>
  <DocSecurity>0</DocSecurity>
  <Lines>49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상헌</dc:creator>
  <cp:keywords/>
  <dc:description/>
  <cp:lastModifiedBy>회사</cp:lastModifiedBy>
  <cp:revision>2</cp:revision>
  <cp:lastPrinted>2022-09-19T09:12:00Z</cp:lastPrinted>
  <dcterms:created xsi:type="dcterms:W3CDTF">2025-12-26T02:05:00Z</dcterms:created>
  <dcterms:modified xsi:type="dcterms:W3CDTF">2025-12-26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